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77"/>
        <w:gridCol w:w="365"/>
      </w:tblGrid>
      <w:tr w:rsidR="004E72E9" w:rsidRPr="0000152E" w14:paraId="7A7807CF" w14:textId="77777777" w:rsidTr="00D94859">
        <w:trPr>
          <w:trHeight w:val="1266"/>
        </w:trPr>
        <w:tc>
          <w:tcPr>
            <w:tcW w:w="1384" w:type="dxa"/>
          </w:tcPr>
          <w:p w14:paraId="60CC4892" w14:textId="1CF9DEC3" w:rsidR="004E72E9" w:rsidRPr="0000152E" w:rsidRDefault="00C0080C" w:rsidP="0057768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b/>
                <w:bCs/>
                <w:sz w:val="42"/>
                <w:szCs w:val="42"/>
              </w:rPr>
            </w:pPr>
            <w:r w:rsidRPr="0000152E">
              <w:rPr>
                <w:rFonts w:ascii="Times New Roman" w:hAnsi="Times New Roman" w:cs="Times New Roman"/>
                <w:b/>
                <w:bCs/>
                <w:noProof/>
                <w:sz w:val="42"/>
                <w:szCs w:val="42"/>
              </w:rPr>
              <w:drawing>
                <wp:inline distT="0" distB="0" distL="0" distR="0" wp14:anchorId="38E3A486" wp14:editId="102B7FAD">
                  <wp:extent cx="5500048" cy="1267460"/>
                  <wp:effectExtent l="0" t="0" r="0" b="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1889" cy="12678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32" w:type="dxa"/>
          </w:tcPr>
          <w:p w14:paraId="2B1C5F12" w14:textId="71D9F9A3" w:rsidR="004E72E9" w:rsidRPr="0000152E" w:rsidRDefault="004E72E9" w:rsidP="00B755F4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bCs/>
                <w:sz w:val="42"/>
                <w:szCs w:val="42"/>
              </w:rPr>
            </w:pPr>
          </w:p>
        </w:tc>
      </w:tr>
    </w:tbl>
    <w:p w14:paraId="5F3BED4C" w14:textId="77777777" w:rsidR="00762050" w:rsidRPr="0000152E" w:rsidRDefault="00762050" w:rsidP="00133157">
      <w:pPr>
        <w:pStyle w:val="NoSpacing"/>
        <w:jc w:val="both"/>
        <w:rPr>
          <w:rFonts w:ascii="Times New Roman" w:hAnsi="Times New Roman" w:cs="Times New Roman"/>
        </w:rPr>
      </w:pPr>
    </w:p>
    <w:p w14:paraId="7E0A7626" w14:textId="18E33383" w:rsidR="004E72E9" w:rsidRPr="0000152E" w:rsidRDefault="00653965" w:rsidP="00133157">
      <w:pPr>
        <w:pStyle w:val="NoSpacing"/>
        <w:jc w:val="both"/>
        <w:rPr>
          <w:rFonts w:ascii="Times New Roman" w:hAnsi="Times New Roman" w:cs="Times New Roman"/>
          <w:b/>
        </w:rPr>
      </w:pPr>
      <w:r w:rsidRPr="0000152E">
        <w:rPr>
          <w:rFonts w:ascii="Times New Roman" w:hAnsi="Times New Roman" w:cs="Times New Roman"/>
        </w:rPr>
        <w:t>The following Committees</w:t>
      </w:r>
      <w:r w:rsidR="00B81EEF" w:rsidRPr="0000152E">
        <w:rPr>
          <w:rFonts w:ascii="Times New Roman" w:hAnsi="Times New Roman" w:cs="Times New Roman"/>
        </w:rPr>
        <w:t xml:space="preserve"> </w:t>
      </w:r>
      <w:r w:rsidR="00D12F33" w:rsidRPr="0000152E">
        <w:rPr>
          <w:rFonts w:ascii="Times New Roman" w:hAnsi="Times New Roman" w:cs="Times New Roman"/>
        </w:rPr>
        <w:t>have</w:t>
      </w:r>
      <w:r w:rsidR="00B81EEF" w:rsidRPr="0000152E">
        <w:rPr>
          <w:rFonts w:ascii="Times New Roman" w:hAnsi="Times New Roman" w:cs="Times New Roman"/>
        </w:rPr>
        <w:t xml:space="preserve"> been constituted to initiate the smooth functioning of the College with Principal as the Chairperson of all the Committees. The Committee will be operative for the academic sessions </w:t>
      </w:r>
      <w:r w:rsidR="00A86397" w:rsidRPr="0000152E">
        <w:rPr>
          <w:rFonts w:ascii="Times New Roman" w:hAnsi="Times New Roman" w:cs="Times New Roman"/>
          <w:b/>
        </w:rPr>
        <w:t>2019-20</w:t>
      </w:r>
      <w:r w:rsidR="00B81EEF" w:rsidRPr="0000152E">
        <w:rPr>
          <w:rFonts w:ascii="Times New Roman" w:hAnsi="Times New Roman" w:cs="Times New Roman"/>
          <w:b/>
        </w:rPr>
        <w:t xml:space="preserve">. </w:t>
      </w:r>
    </w:p>
    <w:p w14:paraId="72638BE2" w14:textId="77777777" w:rsidR="00133157" w:rsidRPr="0000152E" w:rsidRDefault="00133157" w:rsidP="00133157">
      <w:pPr>
        <w:pStyle w:val="NoSpacing"/>
        <w:jc w:val="both"/>
        <w:rPr>
          <w:rFonts w:ascii="Times New Roman" w:hAnsi="Times New Roman" w:cs="Times New Roman"/>
        </w:rPr>
      </w:pPr>
    </w:p>
    <w:tbl>
      <w:tblPr>
        <w:tblStyle w:val="TableGrid"/>
        <w:tblW w:w="9145" w:type="dxa"/>
        <w:jc w:val="center"/>
        <w:tblLook w:val="04A0" w:firstRow="1" w:lastRow="0" w:firstColumn="1" w:lastColumn="0" w:noHBand="0" w:noVBand="1"/>
      </w:tblPr>
      <w:tblGrid>
        <w:gridCol w:w="4524"/>
        <w:gridCol w:w="4621"/>
      </w:tblGrid>
      <w:tr w:rsidR="004E72E9" w:rsidRPr="0000152E" w14:paraId="4588B2DF" w14:textId="77777777" w:rsidTr="00CB7FA2">
        <w:trPr>
          <w:trHeight w:val="577"/>
          <w:jc w:val="center"/>
        </w:trPr>
        <w:tc>
          <w:tcPr>
            <w:tcW w:w="9145" w:type="dxa"/>
            <w:gridSpan w:val="2"/>
            <w:vAlign w:val="center"/>
          </w:tcPr>
          <w:p w14:paraId="6EE4406E" w14:textId="3A052B06" w:rsidR="004E72E9" w:rsidRPr="00CB7FA2" w:rsidRDefault="004E72E9" w:rsidP="00CB7FA2">
            <w:pPr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>1. ACADEMIC</w:t>
            </w:r>
          </w:p>
        </w:tc>
      </w:tr>
      <w:tr w:rsidR="005B0D96" w:rsidRPr="0000152E" w14:paraId="68C7492A" w14:textId="77777777" w:rsidTr="0000152E">
        <w:trPr>
          <w:jc w:val="center"/>
        </w:trPr>
        <w:tc>
          <w:tcPr>
            <w:tcW w:w="4524" w:type="dxa"/>
          </w:tcPr>
          <w:p w14:paraId="2842F90B" w14:textId="77777777" w:rsidR="005B0D96" w:rsidRPr="0000152E" w:rsidRDefault="005B0D96" w:rsidP="005B0D96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Ranjana Seth</w:t>
            </w:r>
          </w:p>
        </w:tc>
        <w:tc>
          <w:tcPr>
            <w:tcW w:w="4621" w:type="dxa"/>
          </w:tcPr>
          <w:p w14:paraId="2C58E148" w14:textId="6A9831F1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angl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Singh</w:t>
            </w:r>
          </w:p>
        </w:tc>
      </w:tr>
      <w:tr w:rsidR="005B0D96" w:rsidRPr="0000152E" w14:paraId="733AB819" w14:textId="77777777" w:rsidTr="0000152E">
        <w:trPr>
          <w:jc w:val="center"/>
        </w:trPr>
        <w:tc>
          <w:tcPr>
            <w:tcW w:w="4524" w:type="dxa"/>
          </w:tcPr>
          <w:p w14:paraId="404ED16F" w14:textId="77777777" w:rsidR="005B0D96" w:rsidRPr="0000152E" w:rsidRDefault="005B0D96" w:rsidP="005B0D96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Raj Jalan</w:t>
            </w:r>
          </w:p>
        </w:tc>
        <w:tc>
          <w:tcPr>
            <w:tcW w:w="4621" w:type="dxa"/>
          </w:tcPr>
          <w:p w14:paraId="2AC56EDC" w14:textId="6BC0CC1B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. Dr. Deepti Pande</w:t>
            </w:r>
          </w:p>
        </w:tc>
      </w:tr>
      <w:tr w:rsidR="005B0D96" w:rsidRPr="0000152E" w14:paraId="1AD1DFE7" w14:textId="77777777" w:rsidTr="0000152E">
        <w:trPr>
          <w:jc w:val="center"/>
        </w:trPr>
        <w:tc>
          <w:tcPr>
            <w:tcW w:w="4524" w:type="dxa"/>
          </w:tcPr>
          <w:p w14:paraId="2EB5908B" w14:textId="47DFFCDF" w:rsidR="005B0D96" w:rsidRPr="0000152E" w:rsidRDefault="005B0D96" w:rsidP="005B0D96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Rita Shah</w:t>
            </w:r>
          </w:p>
        </w:tc>
        <w:tc>
          <w:tcPr>
            <w:tcW w:w="4621" w:type="dxa"/>
          </w:tcPr>
          <w:p w14:paraId="0676E8E9" w14:textId="5E6314AE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Jhunjhunwala</w:t>
            </w:r>
          </w:p>
        </w:tc>
      </w:tr>
      <w:tr w:rsidR="005B0D96" w:rsidRPr="0000152E" w14:paraId="65DDF160" w14:textId="77777777" w:rsidTr="0000152E">
        <w:trPr>
          <w:jc w:val="center"/>
        </w:trPr>
        <w:tc>
          <w:tcPr>
            <w:tcW w:w="4524" w:type="dxa"/>
          </w:tcPr>
          <w:p w14:paraId="00876FAC" w14:textId="76F4D724" w:rsidR="005B0D96" w:rsidRPr="0000152E" w:rsidRDefault="005B0D96" w:rsidP="005B0D96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Usha Devi</w:t>
            </w:r>
          </w:p>
        </w:tc>
        <w:tc>
          <w:tcPr>
            <w:tcW w:w="4621" w:type="dxa"/>
          </w:tcPr>
          <w:p w14:paraId="66D3C949" w14:textId="1A1D2E35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Preet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Singh-I</w:t>
            </w:r>
          </w:p>
        </w:tc>
      </w:tr>
      <w:tr w:rsidR="005B0D96" w:rsidRPr="0000152E" w14:paraId="17C1ADBA" w14:textId="77777777" w:rsidTr="0000152E">
        <w:trPr>
          <w:jc w:val="center"/>
        </w:trPr>
        <w:tc>
          <w:tcPr>
            <w:tcW w:w="4524" w:type="dxa"/>
          </w:tcPr>
          <w:p w14:paraId="0E81DED9" w14:textId="29EE8201" w:rsidR="005B0D96" w:rsidRPr="0000152E" w:rsidRDefault="005B0D96" w:rsidP="005B0D96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eema Srivastava</w:t>
            </w:r>
          </w:p>
        </w:tc>
        <w:tc>
          <w:tcPr>
            <w:tcW w:w="4621" w:type="dxa"/>
          </w:tcPr>
          <w:p w14:paraId="274EDEAF" w14:textId="6C82564E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ohd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. Akhtar</w:t>
            </w:r>
          </w:p>
        </w:tc>
      </w:tr>
      <w:tr w:rsidR="005B0D96" w:rsidRPr="0000152E" w14:paraId="6DADCB1D" w14:textId="77777777" w:rsidTr="0000152E">
        <w:trPr>
          <w:jc w:val="center"/>
        </w:trPr>
        <w:tc>
          <w:tcPr>
            <w:tcW w:w="4524" w:type="dxa"/>
          </w:tcPr>
          <w:p w14:paraId="7C327D5A" w14:textId="3A42A87C" w:rsidR="005B0D96" w:rsidRPr="0000152E" w:rsidRDefault="005B0D96" w:rsidP="005B0D96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J.</w:t>
            </w:r>
            <w:r w:rsidR="00716387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N. Goswami</w:t>
            </w:r>
          </w:p>
        </w:tc>
        <w:tc>
          <w:tcPr>
            <w:tcW w:w="4621" w:type="dxa"/>
          </w:tcPr>
          <w:p w14:paraId="37FFDC28" w14:textId="5F35F13C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16. Dr.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Sushila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Bharti</w:t>
            </w:r>
          </w:p>
        </w:tc>
      </w:tr>
      <w:tr w:rsidR="005B0D96" w:rsidRPr="0000152E" w14:paraId="6E4EE25C" w14:textId="77777777" w:rsidTr="0000152E">
        <w:trPr>
          <w:jc w:val="center"/>
        </w:trPr>
        <w:tc>
          <w:tcPr>
            <w:tcW w:w="4524" w:type="dxa"/>
          </w:tcPr>
          <w:p w14:paraId="44A8F4DA" w14:textId="01EF67BD" w:rsidR="005B0D96" w:rsidRPr="0000152E" w:rsidRDefault="005B0D96" w:rsidP="005B0D96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hashikala Tripathi</w:t>
            </w:r>
          </w:p>
        </w:tc>
        <w:tc>
          <w:tcPr>
            <w:tcW w:w="4621" w:type="dxa"/>
          </w:tcPr>
          <w:p w14:paraId="20C630E7" w14:textId="3374713A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17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Bilambit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Banisudha</w:t>
            </w:r>
            <w:proofErr w:type="spellEnd"/>
          </w:p>
        </w:tc>
      </w:tr>
      <w:tr w:rsidR="005B0D96" w:rsidRPr="0000152E" w14:paraId="331D7BB5" w14:textId="77777777" w:rsidTr="0000152E">
        <w:trPr>
          <w:jc w:val="center"/>
        </w:trPr>
        <w:tc>
          <w:tcPr>
            <w:tcW w:w="4524" w:type="dxa"/>
          </w:tcPr>
          <w:p w14:paraId="3F55F68B" w14:textId="586B7FBF" w:rsidR="005B0D96" w:rsidRPr="0000152E" w:rsidRDefault="005B0D96" w:rsidP="005B0D96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Sujat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Saha</w:t>
            </w:r>
            <w:proofErr w:type="spellEnd"/>
          </w:p>
        </w:tc>
        <w:tc>
          <w:tcPr>
            <w:tcW w:w="4621" w:type="dxa"/>
          </w:tcPr>
          <w:p w14:paraId="5FE0189F" w14:textId="15287D2A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18. Dr. </w:t>
            </w:r>
            <w:proofErr w:type="spellStart"/>
            <w:proofErr w:type="gram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.Uma</w:t>
            </w:r>
            <w:proofErr w:type="spellEnd"/>
            <w:proofErr w:type="gram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Devi</w:t>
            </w:r>
          </w:p>
        </w:tc>
      </w:tr>
      <w:tr w:rsidR="005B0D96" w:rsidRPr="0000152E" w14:paraId="0FFEF36D" w14:textId="77777777" w:rsidTr="0000152E">
        <w:trPr>
          <w:jc w:val="center"/>
        </w:trPr>
        <w:tc>
          <w:tcPr>
            <w:tcW w:w="4524" w:type="dxa"/>
          </w:tcPr>
          <w:p w14:paraId="0D1F9078" w14:textId="2F10A42C" w:rsidR="005B0D96" w:rsidRPr="0000152E" w:rsidRDefault="005B0D96" w:rsidP="005B0D96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Mr. Satyendra Singh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Baoni</w:t>
            </w:r>
            <w:proofErr w:type="spellEnd"/>
          </w:p>
        </w:tc>
        <w:tc>
          <w:tcPr>
            <w:tcW w:w="4621" w:type="dxa"/>
          </w:tcPr>
          <w:p w14:paraId="0EF60A89" w14:textId="15B2BBED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9.</w:t>
            </w:r>
            <w:r w:rsidR="00CB7FA2"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Mr. Sanjeev Kumar</w:t>
            </w:r>
            <w:r w:rsidR="00CB7FA2">
              <w:rPr>
                <w:rFonts w:ascii="Times New Roman" w:hAnsi="Times New Roman" w:cs="Times New Roman"/>
                <w:sz w:val="22"/>
                <w:szCs w:val="22"/>
              </w:rPr>
              <w:t xml:space="preserve"> (Coordinator</w:t>
            </w:r>
            <w:r w:rsidR="00DC1B36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="00CB7FA2">
              <w:rPr>
                <w:rFonts w:ascii="Times New Roman" w:hAnsi="Times New Roman" w:cs="Times New Roman"/>
                <w:sz w:val="22"/>
                <w:szCs w:val="22"/>
              </w:rPr>
              <w:t xml:space="preserve"> IQAC)</w:t>
            </w:r>
          </w:p>
        </w:tc>
      </w:tr>
      <w:tr w:rsidR="005B0D96" w:rsidRPr="0000152E" w14:paraId="01D45CE3" w14:textId="77777777" w:rsidTr="0000152E">
        <w:trPr>
          <w:jc w:val="center"/>
        </w:trPr>
        <w:tc>
          <w:tcPr>
            <w:tcW w:w="4524" w:type="dxa"/>
          </w:tcPr>
          <w:p w14:paraId="29DEF233" w14:textId="2685AEC7" w:rsidR="005B0D96" w:rsidRPr="0000152E" w:rsidRDefault="005B0D96" w:rsidP="005B0D96">
            <w:pPr>
              <w:pStyle w:val="NoSpacing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Rama Pandey</w:t>
            </w:r>
          </w:p>
        </w:tc>
        <w:tc>
          <w:tcPr>
            <w:tcW w:w="4621" w:type="dxa"/>
          </w:tcPr>
          <w:p w14:paraId="68FE60CC" w14:textId="77777777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5B0D96" w:rsidRPr="0000152E" w14:paraId="154210B3" w14:textId="77777777" w:rsidTr="00CB7FA2">
        <w:trPr>
          <w:trHeight w:val="673"/>
          <w:jc w:val="center"/>
        </w:trPr>
        <w:tc>
          <w:tcPr>
            <w:tcW w:w="9145" w:type="dxa"/>
            <w:gridSpan w:val="2"/>
          </w:tcPr>
          <w:p w14:paraId="50BEB5E3" w14:textId="77777777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  <w:p w14:paraId="3F54A513" w14:textId="77777777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 xml:space="preserve">2. RESEARCH </w:t>
            </w:r>
          </w:p>
          <w:p w14:paraId="2D4D9B0D" w14:textId="77777777" w:rsidR="005B0D96" w:rsidRPr="0000152E" w:rsidRDefault="005B0D96" w:rsidP="005B0D96">
            <w:pPr>
              <w:rPr>
                <w:rFonts w:ascii="Times New Roman" w:hAnsi="Times New Roman" w:cs="Times New Roman"/>
              </w:rPr>
            </w:pPr>
          </w:p>
        </w:tc>
      </w:tr>
      <w:tr w:rsidR="005B0D96" w:rsidRPr="0000152E" w14:paraId="7F76D802" w14:textId="77777777" w:rsidTr="0000152E">
        <w:trPr>
          <w:jc w:val="center"/>
        </w:trPr>
        <w:tc>
          <w:tcPr>
            <w:tcW w:w="4524" w:type="dxa"/>
          </w:tcPr>
          <w:p w14:paraId="228767BD" w14:textId="77777777" w:rsidR="005B0D96" w:rsidRPr="0000152E" w:rsidRDefault="005B0D96" w:rsidP="005B0D9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Shashikala Tripathi </w:t>
            </w:r>
            <w:r w:rsidRPr="0000152E">
              <w:rPr>
                <w:rFonts w:ascii="Times New Roman" w:hAnsi="Times New Roman" w:cs="Times New Roman"/>
                <w:b/>
                <w:sz w:val="22"/>
                <w:szCs w:val="22"/>
              </w:rPr>
              <w:t>(Convener)</w:t>
            </w:r>
          </w:p>
        </w:tc>
        <w:tc>
          <w:tcPr>
            <w:tcW w:w="4621" w:type="dxa"/>
          </w:tcPr>
          <w:p w14:paraId="3FA386CA" w14:textId="77777777" w:rsidR="005B0D96" w:rsidRPr="0000152E" w:rsidRDefault="005B0D96" w:rsidP="005B0D96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13. Dr. Anjana Singh</w:t>
            </w:r>
          </w:p>
        </w:tc>
      </w:tr>
      <w:tr w:rsidR="005B0D96" w:rsidRPr="0000152E" w14:paraId="50C1A2A7" w14:textId="77777777" w:rsidTr="0000152E">
        <w:trPr>
          <w:jc w:val="center"/>
        </w:trPr>
        <w:tc>
          <w:tcPr>
            <w:tcW w:w="4524" w:type="dxa"/>
          </w:tcPr>
          <w:p w14:paraId="0D49C2C2" w14:textId="77777777" w:rsidR="005B0D96" w:rsidRPr="0000152E" w:rsidRDefault="005B0D96" w:rsidP="005B0D9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Ranjana Seth </w:t>
            </w:r>
            <w:r w:rsidRPr="0000152E">
              <w:rPr>
                <w:rFonts w:ascii="Times New Roman" w:hAnsi="Times New Roman" w:cs="Times New Roman"/>
                <w:b/>
                <w:sz w:val="22"/>
                <w:szCs w:val="22"/>
              </w:rPr>
              <w:t>(Co-Convener)</w:t>
            </w:r>
          </w:p>
        </w:tc>
        <w:tc>
          <w:tcPr>
            <w:tcW w:w="4621" w:type="dxa"/>
          </w:tcPr>
          <w:p w14:paraId="61C15408" w14:textId="77777777" w:rsidR="005B0D96" w:rsidRPr="0000152E" w:rsidRDefault="005B0D96" w:rsidP="005B0D96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14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Ved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Prakash Rawat</w:t>
            </w:r>
          </w:p>
        </w:tc>
      </w:tr>
      <w:tr w:rsidR="005B0D96" w:rsidRPr="0000152E" w14:paraId="78B627CA" w14:textId="77777777" w:rsidTr="0000152E">
        <w:trPr>
          <w:jc w:val="center"/>
        </w:trPr>
        <w:tc>
          <w:tcPr>
            <w:tcW w:w="4524" w:type="dxa"/>
          </w:tcPr>
          <w:p w14:paraId="2F89C227" w14:textId="77777777" w:rsidR="005B0D96" w:rsidRPr="0000152E" w:rsidRDefault="005B0D96" w:rsidP="005B0D9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angl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Singh</w:t>
            </w:r>
          </w:p>
        </w:tc>
        <w:tc>
          <w:tcPr>
            <w:tcW w:w="4621" w:type="dxa"/>
          </w:tcPr>
          <w:p w14:paraId="52EA11B5" w14:textId="77777777" w:rsidR="005B0D96" w:rsidRPr="0000152E" w:rsidRDefault="005B0D96" w:rsidP="005B0D96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15. Dr. Shweta</w:t>
            </w:r>
          </w:p>
        </w:tc>
      </w:tr>
      <w:tr w:rsidR="005B0D96" w:rsidRPr="0000152E" w14:paraId="23F57FA2" w14:textId="77777777" w:rsidTr="0000152E">
        <w:trPr>
          <w:jc w:val="center"/>
        </w:trPr>
        <w:tc>
          <w:tcPr>
            <w:tcW w:w="4524" w:type="dxa"/>
          </w:tcPr>
          <w:p w14:paraId="7F2164D1" w14:textId="77777777" w:rsidR="005B0D96" w:rsidRPr="0000152E" w:rsidRDefault="005B0D96" w:rsidP="005B0D9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Deepti Pande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ab/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ab/>
            </w:r>
          </w:p>
        </w:tc>
        <w:tc>
          <w:tcPr>
            <w:tcW w:w="4621" w:type="dxa"/>
          </w:tcPr>
          <w:p w14:paraId="3F25B09E" w14:textId="77777777" w:rsidR="005B0D96" w:rsidRPr="0000152E" w:rsidRDefault="005B0D96" w:rsidP="005B0D96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16. Dr. Yogita Beri</w:t>
            </w:r>
          </w:p>
        </w:tc>
      </w:tr>
      <w:tr w:rsidR="005B0D96" w:rsidRPr="0000152E" w14:paraId="63CA4E80" w14:textId="77777777" w:rsidTr="0000152E">
        <w:trPr>
          <w:jc w:val="center"/>
        </w:trPr>
        <w:tc>
          <w:tcPr>
            <w:tcW w:w="4524" w:type="dxa"/>
          </w:tcPr>
          <w:p w14:paraId="1C2E225A" w14:textId="77777777" w:rsidR="005B0D96" w:rsidRPr="0000152E" w:rsidRDefault="005B0D96" w:rsidP="005B0D9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eema Srivastava</w:t>
            </w:r>
          </w:p>
        </w:tc>
        <w:tc>
          <w:tcPr>
            <w:tcW w:w="4621" w:type="dxa"/>
          </w:tcPr>
          <w:p w14:paraId="30E88886" w14:textId="77777777" w:rsidR="005B0D96" w:rsidRPr="0000152E" w:rsidRDefault="005B0D96" w:rsidP="005B0D96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17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Preet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Singh-II</w:t>
            </w:r>
          </w:p>
        </w:tc>
      </w:tr>
      <w:tr w:rsidR="005B0D96" w:rsidRPr="0000152E" w14:paraId="07724E81" w14:textId="77777777" w:rsidTr="0000152E">
        <w:trPr>
          <w:jc w:val="center"/>
        </w:trPr>
        <w:tc>
          <w:tcPr>
            <w:tcW w:w="4524" w:type="dxa"/>
          </w:tcPr>
          <w:p w14:paraId="63326BD3" w14:textId="77777777" w:rsidR="005B0D96" w:rsidRPr="0000152E" w:rsidRDefault="005B0D96" w:rsidP="005B0D9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Vibha Joshi</w:t>
            </w:r>
          </w:p>
        </w:tc>
        <w:tc>
          <w:tcPr>
            <w:tcW w:w="4621" w:type="dxa"/>
          </w:tcPr>
          <w:p w14:paraId="205F6A00" w14:textId="77777777" w:rsidR="005B0D96" w:rsidRPr="0000152E" w:rsidRDefault="005B0D96" w:rsidP="005B0D96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18. Dr. Rajesh Kumar Chaudhari</w:t>
            </w:r>
          </w:p>
        </w:tc>
      </w:tr>
      <w:tr w:rsidR="005B0D96" w:rsidRPr="0000152E" w14:paraId="4E4E3AB5" w14:textId="77777777" w:rsidTr="0000152E">
        <w:trPr>
          <w:jc w:val="center"/>
        </w:trPr>
        <w:tc>
          <w:tcPr>
            <w:tcW w:w="4524" w:type="dxa"/>
          </w:tcPr>
          <w:p w14:paraId="473A6FCC" w14:textId="77777777" w:rsidR="005B0D96" w:rsidRPr="0000152E" w:rsidRDefault="005B0D96" w:rsidP="005B0D9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anjeev Kumar</w:t>
            </w:r>
          </w:p>
        </w:tc>
        <w:tc>
          <w:tcPr>
            <w:tcW w:w="4621" w:type="dxa"/>
          </w:tcPr>
          <w:p w14:paraId="27DFC325" w14:textId="77777777" w:rsidR="005B0D96" w:rsidRPr="0000152E" w:rsidRDefault="005B0D96" w:rsidP="005B0D96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19. Dr. Shreya Pathak</w:t>
            </w:r>
          </w:p>
        </w:tc>
      </w:tr>
      <w:tr w:rsidR="005B0D96" w:rsidRPr="0000152E" w14:paraId="46E214C0" w14:textId="77777777" w:rsidTr="0000152E">
        <w:trPr>
          <w:jc w:val="center"/>
        </w:trPr>
        <w:tc>
          <w:tcPr>
            <w:tcW w:w="4524" w:type="dxa"/>
          </w:tcPr>
          <w:p w14:paraId="2A2F0A8C" w14:textId="77777777" w:rsidR="005B0D96" w:rsidRPr="0000152E" w:rsidRDefault="005B0D96" w:rsidP="005B0D9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Bandana Jha</w:t>
            </w:r>
          </w:p>
        </w:tc>
        <w:tc>
          <w:tcPr>
            <w:tcW w:w="4621" w:type="dxa"/>
          </w:tcPr>
          <w:p w14:paraId="69B459B3" w14:textId="77777777" w:rsidR="005B0D96" w:rsidRPr="0000152E" w:rsidRDefault="005B0D96" w:rsidP="005B0D96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20. Mr. Mahesh Kumar Meena</w:t>
            </w:r>
          </w:p>
        </w:tc>
      </w:tr>
      <w:tr w:rsidR="005B0D96" w:rsidRPr="0000152E" w14:paraId="7B25A808" w14:textId="77777777" w:rsidTr="0000152E">
        <w:trPr>
          <w:jc w:val="center"/>
        </w:trPr>
        <w:tc>
          <w:tcPr>
            <w:tcW w:w="4524" w:type="dxa"/>
          </w:tcPr>
          <w:p w14:paraId="6A42D2BA" w14:textId="77777777" w:rsidR="005B0D96" w:rsidRPr="0000152E" w:rsidRDefault="005B0D96" w:rsidP="005B0D9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eenu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Awasthi</w:t>
            </w:r>
          </w:p>
        </w:tc>
        <w:tc>
          <w:tcPr>
            <w:tcW w:w="4621" w:type="dxa"/>
          </w:tcPr>
          <w:p w14:paraId="209B26A1" w14:textId="77777777" w:rsidR="005B0D96" w:rsidRPr="0000152E" w:rsidRDefault="005B0D96" w:rsidP="005B0D96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21. Mrs. Sunita Arya</w:t>
            </w:r>
          </w:p>
        </w:tc>
      </w:tr>
      <w:tr w:rsidR="005B0D96" w:rsidRPr="0000152E" w14:paraId="422F9DCB" w14:textId="77777777" w:rsidTr="0000152E">
        <w:trPr>
          <w:jc w:val="center"/>
        </w:trPr>
        <w:tc>
          <w:tcPr>
            <w:tcW w:w="4524" w:type="dxa"/>
          </w:tcPr>
          <w:p w14:paraId="6EAC27ED" w14:textId="77777777" w:rsidR="005B0D96" w:rsidRPr="0000152E" w:rsidRDefault="005B0D96" w:rsidP="005B0D9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Jhunjhunwala</w:t>
            </w:r>
          </w:p>
        </w:tc>
        <w:tc>
          <w:tcPr>
            <w:tcW w:w="4621" w:type="dxa"/>
          </w:tcPr>
          <w:p w14:paraId="5D849406" w14:textId="77777777" w:rsidR="005B0D96" w:rsidRPr="0000152E" w:rsidRDefault="005B0D96" w:rsidP="005B0D96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22. Mr. Subhash Meena</w:t>
            </w:r>
          </w:p>
        </w:tc>
      </w:tr>
      <w:tr w:rsidR="005B0D96" w:rsidRPr="0000152E" w14:paraId="3AE97D73" w14:textId="77777777" w:rsidTr="0000152E">
        <w:trPr>
          <w:jc w:val="center"/>
        </w:trPr>
        <w:tc>
          <w:tcPr>
            <w:tcW w:w="4524" w:type="dxa"/>
          </w:tcPr>
          <w:p w14:paraId="37C55900" w14:textId="77777777" w:rsidR="005B0D96" w:rsidRPr="0000152E" w:rsidRDefault="005B0D96" w:rsidP="005B0D9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Richa Singh</w:t>
            </w:r>
          </w:p>
        </w:tc>
        <w:tc>
          <w:tcPr>
            <w:tcW w:w="4621" w:type="dxa"/>
          </w:tcPr>
          <w:p w14:paraId="28F43031" w14:textId="77777777" w:rsidR="005B0D96" w:rsidRPr="0000152E" w:rsidRDefault="005B0D96" w:rsidP="005B0D96">
            <w:pPr>
              <w:pStyle w:val="NoSpacing"/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23. Mrs. Luna Moni Das</w:t>
            </w:r>
          </w:p>
        </w:tc>
      </w:tr>
      <w:tr w:rsidR="005B0D96" w:rsidRPr="0000152E" w14:paraId="343631DE" w14:textId="77777777" w:rsidTr="0000152E">
        <w:trPr>
          <w:jc w:val="center"/>
        </w:trPr>
        <w:tc>
          <w:tcPr>
            <w:tcW w:w="4524" w:type="dxa"/>
          </w:tcPr>
          <w:p w14:paraId="2A7E80B7" w14:textId="77777777" w:rsidR="005B0D96" w:rsidRPr="0000152E" w:rsidRDefault="005B0D96" w:rsidP="005B0D96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aurabh Kumar Singh</w:t>
            </w:r>
          </w:p>
        </w:tc>
        <w:tc>
          <w:tcPr>
            <w:tcW w:w="4621" w:type="dxa"/>
          </w:tcPr>
          <w:p w14:paraId="521CC173" w14:textId="77777777" w:rsidR="005B0D96" w:rsidRPr="0000152E" w:rsidRDefault="005B0D96" w:rsidP="005B0D96">
            <w:pPr>
              <w:ind w:left="3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24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Shukla</w:t>
            </w:r>
          </w:p>
        </w:tc>
      </w:tr>
      <w:tr w:rsidR="005B0D96" w:rsidRPr="0000152E" w14:paraId="3F68CA00" w14:textId="77777777" w:rsidTr="0000152E">
        <w:trPr>
          <w:jc w:val="center"/>
        </w:trPr>
        <w:tc>
          <w:tcPr>
            <w:tcW w:w="9145" w:type="dxa"/>
            <w:gridSpan w:val="2"/>
          </w:tcPr>
          <w:p w14:paraId="1E23EA5E" w14:textId="77777777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</w:p>
          <w:p w14:paraId="62E2CE05" w14:textId="77777777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3. LIBRARY</w:t>
            </w:r>
          </w:p>
          <w:p w14:paraId="320686A9" w14:textId="77777777" w:rsidR="005B0D96" w:rsidRPr="0000152E" w:rsidRDefault="005B0D96" w:rsidP="005B0D96">
            <w:pPr>
              <w:ind w:left="360"/>
              <w:rPr>
                <w:rFonts w:ascii="Times New Roman" w:hAnsi="Times New Roman" w:cs="Times New Roman"/>
              </w:rPr>
            </w:pPr>
          </w:p>
        </w:tc>
      </w:tr>
      <w:tr w:rsidR="005B0D96" w:rsidRPr="0000152E" w14:paraId="0A645524" w14:textId="77777777" w:rsidTr="0000152E">
        <w:trPr>
          <w:jc w:val="center"/>
        </w:trPr>
        <w:tc>
          <w:tcPr>
            <w:tcW w:w="4524" w:type="dxa"/>
          </w:tcPr>
          <w:p w14:paraId="321A3C37" w14:textId="77777777" w:rsidR="005B0D96" w:rsidRPr="0000152E" w:rsidRDefault="005B0D96" w:rsidP="005B0D96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R.N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ohant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ab/>
            </w:r>
            <w:r w:rsidRPr="0000152E">
              <w:rPr>
                <w:rFonts w:ascii="Times New Roman" w:hAnsi="Times New Roman" w:cs="Times New Roman"/>
                <w:b/>
                <w:sz w:val="22"/>
                <w:szCs w:val="22"/>
              </w:rPr>
              <w:t>(Convener)</w:t>
            </w:r>
          </w:p>
        </w:tc>
        <w:tc>
          <w:tcPr>
            <w:tcW w:w="4621" w:type="dxa"/>
          </w:tcPr>
          <w:p w14:paraId="3384D822" w14:textId="77777777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6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Jhunjhunwala</w:t>
            </w:r>
          </w:p>
        </w:tc>
      </w:tr>
      <w:tr w:rsidR="005B0D96" w:rsidRPr="0000152E" w14:paraId="30B88D95" w14:textId="77777777" w:rsidTr="0000152E">
        <w:trPr>
          <w:jc w:val="center"/>
        </w:trPr>
        <w:tc>
          <w:tcPr>
            <w:tcW w:w="4524" w:type="dxa"/>
          </w:tcPr>
          <w:p w14:paraId="4622EFD0" w14:textId="77777777" w:rsidR="005B0D96" w:rsidRPr="0000152E" w:rsidRDefault="005B0D96" w:rsidP="005B0D96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hashikala Tripathi</w:t>
            </w:r>
          </w:p>
        </w:tc>
        <w:tc>
          <w:tcPr>
            <w:tcW w:w="4621" w:type="dxa"/>
          </w:tcPr>
          <w:p w14:paraId="4556DF12" w14:textId="77777777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7. Dr. Richa Singh</w:t>
            </w:r>
          </w:p>
        </w:tc>
      </w:tr>
      <w:tr w:rsidR="005B0D96" w:rsidRPr="0000152E" w14:paraId="63974BA0" w14:textId="77777777" w:rsidTr="0000152E">
        <w:trPr>
          <w:jc w:val="center"/>
        </w:trPr>
        <w:tc>
          <w:tcPr>
            <w:tcW w:w="4524" w:type="dxa"/>
          </w:tcPr>
          <w:p w14:paraId="331C5104" w14:textId="77777777" w:rsidR="005B0D96" w:rsidRPr="0000152E" w:rsidRDefault="005B0D96" w:rsidP="005B0D96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Rama Pandey</w:t>
            </w:r>
          </w:p>
        </w:tc>
        <w:tc>
          <w:tcPr>
            <w:tcW w:w="4621" w:type="dxa"/>
          </w:tcPr>
          <w:p w14:paraId="605CCFA8" w14:textId="77777777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8. M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Vedman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Mishra</w:t>
            </w:r>
          </w:p>
        </w:tc>
      </w:tr>
      <w:tr w:rsidR="005B0D96" w:rsidRPr="0000152E" w14:paraId="21CAD503" w14:textId="77777777" w:rsidTr="0000152E">
        <w:trPr>
          <w:jc w:val="center"/>
        </w:trPr>
        <w:tc>
          <w:tcPr>
            <w:tcW w:w="4524" w:type="dxa"/>
          </w:tcPr>
          <w:p w14:paraId="3E3D3309" w14:textId="77777777" w:rsidR="005B0D96" w:rsidRPr="0000152E" w:rsidRDefault="005B0D96" w:rsidP="005B0D96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r. Sanjeev Kumar</w:t>
            </w:r>
          </w:p>
        </w:tc>
        <w:tc>
          <w:tcPr>
            <w:tcW w:w="4621" w:type="dxa"/>
          </w:tcPr>
          <w:p w14:paraId="4CDBA80D" w14:textId="1A1E6200" w:rsidR="005B0D96" w:rsidRPr="0000152E" w:rsidRDefault="005B0D96" w:rsidP="005B0D96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9. </w:t>
            </w:r>
            <w:r w:rsidR="00716387">
              <w:rPr>
                <w:rFonts w:ascii="Times New Roman" w:hAnsi="Times New Roman" w:cs="Times New Roman"/>
                <w:sz w:val="22"/>
                <w:szCs w:val="22"/>
              </w:rPr>
              <w:t xml:space="preserve">Ms. 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Namrata Gupta</w:t>
            </w:r>
          </w:p>
        </w:tc>
      </w:tr>
      <w:tr w:rsidR="005B0D96" w:rsidRPr="0000152E" w14:paraId="7BADC3B3" w14:textId="77777777" w:rsidTr="0000152E">
        <w:trPr>
          <w:jc w:val="center"/>
        </w:trPr>
        <w:tc>
          <w:tcPr>
            <w:tcW w:w="4524" w:type="dxa"/>
          </w:tcPr>
          <w:p w14:paraId="7D5AA934" w14:textId="77777777" w:rsidR="005B0D96" w:rsidRPr="0000152E" w:rsidRDefault="005B0D96" w:rsidP="005B0D96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Sujat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Saha</w:t>
            </w:r>
            <w:proofErr w:type="spellEnd"/>
          </w:p>
        </w:tc>
        <w:tc>
          <w:tcPr>
            <w:tcW w:w="4621" w:type="dxa"/>
          </w:tcPr>
          <w:p w14:paraId="1A1A3D48" w14:textId="77777777" w:rsidR="005B0D96" w:rsidRPr="0000152E" w:rsidRDefault="005B0D96" w:rsidP="005B0D9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5439B458" w14:textId="77777777" w:rsidR="00133157" w:rsidRPr="0000152E" w:rsidRDefault="00133157">
      <w:pPr>
        <w:rPr>
          <w:rFonts w:ascii="Times New Roman" w:hAnsi="Times New Roman" w:cs="Times New Roman"/>
        </w:rPr>
      </w:pPr>
    </w:p>
    <w:p w14:paraId="44C879CC" w14:textId="77777777" w:rsidR="00653965" w:rsidRPr="0000152E" w:rsidRDefault="00653965">
      <w:pPr>
        <w:rPr>
          <w:rFonts w:ascii="Times New Roman" w:hAnsi="Times New Roman" w:cs="Times New Roman"/>
        </w:rPr>
      </w:pPr>
    </w:p>
    <w:tbl>
      <w:tblPr>
        <w:tblStyle w:val="TableGrid"/>
        <w:tblW w:w="9749" w:type="dxa"/>
        <w:jc w:val="center"/>
        <w:tblLook w:val="04A0" w:firstRow="1" w:lastRow="0" w:firstColumn="1" w:lastColumn="0" w:noHBand="0" w:noVBand="1"/>
      </w:tblPr>
      <w:tblGrid>
        <w:gridCol w:w="262"/>
        <w:gridCol w:w="4382"/>
        <w:gridCol w:w="142"/>
        <w:gridCol w:w="142"/>
        <w:gridCol w:w="4479"/>
        <w:gridCol w:w="342"/>
      </w:tblGrid>
      <w:tr w:rsidR="004E72E9" w:rsidRPr="0000152E" w14:paraId="2A210A2D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34B7C5E9" w14:textId="77777777" w:rsidR="004E72E9" w:rsidRPr="0000152E" w:rsidRDefault="00C54DFF" w:rsidP="00653965">
            <w:pPr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lastRenderedPageBreak/>
              <w:t>4(</w:t>
            </w:r>
            <w:proofErr w:type="spellStart"/>
            <w:r w:rsidRPr="0000152E">
              <w:rPr>
                <w:rFonts w:ascii="Times New Roman" w:hAnsi="Times New Roman" w:cs="Times New Roman"/>
                <w:b/>
                <w:bCs/>
              </w:rPr>
              <w:t>i</w:t>
            </w:r>
            <w:proofErr w:type="spellEnd"/>
            <w:r w:rsidRPr="0000152E">
              <w:rPr>
                <w:rFonts w:ascii="Times New Roman" w:hAnsi="Times New Roman" w:cs="Times New Roman"/>
                <w:b/>
                <w:bCs/>
              </w:rPr>
              <w:t xml:space="preserve">) </w:t>
            </w:r>
            <w:r w:rsidR="007F4221" w:rsidRPr="0000152E">
              <w:rPr>
                <w:rFonts w:ascii="Times New Roman" w:hAnsi="Times New Roman" w:cs="Times New Roman"/>
                <w:b/>
                <w:bCs/>
              </w:rPr>
              <w:t>ADMISSION</w:t>
            </w:r>
            <w:r w:rsidR="00484871" w:rsidRPr="0000152E">
              <w:rPr>
                <w:rFonts w:ascii="Times New Roman" w:hAnsi="Times New Roman" w:cs="Times New Roman"/>
                <w:b/>
                <w:bCs/>
              </w:rPr>
              <w:t xml:space="preserve"> (UG)</w:t>
            </w:r>
          </w:p>
          <w:p w14:paraId="09303917" w14:textId="77777777" w:rsidR="00653965" w:rsidRPr="0000152E" w:rsidRDefault="00653965" w:rsidP="00653965">
            <w:pPr>
              <w:rPr>
                <w:rFonts w:ascii="Times New Roman" w:hAnsi="Times New Roman" w:cs="Times New Roman"/>
                <w:b/>
                <w:bCs/>
                <w:sz w:val="14"/>
              </w:rPr>
            </w:pPr>
          </w:p>
          <w:p w14:paraId="1A0AD8BC" w14:textId="77777777" w:rsidR="004E72E9" w:rsidRPr="0000152E" w:rsidRDefault="00653965" w:rsidP="00653965">
            <w:pPr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 xml:space="preserve">    (a) </w:t>
            </w:r>
            <w:r w:rsidR="004E72E9" w:rsidRPr="0000152E">
              <w:rPr>
                <w:rFonts w:ascii="Times New Roman" w:hAnsi="Times New Roman" w:cs="Times New Roman"/>
                <w:b/>
                <w:bCs/>
              </w:rPr>
              <w:t>Arts Group</w:t>
            </w:r>
          </w:p>
          <w:p w14:paraId="2D2972AC" w14:textId="77777777" w:rsidR="00793F57" w:rsidRPr="0000152E" w:rsidRDefault="00793F57" w:rsidP="004E72E9">
            <w:pPr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</w:tr>
      <w:tr w:rsidR="000F5C37" w:rsidRPr="0000152E" w14:paraId="58B3A6D1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50902415" w14:textId="77777777" w:rsidR="000F5C37" w:rsidRPr="0000152E" w:rsidRDefault="000F5C37" w:rsidP="00C170C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Dr. Rita Shah (Convener)</w:t>
            </w:r>
          </w:p>
        </w:tc>
        <w:tc>
          <w:tcPr>
            <w:tcW w:w="4821" w:type="dxa"/>
            <w:gridSpan w:val="2"/>
          </w:tcPr>
          <w:p w14:paraId="44C51B43" w14:textId="78DB3A88" w:rsidR="000F5C37" w:rsidRPr="0000152E" w:rsidRDefault="000F5C37" w:rsidP="00C170C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Dr. Rajesh </w:t>
            </w:r>
            <w:r w:rsidR="00716387">
              <w:rPr>
                <w:rFonts w:ascii="Times New Roman" w:hAnsi="Times New Roman" w:cs="Times New Roman"/>
              </w:rPr>
              <w:t xml:space="preserve">Kumar </w:t>
            </w:r>
            <w:proofErr w:type="spellStart"/>
            <w:r w:rsidRPr="0000152E">
              <w:rPr>
                <w:rFonts w:ascii="Times New Roman" w:hAnsi="Times New Roman" w:cs="Times New Roman"/>
              </w:rPr>
              <w:t>Chaurasia</w:t>
            </w:r>
            <w:proofErr w:type="spellEnd"/>
          </w:p>
        </w:tc>
      </w:tr>
      <w:tr w:rsidR="000F5C37" w:rsidRPr="0000152E" w14:paraId="2C65FA0B" w14:textId="77777777" w:rsidTr="00762050">
        <w:trPr>
          <w:gridBefore w:val="1"/>
          <w:wBefore w:w="262" w:type="dxa"/>
          <w:trHeight w:val="70"/>
          <w:jc w:val="center"/>
        </w:trPr>
        <w:tc>
          <w:tcPr>
            <w:tcW w:w="4666" w:type="dxa"/>
            <w:gridSpan w:val="3"/>
          </w:tcPr>
          <w:p w14:paraId="7F1372B8" w14:textId="77777777" w:rsidR="000F5C37" w:rsidRPr="0000152E" w:rsidRDefault="000F5C37" w:rsidP="00C170C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Dr. Archana Tiwari (Co-convener)</w:t>
            </w:r>
          </w:p>
        </w:tc>
        <w:tc>
          <w:tcPr>
            <w:tcW w:w="4821" w:type="dxa"/>
            <w:gridSpan w:val="2"/>
          </w:tcPr>
          <w:p w14:paraId="2824F209" w14:textId="77777777" w:rsidR="000F5C37" w:rsidRPr="0000152E" w:rsidRDefault="000F5C37" w:rsidP="00C170C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Dr. Hanuman Prasad Gupta</w:t>
            </w:r>
          </w:p>
        </w:tc>
      </w:tr>
      <w:tr w:rsidR="000F5C37" w:rsidRPr="0000152E" w14:paraId="417B0E41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5F36495E" w14:textId="77777777" w:rsidR="000F5C37" w:rsidRPr="0000152E" w:rsidRDefault="000F5C37" w:rsidP="00C170C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Dr. Bandana Jha</w:t>
            </w:r>
          </w:p>
        </w:tc>
        <w:tc>
          <w:tcPr>
            <w:tcW w:w="4821" w:type="dxa"/>
            <w:gridSpan w:val="2"/>
          </w:tcPr>
          <w:p w14:paraId="40A97F07" w14:textId="77777777" w:rsidR="000F5C37" w:rsidRPr="0000152E" w:rsidRDefault="000F5C37" w:rsidP="0041674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Mrs. Sunita Arya</w:t>
            </w:r>
          </w:p>
        </w:tc>
      </w:tr>
      <w:tr w:rsidR="000F5C37" w:rsidRPr="0000152E" w14:paraId="670F57B1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28DE9DDE" w14:textId="77777777" w:rsidR="000F5C37" w:rsidRPr="0000152E" w:rsidRDefault="000F5C37" w:rsidP="00C170C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</w:rPr>
              <w:t>Meenu</w:t>
            </w:r>
            <w:proofErr w:type="spellEnd"/>
            <w:r w:rsidRPr="0000152E">
              <w:rPr>
                <w:rFonts w:ascii="Times New Roman" w:hAnsi="Times New Roman" w:cs="Times New Roman"/>
              </w:rPr>
              <w:t xml:space="preserve"> Awasthi</w:t>
            </w:r>
          </w:p>
        </w:tc>
        <w:tc>
          <w:tcPr>
            <w:tcW w:w="4821" w:type="dxa"/>
            <w:gridSpan w:val="2"/>
          </w:tcPr>
          <w:p w14:paraId="7F5B27B5" w14:textId="77777777" w:rsidR="000F5C37" w:rsidRPr="0000152E" w:rsidRDefault="000F5C37" w:rsidP="0041674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Dr. Rajiv Kumar Jaiswal</w:t>
            </w:r>
          </w:p>
        </w:tc>
      </w:tr>
      <w:tr w:rsidR="000F5C37" w:rsidRPr="0000152E" w14:paraId="2EEBC6BF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52A414C4" w14:textId="3DC64991" w:rsidR="000F5C37" w:rsidRPr="0000152E" w:rsidRDefault="000F5C37" w:rsidP="00C170C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Dr. Sanjay </w:t>
            </w:r>
            <w:r w:rsidR="00716387">
              <w:rPr>
                <w:rFonts w:ascii="Times New Roman" w:hAnsi="Times New Roman" w:cs="Times New Roman"/>
              </w:rPr>
              <w:t xml:space="preserve">Kumar </w:t>
            </w:r>
            <w:r w:rsidRPr="0000152E">
              <w:rPr>
                <w:rFonts w:ascii="Times New Roman" w:hAnsi="Times New Roman" w:cs="Times New Roman"/>
              </w:rPr>
              <w:t>Verma</w:t>
            </w:r>
          </w:p>
        </w:tc>
        <w:tc>
          <w:tcPr>
            <w:tcW w:w="4821" w:type="dxa"/>
            <w:gridSpan w:val="2"/>
          </w:tcPr>
          <w:p w14:paraId="7BBD7984" w14:textId="7715D528" w:rsidR="000F5C37" w:rsidRPr="0000152E" w:rsidRDefault="000F5C37" w:rsidP="0041674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Dr. Ashish Kumar</w:t>
            </w:r>
            <w:r w:rsidR="00716387">
              <w:rPr>
                <w:rFonts w:ascii="Times New Roman" w:hAnsi="Times New Roman" w:cs="Times New Roman"/>
              </w:rPr>
              <w:t xml:space="preserve"> Pathak</w:t>
            </w:r>
          </w:p>
        </w:tc>
      </w:tr>
      <w:tr w:rsidR="000F5C37" w:rsidRPr="0000152E" w14:paraId="48F5B13A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263468BA" w14:textId="77777777" w:rsidR="000F5C37" w:rsidRPr="0000152E" w:rsidRDefault="000F5C37" w:rsidP="00C170C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</w:rPr>
              <w:t>Sushila</w:t>
            </w:r>
            <w:proofErr w:type="spellEnd"/>
            <w:r w:rsidRPr="0000152E">
              <w:rPr>
                <w:rFonts w:ascii="Times New Roman" w:hAnsi="Times New Roman" w:cs="Times New Roman"/>
              </w:rPr>
              <w:t xml:space="preserve"> Bharti</w:t>
            </w:r>
          </w:p>
        </w:tc>
        <w:tc>
          <w:tcPr>
            <w:tcW w:w="4821" w:type="dxa"/>
            <w:gridSpan w:val="2"/>
          </w:tcPr>
          <w:p w14:paraId="43A26B28" w14:textId="77777777" w:rsidR="000F5C37" w:rsidRPr="0000152E" w:rsidRDefault="000F5C37" w:rsidP="0041674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Mr. Manish Tiwari</w:t>
            </w:r>
          </w:p>
        </w:tc>
      </w:tr>
      <w:tr w:rsidR="000F5C37" w:rsidRPr="0000152E" w14:paraId="431757D4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149CD3CB" w14:textId="7051304B" w:rsidR="000F5C37" w:rsidRPr="0000152E" w:rsidRDefault="000F5C37" w:rsidP="00C170C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Dr. Saurabh </w:t>
            </w:r>
            <w:r w:rsidR="00716387">
              <w:rPr>
                <w:rFonts w:ascii="Times New Roman" w:hAnsi="Times New Roman" w:cs="Times New Roman"/>
              </w:rPr>
              <w:t xml:space="preserve">Kumar </w:t>
            </w:r>
            <w:r w:rsidRPr="0000152E">
              <w:rPr>
                <w:rFonts w:ascii="Times New Roman" w:hAnsi="Times New Roman" w:cs="Times New Roman"/>
              </w:rPr>
              <w:t>Singh</w:t>
            </w:r>
          </w:p>
        </w:tc>
        <w:tc>
          <w:tcPr>
            <w:tcW w:w="4821" w:type="dxa"/>
            <w:gridSpan w:val="2"/>
          </w:tcPr>
          <w:p w14:paraId="5F75BE6D" w14:textId="77777777" w:rsidR="000F5C37" w:rsidRPr="0000152E" w:rsidRDefault="000F5C37" w:rsidP="0041674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Mr. </w:t>
            </w:r>
            <w:proofErr w:type="spellStart"/>
            <w:r w:rsidRPr="0000152E">
              <w:rPr>
                <w:rFonts w:ascii="Times New Roman" w:hAnsi="Times New Roman" w:cs="Times New Roman"/>
              </w:rPr>
              <w:t>Safai</w:t>
            </w:r>
            <w:proofErr w:type="spellEnd"/>
            <w:r w:rsidRPr="0000152E">
              <w:rPr>
                <w:rFonts w:ascii="Times New Roman" w:hAnsi="Times New Roman" w:cs="Times New Roman"/>
              </w:rPr>
              <w:t xml:space="preserve"> Lal</w:t>
            </w:r>
          </w:p>
        </w:tc>
      </w:tr>
      <w:tr w:rsidR="000F5C37" w:rsidRPr="0000152E" w14:paraId="7C8493DB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71913FFF" w14:textId="77777777" w:rsidR="000F5C37" w:rsidRPr="0000152E" w:rsidRDefault="000F5C37" w:rsidP="00C170C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Dr. Yogita Beri</w:t>
            </w:r>
          </w:p>
        </w:tc>
        <w:tc>
          <w:tcPr>
            <w:tcW w:w="4821" w:type="dxa"/>
            <w:gridSpan w:val="2"/>
          </w:tcPr>
          <w:p w14:paraId="6C510DA0" w14:textId="77777777" w:rsidR="000F5C37" w:rsidRPr="0000152E" w:rsidRDefault="000F5C37" w:rsidP="00577688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00152E" w14:paraId="3302E564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05292595" w14:textId="77777777" w:rsidR="000F5C37" w:rsidRPr="0000152E" w:rsidRDefault="000F5C37" w:rsidP="004E72E9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169383B2" w14:textId="77777777" w:rsidR="000F5C37" w:rsidRPr="0000152E" w:rsidRDefault="000F5C37" w:rsidP="00653965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 xml:space="preserve">    (b) Social Science Group</w:t>
            </w:r>
          </w:p>
          <w:p w14:paraId="343010D7" w14:textId="77777777" w:rsidR="000F5C37" w:rsidRPr="0000152E" w:rsidRDefault="000F5C37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F5C37" w:rsidRPr="0000152E" w14:paraId="3FED1EA7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11270CA4" w14:textId="77777777" w:rsidR="000F5C37" w:rsidRPr="0000152E" w:rsidRDefault="000F5C37" w:rsidP="00C170C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Dr. Deepti Pande (Convenor)</w:t>
            </w:r>
          </w:p>
        </w:tc>
        <w:tc>
          <w:tcPr>
            <w:tcW w:w="4821" w:type="dxa"/>
            <w:gridSpan w:val="2"/>
          </w:tcPr>
          <w:p w14:paraId="221CA4DB" w14:textId="77777777" w:rsidR="000F5C37" w:rsidRPr="0000152E" w:rsidRDefault="000F5C37" w:rsidP="00577688">
            <w:p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  9.    Dr. Subhash Meena</w:t>
            </w:r>
          </w:p>
        </w:tc>
      </w:tr>
      <w:tr w:rsidR="000F5C37" w:rsidRPr="0000152E" w14:paraId="57243FFB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06BDD63F" w14:textId="77777777" w:rsidR="000F5C37" w:rsidRPr="0000152E" w:rsidRDefault="000F5C37" w:rsidP="00C170C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Dr. Vibha Joshi (Co-Convenor)</w:t>
            </w:r>
          </w:p>
        </w:tc>
        <w:tc>
          <w:tcPr>
            <w:tcW w:w="4821" w:type="dxa"/>
            <w:gridSpan w:val="2"/>
          </w:tcPr>
          <w:p w14:paraId="3BD0DFBE" w14:textId="77777777" w:rsidR="000F5C37" w:rsidRPr="0000152E" w:rsidRDefault="000F5C37" w:rsidP="00577688">
            <w:p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 10.   Dr. Santosh Kumar Mishra </w:t>
            </w:r>
          </w:p>
        </w:tc>
      </w:tr>
      <w:tr w:rsidR="000F5C37" w:rsidRPr="0000152E" w14:paraId="4B1315B5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24B776B9" w14:textId="77777777" w:rsidR="000F5C37" w:rsidRPr="0000152E" w:rsidRDefault="000F5C37" w:rsidP="00C170C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</w:rPr>
              <w:t>Preeti</w:t>
            </w:r>
            <w:proofErr w:type="spellEnd"/>
            <w:r w:rsidRPr="0000152E">
              <w:rPr>
                <w:rFonts w:ascii="Times New Roman" w:hAnsi="Times New Roman" w:cs="Times New Roman"/>
              </w:rPr>
              <w:t xml:space="preserve"> Singh (Pol Sc)</w:t>
            </w:r>
          </w:p>
        </w:tc>
        <w:tc>
          <w:tcPr>
            <w:tcW w:w="4821" w:type="dxa"/>
            <w:gridSpan w:val="2"/>
          </w:tcPr>
          <w:p w14:paraId="2D525852" w14:textId="77777777" w:rsidR="000F5C37" w:rsidRPr="0000152E" w:rsidRDefault="000F5C37" w:rsidP="00577688">
            <w:p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 11.   Mr. Lakshmi Kant Singh</w:t>
            </w:r>
          </w:p>
        </w:tc>
      </w:tr>
      <w:tr w:rsidR="000F5C37" w:rsidRPr="0000152E" w14:paraId="0848CDBB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3634AB61" w14:textId="77777777" w:rsidR="000F5C37" w:rsidRPr="0000152E" w:rsidRDefault="000F5C37" w:rsidP="00C170C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Dr. Shweta</w:t>
            </w:r>
          </w:p>
        </w:tc>
        <w:tc>
          <w:tcPr>
            <w:tcW w:w="4821" w:type="dxa"/>
            <w:gridSpan w:val="2"/>
          </w:tcPr>
          <w:p w14:paraId="1D9F6DED" w14:textId="1B9F47E9" w:rsidR="000F5C37" w:rsidRPr="0000152E" w:rsidRDefault="000F5C37" w:rsidP="00577688">
            <w:pPr>
              <w:ind w:left="46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12.    Mr.</w:t>
            </w:r>
            <w:r w:rsidR="0071638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0152E">
              <w:rPr>
                <w:rFonts w:ascii="Times New Roman" w:hAnsi="Times New Roman" w:cs="Times New Roman"/>
              </w:rPr>
              <w:t>Shyambali</w:t>
            </w:r>
            <w:proofErr w:type="spellEnd"/>
            <w:r w:rsidRPr="0000152E">
              <w:rPr>
                <w:rFonts w:ascii="Times New Roman" w:hAnsi="Times New Roman" w:cs="Times New Roman"/>
              </w:rPr>
              <w:t xml:space="preserve"> Kumar</w:t>
            </w:r>
            <w:r w:rsidRPr="0000152E">
              <w:rPr>
                <w:rFonts w:ascii="Times New Roman" w:hAnsi="Times New Roman" w:cs="Times New Roman"/>
              </w:rPr>
              <w:tab/>
            </w:r>
          </w:p>
        </w:tc>
      </w:tr>
      <w:tr w:rsidR="000F5C37" w:rsidRPr="0000152E" w14:paraId="32613ED8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6C092DFC" w14:textId="77777777" w:rsidR="000F5C37" w:rsidRPr="0000152E" w:rsidRDefault="000F5C37" w:rsidP="00C170C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</w:rPr>
              <w:t>Ved</w:t>
            </w:r>
            <w:proofErr w:type="spellEnd"/>
            <w:r w:rsidRPr="0000152E">
              <w:rPr>
                <w:rFonts w:ascii="Times New Roman" w:hAnsi="Times New Roman" w:cs="Times New Roman"/>
              </w:rPr>
              <w:t xml:space="preserve"> Prakash Rawat</w:t>
            </w:r>
          </w:p>
        </w:tc>
        <w:tc>
          <w:tcPr>
            <w:tcW w:w="4821" w:type="dxa"/>
            <w:gridSpan w:val="2"/>
          </w:tcPr>
          <w:p w14:paraId="37361F73" w14:textId="77777777" w:rsidR="000F5C37" w:rsidRPr="0000152E" w:rsidRDefault="000F5C37" w:rsidP="00577688">
            <w:pPr>
              <w:ind w:left="46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13.    Ms. Shalini</w:t>
            </w:r>
          </w:p>
        </w:tc>
      </w:tr>
      <w:tr w:rsidR="000F5C37" w:rsidRPr="0000152E" w14:paraId="62FDA0EF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57B4A38F" w14:textId="77777777" w:rsidR="000F5C37" w:rsidRPr="0000152E" w:rsidRDefault="000F5C37" w:rsidP="00C170C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Dr. Vibha Singh</w:t>
            </w:r>
          </w:p>
        </w:tc>
        <w:tc>
          <w:tcPr>
            <w:tcW w:w="4821" w:type="dxa"/>
            <w:gridSpan w:val="2"/>
          </w:tcPr>
          <w:p w14:paraId="47F37C8A" w14:textId="77777777" w:rsidR="000F5C37" w:rsidRPr="0000152E" w:rsidRDefault="000F5C37" w:rsidP="00577688">
            <w:pPr>
              <w:ind w:left="46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14.    Mr. </w:t>
            </w:r>
            <w:proofErr w:type="spellStart"/>
            <w:r w:rsidRPr="0000152E">
              <w:rPr>
                <w:rFonts w:ascii="Times New Roman" w:hAnsi="Times New Roman" w:cs="Times New Roman"/>
              </w:rPr>
              <w:t>Moin</w:t>
            </w:r>
            <w:proofErr w:type="spellEnd"/>
            <w:r w:rsidRPr="0000152E">
              <w:rPr>
                <w:rFonts w:ascii="Times New Roman" w:hAnsi="Times New Roman" w:cs="Times New Roman"/>
              </w:rPr>
              <w:t xml:space="preserve"> Khan</w:t>
            </w:r>
          </w:p>
        </w:tc>
      </w:tr>
      <w:tr w:rsidR="000F5C37" w:rsidRPr="0000152E" w14:paraId="3D88DA8B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3713D2C2" w14:textId="77777777" w:rsidR="000F5C37" w:rsidRPr="0000152E" w:rsidRDefault="000F5C37" w:rsidP="00C170C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Dr. Shreya Pathak</w:t>
            </w:r>
          </w:p>
        </w:tc>
        <w:tc>
          <w:tcPr>
            <w:tcW w:w="4821" w:type="dxa"/>
            <w:gridSpan w:val="2"/>
          </w:tcPr>
          <w:p w14:paraId="0E891F77" w14:textId="77777777" w:rsidR="000F5C37" w:rsidRPr="0000152E" w:rsidRDefault="000F5C37" w:rsidP="00577688">
            <w:pPr>
              <w:ind w:left="46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>15.    Mr. Arun</w:t>
            </w:r>
          </w:p>
        </w:tc>
      </w:tr>
      <w:tr w:rsidR="000F5C37" w:rsidRPr="0000152E" w14:paraId="5833A648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4634D6D2" w14:textId="77777777" w:rsidR="000F5C37" w:rsidRPr="0000152E" w:rsidRDefault="000F5C37" w:rsidP="00C170C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</w:rPr>
              <w:t>Punita</w:t>
            </w:r>
            <w:proofErr w:type="spellEnd"/>
            <w:r w:rsidRPr="0000152E">
              <w:rPr>
                <w:rFonts w:ascii="Times New Roman" w:hAnsi="Times New Roman" w:cs="Times New Roman"/>
              </w:rPr>
              <w:t xml:space="preserve"> Pathak</w:t>
            </w:r>
          </w:p>
        </w:tc>
        <w:tc>
          <w:tcPr>
            <w:tcW w:w="4821" w:type="dxa"/>
            <w:gridSpan w:val="2"/>
          </w:tcPr>
          <w:p w14:paraId="74220556" w14:textId="77777777" w:rsidR="000F5C37" w:rsidRPr="0000152E" w:rsidRDefault="000F5C37" w:rsidP="00577688">
            <w:pPr>
              <w:ind w:left="46"/>
              <w:rPr>
                <w:rFonts w:ascii="Times New Roman" w:hAnsi="Times New Roman" w:cs="Times New Roman"/>
              </w:rPr>
            </w:pPr>
          </w:p>
        </w:tc>
      </w:tr>
      <w:tr w:rsidR="000F5C37" w:rsidRPr="0000152E" w14:paraId="093E1D70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507F03AD" w14:textId="77777777" w:rsidR="000F5C37" w:rsidRPr="0000152E" w:rsidRDefault="000F5C37">
            <w:pPr>
              <w:rPr>
                <w:rFonts w:ascii="Times New Roman" w:hAnsi="Times New Roman" w:cs="Times New Roman"/>
              </w:rPr>
            </w:pPr>
          </w:p>
          <w:p w14:paraId="33BCF6CA" w14:textId="77777777" w:rsidR="000F5C37" w:rsidRPr="0000152E" w:rsidRDefault="000F5C37" w:rsidP="00653965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 xml:space="preserve">    (c) Education</w:t>
            </w:r>
          </w:p>
          <w:p w14:paraId="73546F48" w14:textId="77777777" w:rsidR="000F5C37" w:rsidRPr="0000152E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00152E" w14:paraId="1173FE9A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2EFC03F7" w14:textId="77777777" w:rsidR="000F5C37" w:rsidRPr="0000152E" w:rsidRDefault="000F5C37" w:rsidP="00C170C4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Sujat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Saha</w:t>
            </w:r>
            <w:proofErr w:type="spellEnd"/>
          </w:p>
        </w:tc>
        <w:tc>
          <w:tcPr>
            <w:tcW w:w="4821" w:type="dxa"/>
            <w:gridSpan w:val="2"/>
          </w:tcPr>
          <w:p w14:paraId="1530F000" w14:textId="77777777" w:rsidR="000F5C37" w:rsidRPr="0000152E" w:rsidRDefault="000F5C37" w:rsidP="00B81EEF">
            <w:pPr>
              <w:pStyle w:val="NoSpacing"/>
              <w:ind w:left="360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5.   Dr. Amrit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Katyayni</w:t>
            </w:r>
            <w:proofErr w:type="spellEnd"/>
          </w:p>
        </w:tc>
      </w:tr>
      <w:tr w:rsidR="000F5C37" w:rsidRPr="0000152E" w14:paraId="169F6663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29FB222E" w14:textId="60B6D237" w:rsidR="000F5C37" w:rsidRPr="0000152E" w:rsidRDefault="000F5C37" w:rsidP="00C170C4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inakshi</w:t>
            </w:r>
            <w:proofErr w:type="spellEnd"/>
            <w:r w:rsidR="00716387">
              <w:rPr>
                <w:rFonts w:ascii="Times New Roman" w:hAnsi="Times New Roman" w:cs="Times New Roman"/>
                <w:sz w:val="22"/>
              </w:rPr>
              <w:t xml:space="preserve"> Biswal</w:t>
            </w:r>
          </w:p>
        </w:tc>
        <w:tc>
          <w:tcPr>
            <w:tcW w:w="4821" w:type="dxa"/>
            <w:gridSpan w:val="2"/>
          </w:tcPr>
          <w:p w14:paraId="225AF616" w14:textId="77777777" w:rsidR="000F5C37" w:rsidRPr="0000152E" w:rsidRDefault="000F5C37" w:rsidP="00C170C4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Vibha Singh Patel</w:t>
            </w:r>
          </w:p>
        </w:tc>
      </w:tr>
      <w:tr w:rsidR="000F5C37" w:rsidRPr="0000152E" w14:paraId="7AB11712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7C27A6DF" w14:textId="77777777" w:rsidR="000F5C37" w:rsidRPr="0000152E" w:rsidRDefault="000F5C37" w:rsidP="00C170C4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Asha Pandey</w:t>
            </w:r>
          </w:p>
        </w:tc>
        <w:tc>
          <w:tcPr>
            <w:tcW w:w="4821" w:type="dxa"/>
            <w:gridSpan w:val="2"/>
          </w:tcPr>
          <w:p w14:paraId="1839C116" w14:textId="77777777" w:rsidR="000F5C37" w:rsidRPr="0000152E" w:rsidRDefault="000F5C37" w:rsidP="00C170C4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Poonam Srivastava</w:t>
            </w:r>
          </w:p>
        </w:tc>
      </w:tr>
      <w:tr w:rsidR="000F5C37" w:rsidRPr="0000152E" w14:paraId="4357BB29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76CF0293" w14:textId="2C7248D4" w:rsidR="000F5C37" w:rsidRPr="0000152E" w:rsidRDefault="000F5C37" w:rsidP="00C170C4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r w:rsidR="00716387">
              <w:rPr>
                <w:rFonts w:ascii="Times New Roman" w:hAnsi="Times New Roman" w:cs="Times New Roman"/>
                <w:sz w:val="22"/>
              </w:rPr>
              <w:t>J</w:t>
            </w:r>
            <w:r w:rsidRPr="0000152E">
              <w:rPr>
                <w:rFonts w:ascii="Times New Roman" w:hAnsi="Times New Roman" w:cs="Times New Roman"/>
                <w:sz w:val="22"/>
              </w:rPr>
              <w:t>ai Singh</w:t>
            </w:r>
          </w:p>
        </w:tc>
        <w:tc>
          <w:tcPr>
            <w:tcW w:w="4821" w:type="dxa"/>
            <w:gridSpan w:val="2"/>
          </w:tcPr>
          <w:p w14:paraId="7EA2B71C" w14:textId="77777777" w:rsidR="000F5C37" w:rsidRPr="0000152E" w:rsidRDefault="000F5C37" w:rsidP="00B81EEF">
            <w:pPr>
              <w:pStyle w:val="NoSpacing"/>
              <w:ind w:left="360"/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00152E" w14:paraId="04919640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17B3F5D4" w14:textId="77777777" w:rsidR="000F5C37" w:rsidRPr="0000152E" w:rsidRDefault="000F5C37" w:rsidP="00793F57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8"/>
              </w:rPr>
            </w:pPr>
          </w:p>
          <w:p w14:paraId="6DEA8900" w14:textId="77777777" w:rsidR="000F5C37" w:rsidRPr="0000152E" w:rsidRDefault="000F5C37" w:rsidP="00653965">
            <w:pPr>
              <w:pStyle w:val="NoSpacing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 xml:space="preserve">    (d) Commerce </w:t>
            </w:r>
          </w:p>
          <w:p w14:paraId="5996ADAC" w14:textId="77777777" w:rsidR="000F5C37" w:rsidRPr="0000152E" w:rsidRDefault="000F5C37">
            <w:pPr>
              <w:rPr>
                <w:rFonts w:ascii="Times New Roman" w:hAnsi="Times New Roman" w:cs="Times New Roman"/>
                <w:sz w:val="20"/>
              </w:rPr>
            </w:pPr>
          </w:p>
        </w:tc>
      </w:tr>
      <w:tr w:rsidR="000F5C37" w:rsidRPr="0000152E" w14:paraId="7047607D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603DC4E7" w14:textId="77777777" w:rsidR="000F5C37" w:rsidRPr="0000152E" w:rsidRDefault="000F5C37" w:rsidP="00C170C4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D. Uma Devi</w:t>
            </w:r>
          </w:p>
        </w:tc>
        <w:tc>
          <w:tcPr>
            <w:tcW w:w="4821" w:type="dxa"/>
            <w:gridSpan w:val="2"/>
          </w:tcPr>
          <w:p w14:paraId="3CB7BFD7" w14:textId="77777777" w:rsidR="000F5C37" w:rsidRPr="0000152E" w:rsidRDefault="000F5C37" w:rsidP="00B81EEF">
            <w:pPr>
              <w:pStyle w:val="NoSpacing"/>
              <w:ind w:left="360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4. Dr. Ranjan Bhattacharya</w:t>
            </w:r>
          </w:p>
        </w:tc>
      </w:tr>
      <w:tr w:rsidR="000F5C37" w:rsidRPr="0000152E" w14:paraId="1206ECEC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7D4D7CE3" w14:textId="77777777" w:rsidR="000F5C37" w:rsidRPr="0000152E" w:rsidRDefault="000F5C37" w:rsidP="00C170C4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Manoj Kumar Tiwari</w:t>
            </w:r>
          </w:p>
        </w:tc>
        <w:tc>
          <w:tcPr>
            <w:tcW w:w="4821" w:type="dxa"/>
            <w:gridSpan w:val="2"/>
          </w:tcPr>
          <w:p w14:paraId="20BD1CCF" w14:textId="77777777" w:rsidR="000F5C37" w:rsidRPr="0000152E" w:rsidRDefault="000F5C37" w:rsidP="00B81EEF">
            <w:pPr>
              <w:pStyle w:val="NoSpacing"/>
              <w:ind w:left="360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5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Vedman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Mishra</w:t>
            </w:r>
          </w:p>
        </w:tc>
      </w:tr>
      <w:tr w:rsidR="000F5C37" w:rsidRPr="0000152E" w14:paraId="14585149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2EBBC44C" w14:textId="77777777" w:rsidR="000F5C37" w:rsidRPr="0000152E" w:rsidRDefault="000F5C37" w:rsidP="00C170C4">
            <w:pPr>
              <w:pStyle w:val="NoSpacing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Usha Dixit</w:t>
            </w:r>
          </w:p>
        </w:tc>
        <w:tc>
          <w:tcPr>
            <w:tcW w:w="4821" w:type="dxa"/>
            <w:gridSpan w:val="2"/>
          </w:tcPr>
          <w:p w14:paraId="746651AD" w14:textId="77777777" w:rsidR="000F5C37" w:rsidRPr="0000152E" w:rsidRDefault="000F5C37" w:rsidP="00B81EEF">
            <w:pPr>
              <w:pStyle w:val="NoSpacing"/>
              <w:ind w:left="360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6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Udyan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Samajpat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</w:tr>
      <w:tr w:rsidR="000F5C37" w:rsidRPr="0000152E" w14:paraId="47E7408B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1B3325AE" w14:textId="77777777" w:rsidR="000F5C37" w:rsidRPr="0000152E" w:rsidRDefault="000F5C37" w:rsidP="00C54DFF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1439349E" w14:textId="77777777" w:rsidR="000F5C37" w:rsidRPr="0000152E" w:rsidRDefault="000F5C37" w:rsidP="00C54DFF">
            <w:pPr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4(ii) Admission PG (</w:t>
            </w:r>
            <w:proofErr w:type="gramStart"/>
            <w:r w:rsidRPr="0000152E">
              <w:rPr>
                <w:rFonts w:ascii="Times New Roman" w:hAnsi="Times New Roman" w:cs="Times New Roman"/>
                <w:b/>
                <w:bCs/>
              </w:rPr>
              <w:t xml:space="preserve">Hindi)   </w:t>
            </w:r>
            <w:proofErr w:type="gramEnd"/>
            <w:r w:rsidRPr="0000152E">
              <w:rPr>
                <w:rFonts w:ascii="Times New Roman" w:hAnsi="Times New Roman" w:cs="Times New Roman"/>
                <w:b/>
                <w:bCs/>
              </w:rPr>
              <w:t xml:space="preserve">                            PG (English)</w:t>
            </w:r>
          </w:p>
          <w:p w14:paraId="71A451E9" w14:textId="77777777" w:rsidR="000F5C37" w:rsidRPr="0000152E" w:rsidRDefault="000F5C37" w:rsidP="0099455B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00152E" w14:paraId="0C790BC8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0DA3F9BA" w14:textId="77777777" w:rsidR="000F5C37" w:rsidRPr="0000152E" w:rsidRDefault="000F5C37" w:rsidP="00C170C4">
            <w:pPr>
              <w:pStyle w:val="NoSpacing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hashi Kala Tripathi</w:t>
            </w:r>
          </w:p>
        </w:tc>
        <w:tc>
          <w:tcPr>
            <w:tcW w:w="4821" w:type="dxa"/>
            <w:gridSpan w:val="2"/>
          </w:tcPr>
          <w:p w14:paraId="66B01741" w14:textId="77777777" w:rsidR="000F5C37" w:rsidRPr="0000152E" w:rsidRDefault="000F5C37" w:rsidP="00C54DFF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   1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Jhunjhunwala</w:t>
            </w:r>
          </w:p>
        </w:tc>
      </w:tr>
      <w:tr w:rsidR="000F5C37" w:rsidRPr="0000152E" w14:paraId="32527C67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1AC5B21A" w14:textId="077364DE" w:rsidR="000F5C37" w:rsidRPr="0000152E" w:rsidRDefault="000F5C37" w:rsidP="00C170C4">
            <w:pPr>
              <w:pStyle w:val="NoSpacing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Rajesh </w:t>
            </w:r>
            <w:r w:rsidR="00716387">
              <w:rPr>
                <w:rFonts w:ascii="Times New Roman" w:hAnsi="Times New Roman" w:cs="Times New Roman"/>
                <w:sz w:val="22"/>
              </w:rPr>
              <w:t xml:space="preserve">Kumar </w:t>
            </w:r>
            <w:r w:rsidRPr="0000152E">
              <w:rPr>
                <w:rFonts w:ascii="Times New Roman" w:hAnsi="Times New Roman" w:cs="Times New Roman"/>
                <w:sz w:val="22"/>
              </w:rPr>
              <w:t>Chaudhary</w:t>
            </w:r>
          </w:p>
        </w:tc>
        <w:tc>
          <w:tcPr>
            <w:tcW w:w="4821" w:type="dxa"/>
            <w:gridSpan w:val="2"/>
          </w:tcPr>
          <w:p w14:paraId="2D4E5CFF" w14:textId="77777777" w:rsidR="000F5C37" w:rsidRPr="0000152E" w:rsidRDefault="000F5C37" w:rsidP="0099455B">
            <w:pPr>
              <w:pStyle w:val="NoSpacing"/>
              <w:ind w:left="360"/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00152E" w14:paraId="1B602CEF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217B4620" w14:textId="77777777" w:rsidR="000F5C37" w:rsidRPr="0000152E" w:rsidRDefault="000F5C37" w:rsidP="0099455B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  <w:p w14:paraId="113DF0C7" w14:textId="77777777" w:rsidR="000F5C37" w:rsidRPr="0000152E" w:rsidRDefault="000F5C37" w:rsidP="0099455B">
            <w:pPr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 xml:space="preserve">    PG (</w:t>
            </w:r>
            <w:proofErr w:type="gramStart"/>
            <w:r w:rsidRPr="0000152E">
              <w:rPr>
                <w:rFonts w:ascii="Times New Roman" w:hAnsi="Times New Roman" w:cs="Times New Roman"/>
                <w:b/>
                <w:bCs/>
              </w:rPr>
              <w:t xml:space="preserve">History)   </w:t>
            </w:r>
            <w:proofErr w:type="gramEnd"/>
            <w:r w:rsidRPr="0000152E">
              <w:rPr>
                <w:rFonts w:ascii="Times New Roman" w:hAnsi="Times New Roman" w:cs="Times New Roman"/>
                <w:b/>
                <w:bCs/>
              </w:rPr>
              <w:t xml:space="preserve">                                             PG (Geography)</w:t>
            </w:r>
          </w:p>
          <w:p w14:paraId="104AA9C9" w14:textId="77777777" w:rsidR="000F5C37" w:rsidRPr="0000152E" w:rsidRDefault="000F5C37" w:rsidP="0099455B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00152E" w14:paraId="6B0E5C7D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53A8870B" w14:textId="77777777" w:rsidR="000F5C37" w:rsidRPr="0000152E" w:rsidRDefault="000F5C37" w:rsidP="00C170C4">
            <w:pPr>
              <w:pStyle w:val="NoSpacing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anjeev Kumar</w:t>
            </w:r>
          </w:p>
        </w:tc>
        <w:tc>
          <w:tcPr>
            <w:tcW w:w="4821" w:type="dxa"/>
            <w:gridSpan w:val="2"/>
          </w:tcPr>
          <w:p w14:paraId="03519002" w14:textId="77777777" w:rsidR="000F5C37" w:rsidRPr="0000152E" w:rsidRDefault="000F5C37" w:rsidP="0099455B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  1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angl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Singh</w:t>
            </w:r>
          </w:p>
        </w:tc>
      </w:tr>
      <w:tr w:rsidR="000F5C37" w:rsidRPr="0000152E" w14:paraId="47522609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20FF175C" w14:textId="366F082F" w:rsidR="000F5C37" w:rsidRPr="0000152E" w:rsidRDefault="000F5C37" w:rsidP="00C170C4">
            <w:pPr>
              <w:pStyle w:val="NoSpacing"/>
              <w:numPr>
                <w:ilvl w:val="0"/>
                <w:numId w:val="34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Mahesh K</w:t>
            </w:r>
            <w:r w:rsidR="00716387">
              <w:rPr>
                <w:rFonts w:ascii="Times New Roman" w:hAnsi="Times New Roman" w:cs="Times New Roman"/>
                <w:sz w:val="22"/>
              </w:rPr>
              <w:t xml:space="preserve">umar </w:t>
            </w:r>
            <w:r w:rsidRPr="0000152E">
              <w:rPr>
                <w:rFonts w:ascii="Times New Roman" w:hAnsi="Times New Roman" w:cs="Times New Roman"/>
                <w:sz w:val="22"/>
              </w:rPr>
              <w:t>Meena</w:t>
            </w:r>
          </w:p>
        </w:tc>
        <w:tc>
          <w:tcPr>
            <w:tcW w:w="4821" w:type="dxa"/>
            <w:gridSpan w:val="2"/>
          </w:tcPr>
          <w:p w14:paraId="752FD6D8" w14:textId="77777777" w:rsidR="000F5C37" w:rsidRPr="0000152E" w:rsidRDefault="000F5C37" w:rsidP="0099455B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  2. Dr. Luna Moni Das</w:t>
            </w:r>
          </w:p>
        </w:tc>
      </w:tr>
      <w:tr w:rsidR="000F5C37" w:rsidRPr="0000152E" w14:paraId="2BF0143F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358A13FE" w14:textId="77777777" w:rsidR="000F5C37" w:rsidRPr="0000152E" w:rsidRDefault="000F5C37" w:rsidP="0099455B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18"/>
              </w:rPr>
            </w:pPr>
          </w:p>
          <w:p w14:paraId="0D2DC042" w14:textId="77777777" w:rsidR="000F5C37" w:rsidRPr="0000152E" w:rsidRDefault="000F5C37" w:rsidP="0099455B">
            <w:pPr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 xml:space="preserve">    PG (</w:t>
            </w:r>
            <w:proofErr w:type="gramStart"/>
            <w:r w:rsidRPr="0000152E">
              <w:rPr>
                <w:rFonts w:ascii="Times New Roman" w:hAnsi="Times New Roman" w:cs="Times New Roman"/>
                <w:b/>
                <w:bCs/>
              </w:rPr>
              <w:t xml:space="preserve">Economics)   </w:t>
            </w:r>
            <w:proofErr w:type="gramEnd"/>
            <w:r w:rsidRPr="0000152E">
              <w:rPr>
                <w:rFonts w:ascii="Times New Roman" w:hAnsi="Times New Roman" w:cs="Times New Roman"/>
                <w:b/>
                <w:bCs/>
              </w:rPr>
              <w:t xml:space="preserve">                                         PG (Psychology)</w:t>
            </w:r>
          </w:p>
          <w:p w14:paraId="2F35544F" w14:textId="77777777" w:rsidR="000F5C37" w:rsidRPr="0000152E" w:rsidRDefault="000F5C37" w:rsidP="0099455B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0F5C37" w:rsidRPr="0000152E" w14:paraId="132D0AE8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34457B8C" w14:textId="77777777" w:rsidR="000F5C37" w:rsidRPr="0000152E" w:rsidRDefault="000F5C37" w:rsidP="00C170C4">
            <w:pPr>
              <w:pStyle w:val="NoSpacing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Ranjana Singh</w:t>
            </w:r>
          </w:p>
        </w:tc>
        <w:tc>
          <w:tcPr>
            <w:tcW w:w="4821" w:type="dxa"/>
            <w:gridSpan w:val="2"/>
          </w:tcPr>
          <w:p w14:paraId="68A16859" w14:textId="77777777" w:rsidR="000F5C37" w:rsidRPr="0000152E" w:rsidRDefault="000F5C37" w:rsidP="0099455B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  1. Dr. Seema Srivastava</w:t>
            </w:r>
          </w:p>
        </w:tc>
      </w:tr>
      <w:tr w:rsidR="000F5C37" w:rsidRPr="0000152E" w14:paraId="2CBAC727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42082153" w14:textId="77777777" w:rsidR="000F5C37" w:rsidRPr="0000152E" w:rsidRDefault="000F5C37" w:rsidP="00C170C4">
            <w:pPr>
              <w:pStyle w:val="NoSpacing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Preet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Singh II </w:t>
            </w:r>
          </w:p>
        </w:tc>
        <w:tc>
          <w:tcPr>
            <w:tcW w:w="4821" w:type="dxa"/>
            <w:gridSpan w:val="2"/>
          </w:tcPr>
          <w:p w14:paraId="4CF34C16" w14:textId="77777777" w:rsidR="000F5C37" w:rsidRPr="0000152E" w:rsidRDefault="000F5C37" w:rsidP="0099455B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  2. Dr. Richa Srivastava</w:t>
            </w:r>
          </w:p>
        </w:tc>
      </w:tr>
      <w:tr w:rsidR="000F5C37" w:rsidRPr="0000152E" w14:paraId="54BC618D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1476F0DF" w14:textId="77777777" w:rsidR="000F5C37" w:rsidRPr="0000152E" w:rsidRDefault="000F5C37" w:rsidP="00762050">
            <w:pPr>
              <w:pStyle w:val="NoSpacing"/>
              <w:rPr>
                <w:rFonts w:ascii="Times New Roman" w:hAnsi="Times New Roman" w:cs="Times New Roman"/>
              </w:rPr>
            </w:pPr>
          </w:p>
          <w:p w14:paraId="32035C5A" w14:textId="77777777" w:rsidR="000F5C37" w:rsidRPr="0000152E" w:rsidRDefault="000F5C37">
            <w:pPr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5. EXAMINATION </w:t>
            </w:r>
            <w:r w:rsidRPr="0000152E">
              <w:rPr>
                <w:rFonts w:ascii="Times New Roman" w:hAnsi="Times New Roman" w:cs="Times New Roman"/>
                <w:bCs/>
              </w:rPr>
              <w:t>(Internal/External)</w:t>
            </w:r>
          </w:p>
          <w:p w14:paraId="45FAAB28" w14:textId="77777777" w:rsidR="000F5C37" w:rsidRPr="0000152E" w:rsidRDefault="000F5C37" w:rsidP="00653965">
            <w:pPr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 xml:space="preserve">    (a) Arts, Social Science &amp; B.Ed.</w:t>
            </w:r>
          </w:p>
          <w:p w14:paraId="3C84FBCB" w14:textId="77777777" w:rsidR="000F5C37" w:rsidRPr="0000152E" w:rsidRDefault="000F5C37" w:rsidP="00B81EEF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00152E" w14:paraId="12DB1F08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59F75103" w14:textId="77777777" w:rsidR="000F5C37" w:rsidRPr="0000152E" w:rsidRDefault="000F5C37" w:rsidP="00B81E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lastRenderedPageBreak/>
              <w:t>Winter</w:t>
            </w:r>
          </w:p>
        </w:tc>
        <w:tc>
          <w:tcPr>
            <w:tcW w:w="4821" w:type="dxa"/>
            <w:gridSpan w:val="2"/>
          </w:tcPr>
          <w:p w14:paraId="7FEBC46A" w14:textId="77777777" w:rsidR="000F5C37" w:rsidRPr="0000152E" w:rsidRDefault="000F5C37" w:rsidP="00B81E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>Summer</w:t>
            </w:r>
          </w:p>
        </w:tc>
      </w:tr>
      <w:tr w:rsidR="000F5C37" w:rsidRPr="0000152E" w14:paraId="68D87797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7B422795" w14:textId="77777777" w:rsidR="000F5C37" w:rsidRPr="0000152E" w:rsidRDefault="000F5C37" w:rsidP="00C170C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Deepti Pande   </w:t>
            </w:r>
          </w:p>
        </w:tc>
        <w:tc>
          <w:tcPr>
            <w:tcW w:w="4821" w:type="dxa"/>
            <w:gridSpan w:val="2"/>
          </w:tcPr>
          <w:p w14:paraId="33F56961" w14:textId="77777777" w:rsidR="000F5C37" w:rsidRPr="0000152E" w:rsidRDefault="000F5C37" w:rsidP="00C170C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angl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Singh</w:t>
            </w:r>
          </w:p>
        </w:tc>
      </w:tr>
      <w:tr w:rsidR="000F5C37" w:rsidRPr="0000152E" w14:paraId="4F9E9762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5370D563" w14:textId="77777777" w:rsidR="000F5C37" w:rsidRPr="0000152E" w:rsidRDefault="000F5C37" w:rsidP="00C170C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eema Srivastava</w:t>
            </w:r>
          </w:p>
        </w:tc>
        <w:tc>
          <w:tcPr>
            <w:tcW w:w="4821" w:type="dxa"/>
            <w:gridSpan w:val="2"/>
          </w:tcPr>
          <w:p w14:paraId="2AB728A2" w14:textId="77777777" w:rsidR="000F5C37" w:rsidRPr="0000152E" w:rsidRDefault="000F5C37" w:rsidP="00C170C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Pramod Kumar Vishwakarma</w:t>
            </w:r>
          </w:p>
        </w:tc>
      </w:tr>
      <w:tr w:rsidR="000F5C37" w:rsidRPr="0000152E" w14:paraId="0238E7F8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12225DDA" w14:textId="77777777" w:rsidR="000F5C37" w:rsidRPr="0000152E" w:rsidRDefault="000F5C37" w:rsidP="00B81EEF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4B77201A" w14:textId="77777777" w:rsidR="000F5C37" w:rsidRPr="0000152E" w:rsidRDefault="000F5C37" w:rsidP="00653965">
            <w:pPr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 xml:space="preserve">    (b) </w:t>
            </w:r>
            <w:proofErr w:type="gramStart"/>
            <w:r w:rsidRPr="0000152E">
              <w:rPr>
                <w:rFonts w:ascii="Times New Roman" w:hAnsi="Times New Roman" w:cs="Times New Roman"/>
                <w:b/>
              </w:rPr>
              <w:t>B.Com</w:t>
            </w:r>
            <w:proofErr w:type="gramEnd"/>
            <w:r w:rsidRPr="0000152E">
              <w:rPr>
                <w:rFonts w:ascii="Times New Roman" w:hAnsi="Times New Roman" w:cs="Times New Roman"/>
                <w:b/>
              </w:rPr>
              <w:t xml:space="preserve">                     </w:t>
            </w:r>
            <w:r w:rsidR="00630D24" w:rsidRPr="0000152E">
              <w:rPr>
                <w:rFonts w:ascii="Times New Roman" w:hAnsi="Times New Roman" w:cs="Times New Roman"/>
                <w:b/>
              </w:rPr>
              <w:t xml:space="preserve">                             (c</w:t>
            </w:r>
            <w:r w:rsidRPr="0000152E">
              <w:rPr>
                <w:rFonts w:ascii="Times New Roman" w:hAnsi="Times New Roman" w:cs="Times New Roman"/>
                <w:b/>
              </w:rPr>
              <w:t>)</w:t>
            </w:r>
            <w:r w:rsidR="00630D24" w:rsidRPr="0000152E">
              <w:rPr>
                <w:rFonts w:ascii="Times New Roman" w:hAnsi="Times New Roman" w:cs="Times New Roman"/>
                <w:b/>
              </w:rPr>
              <w:t xml:space="preserve"> Education</w:t>
            </w:r>
          </w:p>
          <w:p w14:paraId="34177038" w14:textId="77777777" w:rsidR="000F5C37" w:rsidRPr="0000152E" w:rsidRDefault="000F5C37" w:rsidP="00B81EE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F5C37" w:rsidRPr="0000152E" w14:paraId="4E5DB0B1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5C27BD7B" w14:textId="77777777" w:rsidR="000F5C37" w:rsidRPr="0000152E" w:rsidRDefault="000F5C37" w:rsidP="00C170C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D. Uma Devi</w:t>
            </w:r>
          </w:p>
        </w:tc>
        <w:tc>
          <w:tcPr>
            <w:tcW w:w="4821" w:type="dxa"/>
            <w:gridSpan w:val="2"/>
          </w:tcPr>
          <w:p w14:paraId="7B9CEDDA" w14:textId="77777777" w:rsidR="000F5C37" w:rsidRPr="0000152E" w:rsidRDefault="000F5C37">
            <w:pPr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</w:rPr>
              <w:t xml:space="preserve">Dr. Sujata </w:t>
            </w:r>
            <w:proofErr w:type="spellStart"/>
            <w:r w:rsidRPr="0000152E">
              <w:rPr>
                <w:rFonts w:ascii="Times New Roman" w:hAnsi="Times New Roman" w:cs="Times New Roman"/>
              </w:rPr>
              <w:t>Saha</w:t>
            </w:r>
            <w:proofErr w:type="spellEnd"/>
          </w:p>
        </w:tc>
      </w:tr>
      <w:tr w:rsidR="000F5C37" w:rsidRPr="0000152E" w14:paraId="556F2DAA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7B5050BC" w14:textId="77777777" w:rsidR="000F5C37" w:rsidRPr="0000152E" w:rsidRDefault="000F5C37" w:rsidP="00133157">
            <w:pPr>
              <w:rPr>
                <w:rFonts w:ascii="Times New Roman" w:hAnsi="Times New Roman" w:cs="Times New Roman"/>
                <w:b/>
              </w:rPr>
            </w:pPr>
          </w:p>
          <w:p w14:paraId="533645B7" w14:textId="77777777" w:rsidR="000F5C37" w:rsidRPr="0000152E" w:rsidRDefault="000F5C37" w:rsidP="00133157">
            <w:pPr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 xml:space="preserve">6. </w:t>
            </w:r>
            <w:proofErr w:type="gramStart"/>
            <w:r w:rsidRPr="0000152E">
              <w:rPr>
                <w:rFonts w:ascii="Times New Roman" w:hAnsi="Times New Roman" w:cs="Times New Roman"/>
                <w:b/>
              </w:rPr>
              <w:t>TIME TABLE</w:t>
            </w:r>
            <w:proofErr w:type="gramEnd"/>
          </w:p>
          <w:p w14:paraId="641D5C6A" w14:textId="77777777" w:rsidR="000F5C37" w:rsidRPr="0000152E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00152E" w14:paraId="3063CBBC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2537C6D3" w14:textId="77777777" w:rsidR="000F5C37" w:rsidRPr="0000152E" w:rsidRDefault="000F5C37" w:rsidP="00C170C4">
            <w:pPr>
              <w:pStyle w:val="NoSpacing"/>
              <w:numPr>
                <w:ilvl w:val="0"/>
                <w:numId w:val="9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Deepti Pande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821" w:type="dxa"/>
            <w:gridSpan w:val="2"/>
          </w:tcPr>
          <w:p w14:paraId="67D34DFD" w14:textId="77777777" w:rsidR="000F5C37" w:rsidRPr="0000152E" w:rsidRDefault="000F5C37" w:rsidP="00C170C4">
            <w:pPr>
              <w:pStyle w:val="NoSpacing"/>
              <w:numPr>
                <w:ilvl w:val="0"/>
                <w:numId w:val="9"/>
              </w:numPr>
              <w:ind w:left="45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eema Srivastava</w:t>
            </w:r>
          </w:p>
        </w:tc>
      </w:tr>
      <w:tr w:rsidR="000F5C37" w:rsidRPr="0000152E" w14:paraId="597493FA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7F8BC98E" w14:textId="77777777" w:rsidR="000F5C37" w:rsidRPr="0000152E" w:rsidRDefault="000F5C37" w:rsidP="00C170C4">
            <w:pPr>
              <w:pStyle w:val="NoSpacing"/>
              <w:numPr>
                <w:ilvl w:val="0"/>
                <w:numId w:val="9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Usha Devi</w:t>
            </w:r>
          </w:p>
        </w:tc>
        <w:tc>
          <w:tcPr>
            <w:tcW w:w="4821" w:type="dxa"/>
            <w:gridSpan w:val="2"/>
          </w:tcPr>
          <w:p w14:paraId="30C039C2" w14:textId="77777777" w:rsidR="000F5C37" w:rsidRPr="0000152E" w:rsidRDefault="000F5C37" w:rsidP="00C170C4">
            <w:pPr>
              <w:pStyle w:val="NoSpacing"/>
              <w:numPr>
                <w:ilvl w:val="0"/>
                <w:numId w:val="9"/>
              </w:numPr>
              <w:ind w:left="45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Jhunjhunwala</w:t>
            </w:r>
          </w:p>
        </w:tc>
      </w:tr>
      <w:tr w:rsidR="000F5C37" w:rsidRPr="0000152E" w14:paraId="643DD94B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685DC91E" w14:textId="77777777" w:rsidR="000F5C37" w:rsidRPr="0000152E" w:rsidRDefault="000F5C37" w:rsidP="00B81EEF">
            <w:pPr>
              <w:ind w:left="360"/>
              <w:rPr>
                <w:rFonts w:ascii="Times New Roman" w:hAnsi="Times New Roman" w:cs="Times New Roman"/>
              </w:rPr>
            </w:pPr>
          </w:p>
          <w:p w14:paraId="70F961EE" w14:textId="77777777" w:rsidR="000F5C37" w:rsidRPr="0000152E" w:rsidRDefault="000F5C37" w:rsidP="00133157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7. FINANCE, PURCHASE</w:t>
            </w:r>
          </w:p>
          <w:p w14:paraId="2A2EE617" w14:textId="77777777" w:rsidR="000F5C37" w:rsidRPr="0000152E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00152E" w14:paraId="257BCC25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33C60364" w14:textId="7B5CB09B" w:rsidR="000F5C37" w:rsidRPr="0000152E" w:rsidRDefault="00716387" w:rsidP="00C170C4">
            <w:pPr>
              <w:pStyle w:val="NoSpacing"/>
              <w:numPr>
                <w:ilvl w:val="0"/>
                <w:numId w:val="10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rof</w:t>
            </w:r>
            <w:r w:rsidR="000F5C37" w:rsidRPr="0000152E">
              <w:rPr>
                <w:rFonts w:ascii="Times New Roman" w:hAnsi="Times New Roman" w:cs="Times New Roman"/>
                <w:sz w:val="22"/>
              </w:rPr>
              <w:t xml:space="preserve">. Alka Singh </w:t>
            </w:r>
          </w:p>
        </w:tc>
        <w:tc>
          <w:tcPr>
            <w:tcW w:w="4821" w:type="dxa"/>
            <w:gridSpan w:val="2"/>
          </w:tcPr>
          <w:p w14:paraId="4E7CD171" w14:textId="77777777" w:rsidR="000F5C37" w:rsidRPr="0000152E" w:rsidRDefault="000F5C37" w:rsidP="00C170C4">
            <w:pPr>
              <w:pStyle w:val="NoSpacing"/>
              <w:numPr>
                <w:ilvl w:val="0"/>
                <w:numId w:val="10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Ranjana Seth</w:t>
            </w:r>
          </w:p>
        </w:tc>
      </w:tr>
      <w:tr w:rsidR="000F5C37" w:rsidRPr="0000152E" w14:paraId="2626F547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19537718" w14:textId="5C99C0EC" w:rsidR="000F5C37" w:rsidRPr="0000152E" w:rsidRDefault="000F5C37" w:rsidP="00C170C4">
            <w:pPr>
              <w:pStyle w:val="NoSpacing"/>
              <w:numPr>
                <w:ilvl w:val="0"/>
                <w:numId w:val="10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Sri S.</w:t>
            </w:r>
            <w:r w:rsidR="00716387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00152E">
              <w:rPr>
                <w:rFonts w:ascii="Times New Roman" w:hAnsi="Times New Roman" w:cs="Times New Roman"/>
                <w:sz w:val="22"/>
              </w:rPr>
              <w:t>N. Dubey</w:t>
            </w:r>
          </w:p>
        </w:tc>
        <w:tc>
          <w:tcPr>
            <w:tcW w:w="4821" w:type="dxa"/>
            <w:gridSpan w:val="2"/>
          </w:tcPr>
          <w:p w14:paraId="320C8A6B" w14:textId="77777777" w:rsidR="000F5C37" w:rsidRPr="0000152E" w:rsidRDefault="000F5C37" w:rsidP="00C170C4">
            <w:pPr>
              <w:pStyle w:val="NoSpacing"/>
              <w:numPr>
                <w:ilvl w:val="0"/>
                <w:numId w:val="10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Neeraj Kumar</w:t>
            </w:r>
          </w:p>
        </w:tc>
      </w:tr>
      <w:tr w:rsidR="000F5C37" w:rsidRPr="0000152E" w14:paraId="5337F962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3F9C666E" w14:textId="77777777" w:rsidR="000F5C37" w:rsidRPr="0000152E" w:rsidRDefault="000F5C37" w:rsidP="00C170C4">
            <w:pPr>
              <w:pStyle w:val="NoSpacing"/>
              <w:numPr>
                <w:ilvl w:val="0"/>
                <w:numId w:val="10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Kumar Radhakrishnan</w:t>
            </w:r>
          </w:p>
        </w:tc>
        <w:tc>
          <w:tcPr>
            <w:tcW w:w="4821" w:type="dxa"/>
            <w:gridSpan w:val="2"/>
          </w:tcPr>
          <w:p w14:paraId="6E12684B" w14:textId="77777777" w:rsidR="000F5C37" w:rsidRPr="0000152E" w:rsidRDefault="000F5C37" w:rsidP="00C170C4">
            <w:pPr>
              <w:pStyle w:val="NoSpacing"/>
              <w:numPr>
                <w:ilvl w:val="0"/>
                <w:numId w:val="10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M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Javed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Ahmad Ansari</w:t>
            </w:r>
          </w:p>
        </w:tc>
      </w:tr>
      <w:tr w:rsidR="000F5C37" w:rsidRPr="0000152E" w14:paraId="269334A9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2567136C" w14:textId="77777777" w:rsidR="000F5C37" w:rsidRPr="0000152E" w:rsidRDefault="000F5C37" w:rsidP="00577688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</w:p>
          <w:p w14:paraId="7E60E282" w14:textId="77777777" w:rsidR="000F5C37" w:rsidRPr="0000152E" w:rsidRDefault="000F5C37" w:rsidP="00577688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8. STUDENT FUND</w:t>
            </w:r>
          </w:p>
          <w:p w14:paraId="65DE91FB" w14:textId="77777777" w:rsidR="000F5C37" w:rsidRPr="0000152E" w:rsidRDefault="000F5C37" w:rsidP="00577688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00152E" w14:paraId="60512CCE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7857EF23" w14:textId="56A69283" w:rsidR="000F5C37" w:rsidRPr="0000152E" w:rsidRDefault="00716387" w:rsidP="00C170C4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rof</w:t>
            </w:r>
            <w:r w:rsidR="000F5C37" w:rsidRPr="0000152E">
              <w:rPr>
                <w:rFonts w:ascii="Times New Roman" w:hAnsi="Times New Roman" w:cs="Times New Roman"/>
                <w:sz w:val="22"/>
              </w:rPr>
              <w:t xml:space="preserve">. Alka Singh </w:t>
            </w:r>
          </w:p>
        </w:tc>
        <w:tc>
          <w:tcPr>
            <w:tcW w:w="4821" w:type="dxa"/>
            <w:gridSpan w:val="2"/>
          </w:tcPr>
          <w:p w14:paraId="607E174F" w14:textId="77777777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ind w:left="45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Neeraj Kumar</w:t>
            </w:r>
          </w:p>
        </w:tc>
      </w:tr>
      <w:tr w:rsidR="000F5C37" w:rsidRPr="0000152E" w14:paraId="3BDF5F53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2530C563" w14:textId="4F4F8D5F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S.</w:t>
            </w:r>
            <w:r w:rsidR="00716387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00152E">
              <w:rPr>
                <w:rFonts w:ascii="Times New Roman" w:hAnsi="Times New Roman" w:cs="Times New Roman"/>
                <w:sz w:val="22"/>
              </w:rPr>
              <w:t xml:space="preserve">N. Dubey </w:t>
            </w:r>
          </w:p>
        </w:tc>
        <w:tc>
          <w:tcPr>
            <w:tcW w:w="4821" w:type="dxa"/>
            <w:gridSpan w:val="2"/>
          </w:tcPr>
          <w:p w14:paraId="5B1125AE" w14:textId="77777777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ind w:left="45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M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Javed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Ahmad Ansari</w:t>
            </w:r>
          </w:p>
        </w:tc>
      </w:tr>
      <w:tr w:rsidR="000F5C37" w:rsidRPr="0000152E" w14:paraId="5BCC8D4D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0358C833" w14:textId="77777777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Kumar Radhakrishnan</w:t>
            </w:r>
          </w:p>
        </w:tc>
        <w:tc>
          <w:tcPr>
            <w:tcW w:w="4821" w:type="dxa"/>
            <w:gridSpan w:val="2"/>
          </w:tcPr>
          <w:p w14:paraId="0005063A" w14:textId="77777777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ind w:left="45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Student Representatives (all classes)</w:t>
            </w:r>
          </w:p>
        </w:tc>
      </w:tr>
      <w:tr w:rsidR="000F5C37" w:rsidRPr="0000152E" w14:paraId="68435237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51559F96" w14:textId="77777777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Ranjana Seth</w:t>
            </w:r>
          </w:p>
        </w:tc>
        <w:tc>
          <w:tcPr>
            <w:tcW w:w="4821" w:type="dxa"/>
            <w:gridSpan w:val="2"/>
          </w:tcPr>
          <w:p w14:paraId="5CD8124F" w14:textId="77777777" w:rsidR="000F5C37" w:rsidRPr="0000152E" w:rsidRDefault="000F5C37" w:rsidP="00577688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00152E" w14:paraId="009157D7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79B5E8EF" w14:textId="77777777" w:rsidR="000F5C37" w:rsidRPr="0000152E" w:rsidRDefault="000F5C37" w:rsidP="00133157">
            <w:pPr>
              <w:pStyle w:val="NoSpacing"/>
              <w:ind w:left="349"/>
              <w:rPr>
                <w:rFonts w:ascii="Times New Roman" w:hAnsi="Times New Roman" w:cs="Times New Roman"/>
              </w:rPr>
            </w:pPr>
          </w:p>
          <w:p w14:paraId="52B61AAD" w14:textId="77777777" w:rsidR="000F5C37" w:rsidRPr="0000152E" w:rsidRDefault="000F5C37" w:rsidP="00133157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9. SCHOLARSHIP</w:t>
            </w:r>
          </w:p>
          <w:p w14:paraId="2F2A3072" w14:textId="77777777" w:rsidR="000F5C37" w:rsidRPr="0000152E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00152E" w14:paraId="337EE743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62E37F16" w14:textId="77777777" w:rsidR="000F5C37" w:rsidRPr="0000152E" w:rsidRDefault="000F5C37" w:rsidP="00C170C4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Sheela Singh </w:t>
            </w:r>
          </w:p>
        </w:tc>
        <w:tc>
          <w:tcPr>
            <w:tcW w:w="4821" w:type="dxa"/>
            <w:gridSpan w:val="2"/>
          </w:tcPr>
          <w:p w14:paraId="4C8F60BC" w14:textId="77777777" w:rsidR="000F5C37" w:rsidRPr="0000152E" w:rsidRDefault="000F5C37" w:rsidP="00C170C4">
            <w:pPr>
              <w:pStyle w:val="NoSpacing"/>
              <w:numPr>
                <w:ilvl w:val="0"/>
                <w:numId w:val="11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Preet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Singh - I </w:t>
            </w:r>
          </w:p>
        </w:tc>
      </w:tr>
      <w:tr w:rsidR="000F5C37" w:rsidRPr="0000152E" w14:paraId="7FC4C552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267ABC73" w14:textId="77777777" w:rsidR="000F5C37" w:rsidRPr="0000152E" w:rsidRDefault="000F5C37" w:rsidP="00C170C4">
            <w:pPr>
              <w:pStyle w:val="NoSpacing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Kalpana Agrawal</w:t>
            </w:r>
          </w:p>
        </w:tc>
        <w:tc>
          <w:tcPr>
            <w:tcW w:w="4821" w:type="dxa"/>
            <w:gridSpan w:val="2"/>
          </w:tcPr>
          <w:p w14:paraId="4D9C49B7" w14:textId="77777777" w:rsidR="000F5C37" w:rsidRPr="0000152E" w:rsidRDefault="000F5C37" w:rsidP="00C170C4">
            <w:pPr>
              <w:pStyle w:val="NoSpacing"/>
              <w:numPr>
                <w:ilvl w:val="0"/>
                <w:numId w:val="11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Punit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Pathak</w:t>
            </w:r>
          </w:p>
        </w:tc>
      </w:tr>
      <w:tr w:rsidR="000F5C37" w:rsidRPr="0000152E" w14:paraId="2B55D0E8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3AD2E4CF" w14:textId="77777777" w:rsidR="000F5C37" w:rsidRPr="0000152E" w:rsidRDefault="000F5C37" w:rsidP="00CD6241">
            <w:pPr>
              <w:pStyle w:val="NoSpacing"/>
              <w:ind w:left="360"/>
              <w:jc w:val="center"/>
              <w:rPr>
                <w:rFonts w:ascii="Times New Roman" w:hAnsi="Times New Roman" w:cs="Times New Roman"/>
                <w:b/>
              </w:rPr>
            </w:pPr>
          </w:p>
          <w:p w14:paraId="47A0A327" w14:textId="77777777" w:rsidR="000F5C37" w:rsidRPr="0000152E" w:rsidRDefault="000F5C37" w:rsidP="00CD624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>10. TOUR</w:t>
            </w:r>
          </w:p>
          <w:p w14:paraId="789FF3B8" w14:textId="77777777" w:rsidR="000F5C37" w:rsidRPr="0000152E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00152E" w14:paraId="65000EFC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163C1FE3" w14:textId="77777777" w:rsidR="000F5C37" w:rsidRPr="0000152E" w:rsidRDefault="000F5C37" w:rsidP="00C170C4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angl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Singh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821" w:type="dxa"/>
            <w:gridSpan w:val="2"/>
          </w:tcPr>
          <w:p w14:paraId="1BA00582" w14:textId="77777777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hweta</w:t>
            </w:r>
          </w:p>
        </w:tc>
      </w:tr>
      <w:tr w:rsidR="000F5C37" w:rsidRPr="0000152E" w14:paraId="211DC37B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4E4BD3AE" w14:textId="77777777" w:rsidR="000F5C37" w:rsidRPr="0000152E" w:rsidRDefault="000F5C37" w:rsidP="00C170C4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heela Singh</w:t>
            </w:r>
          </w:p>
        </w:tc>
        <w:tc>
          <w:tcPr>
            <w:tcW w:w="4821" w:type="dxa"/>
            <w:gridSpan w:val="2"/>
          </w:tcPr>
          <w:p w14:paraId="4E0496E6" w14:textId="38EF83E7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Ved</w:t>
            </w:r>
            <w:r w:rsidR="00716387">
              <w:rPr>
                <w:rFonts w:ascii="Times New Roman" w:hAnsi="Times New Roman" w:cs="Times New Roman"/>
                <w:sz w:val="22"/>
              </w:rPr>
              <w:t>m</w:t>
            </w:r>
            <w:r w:rsidRPr="0000152E">
              <w:rPr>
                <w:rFonts w:ascii="Times New Roman" w:hAnsi="Times New Roman" w:cs="Times New Roman"/>
                <w:sz w:val="22"/>
              </w:rPr>
              <w:t>an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Mishra</w:t>
            </w:r>
          </w:p>
        </w:tc>
      </w:tr>
      <w:tr w:rsidR="000F5C37" w:rsidRPr="0000152E" w14:paraId="65A26055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0DE11BEE" w14:textId="77777777" w:rsidR="000F5C37" w:rsidRPr="0000152E" w:rsidRDefault="000F5C37" w:rsidP="00C170C4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Bandana Jha</w:t>
            </w:r>
          </w:p>
        </w:tc>
        <w:tc>
          <w:tcPr>
            <w:tcW w:w="4821" w:type="dxa"/>
            <w:gridSpan w:val="2"/>
          </w:tcPr>
          <w:p w14:paraId="0FF92F90" w14:textId="77BE175C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Manoj </w:t>
            </w:r>
            <w:r w:rsidR="00716387">
              <w:rPr>
                <w:rFonts w:ascii="Times New Roman" w:hAnsi="Times New Roman" w:cs="Times New Roman"/>
                <w:sz w:val="22"/>
              </w:rPr>
              <w:t xml:space="preserve">Kumar </w:t>
            </w:r>
            <w:r w:rsidRPr="0000152E">
              <w:rPr>
                <w:rFonts w:ascii="Times New Roman" w:hAnsi="Times New Roman" w:cs="Times New Roman"/>
                <w:sz w:val="22"/>
              </w:rPr>
              <w:t>Tiwari</w:t>
            </w:r>
          </w:p>
        </w:tc>
      </w:tr>
      <w:tr w:rsidR="000F5C37" w:rsidRPr="0000152E" w14:paraId="69D4008C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21567F7D" w14:textId="77777777" w:rsidR="000F5C37" w:rsidRPr="0000152E" w:rsidRDefault="000F5C37" w:rsidP="00C170C4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Sujat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Saha</w:t>
            </w:r>
            <w:proofErr w:type="spellEnd"/>
          </w:p>
        </w:tc>
        <w:tc>
          <w:tcPr>
            <w:tcW w:w="4821" w:type="dxa"/>
            <w:gridSpan w:val="2"/>
          </w:tcPr>
          <w:p w14:paraId="0E659363" w14:textId="77777777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s. Luna Moni Das</w:t>
            </w:r>
          </w:p>
        </w:tc>
      </w:tr>
      <w:tr w:rsidR="000F5C37" w:rsidRPr="0000152E" w14:paraId="39639167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0525F4EC" w14:textId="77777777" w:rsidR="000F5C37" w:rsidRPr="0000152E" w:rsidRDefault="000F5C37" w:rsidP="00C170C4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Sanjeev Kumar</w:t>
            </w:r>
          </w:p>
        </w:tc>
        <w:tc>
          <w:tcPr>
            <w:tcW w:w="4821" w:type="dxa"/>
            <w:gridSpan w:val="2"/>
          </w:tcPr>
          <w:p w14:paraId="1C31B117" w14:textId="77777777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Neeraj Kumar</w:t>
            </w:r>
          </w:p>
        </w:tc>
      </w:tr>
      <w:tr w:rsidR="000F5C37" w:rsidRPr="0000152E" w14:paraId="0A03B47E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3BCDF249" w14:textId="77777777" w:rsidR="000F5C37" w:rsidRPr="0000152E" w:rsidRDefault="000F5C37" w:rsidP="00C170C4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R.N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ohanta</w:t>
            </w:r>
            <w:proofErr w:type="spellEnd"/>
          </w:p>
        </w:tc>
        <w:tc>
          <w:tcPr>
            <w:tcW w:w="4821" w:type="dxa"/>
            <w:gridSpan w:val="2"/>
          </w:tcPr>
          <w:p w14:paraId="66D4BA80" w14:textId="77777777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S. Kannan</w:t>
            </w:r>
          </w:p>
        </w:tc>
      </w:tr>
      <w:tr w:rsidR="000F5C37" w:rsidRPr="0000152E" w14:paraId="21918E11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4B300024" w14:textId="77777777" w:rsidR="000F5C37" w:rsidRPr="0000152E" w:rsidRDefault="000F5C37" w:rsidP="00C170C4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Meenakshi Biswal</w:t>
            </w:r>
          </w:p>
        </w:tc>
        <w:tc>
          <w:tcPr>
            <w:tcW w:w="4821" w:type="dxa"/>
            <w:gridSpan w:val="2"/>
          </w:tcPr>
          <w:p w14:paraId="0B825207" w14:textId="77777777" w:rsidR="000F5C37" w:rsidRPr="0000152E" w:rsidRDefault="000F5C37" w:rsidP="00C170C4">
            <w:pPr>
              <w:pStyle w:val="NoSpacing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Pradeep Kumar Tiwari</w:t>
            </w:r>
          </w:p>
        </w:tc>
      </w:tr>
      <w:tr w:rsidR="000F5C37" w:rsidRPr="0000152E" w14:paraId="6210C0A5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6803EC81" w14:textId="77777777" w:rsidR="000F5C37" w:rsidRPr="0000152E" w:rsidRDefault="000F5C37" w:rsidP="00C170C4">
            <w:pPr>
              <w:pStyle w:val="NoSpacing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Anjana Singh</w:t>
            </w:r>
          </w:p>
        </w:tc>
        <w:tc>
          <w:tcPr>
            <w:tcW w:w="4821" w:type="dxa"/>
            <w:gridSpan w:val="2"/>
          </w:tcPr>
          <w:p w14:paraId="7994F1E4" w14:textId="77777777" w:rsidR="000F5C37" w:rsidRPr="0000152E" w:rsidRDefault="000F5C37" w:rsidP="00630D24">
            <w:pPr>
              <w:pStyle w:val="NoSpacing"/>
              <w:ind w:left="720"/>
              <w:rPr>
                <w:rFonts w:ascii="Times New Roman" w:hAnsi="Times New Roman" w:cs="Times New Roman"/>
                <w:sz w:val="22"/>
              </w:rPr>
            </w:pPr>
          </w:p>
        </w:tc>
      </w:tr>
      <w:tr w:rsidR="000F5C37" w:rsidRPr="0000152E" w14:paraId="2FDF2512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37BB6DDB" w14:textId="77777777" w:rsidR="000F5C37" w:rsidRPr="0000152E" w:rsidRDefault="000F5C37">
            <w:pPr>
              <w:rPr>
                <w:rFonts w:ascii="Times New Roman" w:hAnsi="Times New Roman" w:cs="Times New Roman"/>
              </w:rPr>
            </w:pPr>
          </w:p>
          <w:p w14:paraId="2C724453" w14:textId="77777777" w:rsidR="000F5C37" w:rsidRPr="0000152E" w:rsidRDefault="000F5C37">
            <w:pPr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11. SCREENING</w:t>
            </w:r>
          </w:p>
          <w:p w14:paraId="36B3EEDB" w14:textId="77777777" w:rsidR="000F5C37" w:rsidRPr="0000152E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00152E" w14:paraId="084DEC88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1E9DF164" w14:textId="77777777" w:rsidR="000F5C37" w:rsidRPr="0000152E" w:rsidRDefault="000F5C37" w:rsidP="00C170C4">
            <w:pPr>
              <w:pStyle w:val="NoSpacing"/>
              <w:numPr>
                <w:ilvl w:val="0"/>
                <w:numId w:val="1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Sanjeev Kumar</w:t>
            </w:r>
          </w:p>
        </w:tc>
        <w:tc>
          <w:tcPr>
            <w:tcW w:w="4821" w:type="dxa"/>
            <w:gridSpan w:val="2"/>
          </w:tcPr>
          <w:p w14:paraId="2C42589B" w14:textId="77777777" w:rsidR="000F5C37" w:rsidRPr="0000152E" w:rsidRDefault="000F5C37" w:rsidP="00C170C4">
            <w:pPr>
              <w:pStyle w:val="NoSpacing"/>
              <w:numPr>
                <w:ilvl w:val="0"/>
                <w:numId w:val="1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hreya Pathak</w:t>
            </w:r>
          </w:p>
        </w:tc>
      </w:tr>
      <w:tr w:rsidR="000F5C37" w:rsidRPr="0000152E" w14:paraId="54B6F2C6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3077D60E" w14:textId="77777777" w:rsidR="000F5C37" w:rsidRPr="0000152E" w:rsidRDefault="000F5C37" w:rsidP="00C170C4">
            <w:pPr>
              <w:pStyle w:val="NoSpacing"/>
              <w:numPr>
                <w:ilvl w:val="0"/>
                <w:numId w:val="1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Jai Singh</w:t>
            </w:r>
          </w:p>
        </w:tc>
        <w:tc>
          <w:tcPr>
            <w:tcW w:w="4821" w:type="dxa"/>
            <w:gridSpan w:val="2"/>
          </w:tcPr>
          <w:p w14:paraId="005B96DB" w14:textId="77777777" w:rsidR="000F5C37" w:rsidRPr="0000152E" w:rsidRDefault="000F5C37" w:rsidP="00C170C4">
            <w:pPr>
              <w:pStyle w:val="NoSpacing"/>
              <w:numPr>
                <w:ilvl w:val="0"/>
                <w:numId w:val="1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Udyan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Samajpati</w:t>
            </w:r>
            <w:proofErr w:type="spellEnd"/>
          </w:p>
        </w:tc>
      </w:tr>
      <w:tr w:rsidR="000F5C37" w:rsidRPr="0000152E" w14:paraId="400F440E" w14:textId="77777777" w:rsidTr="00762050">
        <w:trPr>
          <w:gridBefore w:val="1"/>
          <w:wBefore w:w="262" w:type="dxa"/>
          <w:jc w:val="center"/>
        </w:trPr>
        <w:tc>
          <w:tcPr>
            <w:tcW w:w="9487" w:type="dxa"/>
            <w:gridSpan w:val="5"/>
          </w:tcPr>
          <w:p w14:paraId="098C7E03" w14:textId="5DC521C0" w:rsidR="000F5C37" w:rsidRDefault="000F5C37" w:rsidP="00133157">
            <w:pPr>
              <w:pStyle w:val="NoSpacing"/>
              <w:ind w:left="349"/>
              <w:rPr>
                <w:rFonts w:ascii="Times New Roman" w:hAnsi="Times New Roman" w:cs="Times New Roman"/>
                <w:b/>
                <w:bCs/>
              </w:rPr>
            </w:pPr>
          </w:p>
          <w:p w14:paraId="6EACAE45" w14:textId="77777777" w:rsidR="0000152E" w:rsidRPr="0000152E" w:rsidRDefault="0000152E" w:rsidP="00133157">
            <w:pPr>
              <w:pStyle w:val="NoSpacing"/>
              <w:ind w:left="349"/>
              <w:rPr>
                <w:rFonts w:ascii="Times New Roman" w:hAnsi="Times New Roman" w:cs="Times New Roman"/>
                <w:b/>
                <w:bCs/>
              </w:rPr>
            </w:pPr>
          </w:p>
          <w:p w14:paraId="1B8998C8" w14:textId="77777777" w:rsidR="0000152E" w:rsidRDefault="0000152E" w:rsidP="00CD6241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</w:p>
          <w:p w14:paraId="6DCAE00D" w14:textId="71A68001" w:rsidR="000F5C37" w:rsidRPr="0000152E" w:rsidRDefault="000F5C37" w:rsidP="00CD6241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12. STEERING COMMITTEE</w:t>
            </w:r>
          </w:p>
          <w:p w14:paraId="1B023DF3" w14:textId="77777777" w:rsidR="000F5C37" w:rsidRPr="0000152E" w:rsidRDefault="000F5C37">
            <w:pPr>
              <w:rPr>
                <w:rFonts w:ascii="Times New Roman" w:hAnsi="Times New Roman" w:cs="Times New Roman"/>
              </w:rPr>
            </w:pPr>
          </w:p>
        </w:tc>
      </w:tr>
      <w:tr w:rsidR="000F5C37" w:rsidRPr="0000152E" w14:paraId="6C181E11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24B2B071" w14:textId="77777777" w:rsidR="000F5C37" w:rsidRPr="0000152E" w:rsidRDefault="000F5C37" w:rsidP="00C170C4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lastRenderedPageBreak/>
              <w:t xml:space="preserve">Dr. Ranjana Seth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821" w:type="dxa"/>
            <w:gridSpan w:val="2"/>
          </w:tcPr>
          <w:p w14:paraId="7627B358" w14:textId="77777777" w:rsidR="000F5C37" w:rsidRPr="0000152E" w:rsidRDefault="000F5C37" w:rsidP="00C170C4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aurabh Kumar Singh</w:t>
            </w:r>
          </w:p>
        </w:tc>
      </w:tr>
      <w:tr w:rsidR="000F5C37" w:rsidRPr="0000152E" w14:paraId="162A9B7B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74466FFA" w14:textId="77777777" w:rsidR="000F5C37" w:rsidRPr="0000152E" w:rsidRDefault="000F5C37" w:rsidP="00C170C4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Vibha Joshi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-Convener)</w:t>
            </w:r>
            <w:r w:rsidRPr="0000152E">
              <w:rPr>
                <w:rFonts w:ascii="Times New Roman" w:hAnsi="Times New Roman" w:cs="Times New Roman"/>
                <w:sz w:val="22"/>
              </w:rPr>
              <w:tab/>
            </w:r>
          </w:p>
        </w:tc>
        <w:tc>
          <w:tcPr>
            <w:tcW w:w="4821" w:type="dxa"/>
            <w:gridSpan w:val="2"/>
          </w:tcPr>
          <w:p w14:paraId="4D42C91F" w14:textId="77777777" w:rsidR="000F5C37" w:rsidRPr="0000152E" w:rsidRDefault="000F5C37" w:rsidP="00C170C4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Neeraj Kumar</w:t>
            </w:r>
          </w:p>
        </w:tc>
      </w:tr>
      <w:tr w:rsidR="000F5C37" w:rsidRPr="0000152E" w14:paraId="1AA5DF73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7B9B82C4" w14:textId="77777777" w:rsidR="000F5C37" w:rsidRPr="0000152E" w:rsidRDefault="000F5C37" w:rsidP="00C170C4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Amrapali Trivedi</w:t>
            </w:r>
          </w:p>
        </w:tc>
        <w:tc>
          <w:tcPr>
            <w:tcW w:w="4821" w:type="dxa"/>
            <w:gridSpan w:val="2"/>
          </w:tcPr>
          <w:p w14:paraId="17F4852D" w14:textId="77777777" w:rsidR="000F5C37" w:rsidRPr="0000152E" w:rsidRDefault="000F5C37" w:rsidP="00C170C4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S. Kannan</w:t>
            </w:r>
          </w:p>
        </w:tc>
      </w:tr>
      <w:tr w:rsidR="000F5C37" w:rsidRPr="0000152E" w14:paraId="3F678F2E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6879F8EB" w14:textId="77777777" w:rsidR="000F5C37" w:rsidRPr="0000152E" w:rsidRDefault="000F5C37" w:rsidP="00C170C4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Jai Singh</w:t>
            </w:r>
          </w:p>
        </w:tc>
        <w:tc>
          <w:tcPr>
            <w:tcW w:w="4821" w:type="dxa"/>
            <w:gridSpan w:val="2"/>
          </w:tcPr>
          <w:p w14:paraId="2A4F4DC7" w14:textId="77777777" w:rsidR="000F5C37" w:rsidRPr="0000152E" w:rsidRDefault="000F5C37" w:rsidP="00C170C4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Manoj Kumar Tiwari</w:t>
            </w:r>
          </w:p>
        </w:tc>
      </w:tr>
      <w:tr w:rsidR="000F5C37" w:rsidRPr="0000152E" w14:paraId="78E439DA" w14:textId="77777777" w:rsidTr="00762050">
        <w:trPr>
          <w:gridBefore w:val="1"/>
          <w:wBefore w:w="262" w:type="dxa"/>
          <w:jc w:val="center"/>
        </w:trPr>
        <w:tc>
          <w:tcPr>
            <w:tcW w:w="4666" w:type="dxa"/>
            <w:gridSpan w:val="3"/>
          </w:tcPr>
          <w:p w14:paraId="02ECA0EC" w14:textId="77777777" w:rsidR="000F5C37" w:rsidRPr="0000152E" w:rsidRDefault="000F5C37" w:rsidP="00C170C4">
            <w:pPr>
              <w:pStyle w:val="NoSpacing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Amrit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Katyayni</w:t>
            </w:r>
            <w:proofErr w:type="spellEnd"/>
          </w:p>
        </w:tc>
        <w:tc>
          <w:tcPr>
            <w:tcW w:w="4821" w:type="dxa"/>
            <w:gridSpan w:val="2"/>
          </w:tcPr>
          <w:p w14:paraId="4AE61C9B" w14:textId="77777777" w:rsidR="000F5C37" w:rsidRPr="0000152E" w:rsidRDefault="000F5C37" w:rsidP="00C170C4">
            <w:pPr>
              <w:pStyle w:val="ListParagraph"/>
              <w:numPr>
                <w:ilvl w:val="0"/>
                <w:numId w:val="1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Ranjan Bhattacharya</w:t>
            </w:r>
          </w:p>
        </w:tc>
      </w:tr>
      <w:tr w:rsidR="007F4221" w:rsidRPr="0000152E" w14:paraId="063FE4DF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6D7725B5" w14:textId="77777777" w:rsidR="0000152E" w:rsidRDefault="0000152E" w:rsidP="00CD6241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</w:p>
          <w:p w14:paraId="3318B244" w14:textId="08B6F239" w:rsidR="007F4221" w:rsidRPr="0000152E" w:rsidRDefault="007F4221" w:rsidP="00CD6241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13. MAGAZINE/REPORTING</w:t>
            </w:r>
          </w:p>
          <w:p w14:paraId="557BB79D" w14:textId="77777777" w:rsidR="007F4221" w:rsidRPr="0000152E" w:rsidRDefault="007F4221">
            <w:pPr>
              <w:rPr>
                <w:rFonts w:ascii="Times New Roman" w:hAnsi="Times New Roman" w:cs="Times New Roman"/>
              </w:rPr>
            </w:pPr>
          </w:p>
        </w:tc>
      </w:tr>
      <w:tr w:rsidR="00CD6241" w:rsidRPr="0000152E" w14:paraId="1E991F4F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5C3BE287" w14:textId="77777777" w:rsidR="00CD6241" w:rsidRPr="0000152E" w:rsidRDefault="00CD6241" w:rsidP="00C170C4">
            <w:pPr>
              <w:pStyle w:val="NoSpacing"/>
              <w:numPr>
                <w:ilvl w:val="0"/>
                <w:numId w:val="15"/>
              </w:numPr>
              <w:ind w:left="567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Usha Devi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763" w:type="dxa"/>
            <w:gridSpan w:val="3"/>
          </w:tcPr>
          <w:p w14:paraId="006E32A2" w14:textId="77777777" w:rsidR="00CD6241" w:rsidRPr="0000152E" w:rsidRDefault="00CD6241" w:rsidP="00C170C4">
            <w:pPr>
              <w:pStyle w:val="NoSpacing"/>
              <w:numPr>
                <w:ilvl w:val="0"/>
                <w:numId w:val="15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Laeeq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Ahmad</w:t>
            </w:r>
          </w:p>
        </w:tc>
      </w:tr>
      <w:tr w:rsidR="00CD6241" w:rsidRPr="0000152E" w14:paraId="1988CFD8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7352E4DA" w14:textId="77777777" w:rsidR="00CD6241" w:rsidRPr="0000152E" w:rsidRDefault="00CD6241" w:rsidP="00C170C4">
            <w:pPr>
              <w:pStyle w:val="NoSpacing"/>
              <w:numPr>
                <w:ilvl w:val="0"/>
                <w:numId w:val="15"/>
              </w:numPr>
              <w:ind w:left="567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M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Brihspat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Bhattacharya</w:t>
            </w:r>
          </w:p>
        </w:tc>
        <w:tc>
          <w:tcPr>
            <w:tcW w:w="4763" w:type="dxa"/>
            <w:gridSpan w:val="3"/>
          </w:tcPr>
          <w:p w14:paraId="4E226BA7" w14:textId="77777777" w:rsidR="00CD6241" w:rsidRPr="0000152E" w:rsidRDefault="00CD6241" w:rsidP="00C170C4">
            <w:pPr>
              <w:pStyle w:val="NoSpacing"/>
              <w:numPr>
                <w:ilvl w:val="0"/>
                <w:numId w:val="15"/>
              </w:numPr>
              <w:ind w:left="601"/>
              <w:rPr>
                <w:rFonts w:ascii="Times New Roman" w:hAnsi="Times New Roman" w:cs="Times New Roman"/>
                <w:sz w:val="22"/>
                <w:szCs w:val="28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aurabh Kumar Singh</w:t>
            </w:r>
          </w:p>
        </w:tc>
      </w:tr>
      <w:tr w:rsidR="00CD6241" w:rsidRPr="0000152E" w14:paraId="6A98D557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309A53B5" w14:textId="77777777" w:rsidR="00CD6241" w:rsidRPr="0000152E" w:rsidRDefault="00CD6241" w:rsidP="00C170C4">
            <w:pPr>
              <w:pStyle w:val="NoSpacing"/>
              <w:numPr>
                <w:ilvl w:val="0"/>
                <w:numId w:val="15"/>
              </w:numPr>
              <w:ind w:left="567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eenu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Awasthi</w:t>
            </w:r>
          </w:p>
        </w:tc>
        <w:tc>
          <w:tcPr>
            <w:tcW w:w="4763" w:type="dxa"/>
            <w:gridSpan w:val="3"/>
          </w:tcPr>
          <w:p w14:paraId="2B8A101C" w14:textId="57A3F9C7" w:rsidR="00CD6241" w:rsidRPr="0000152E" w:rsidRDefault="00CD6241" w:rsidP="00C170C4">
            <w:pPr>
              <w:pStyle w:val="NoSpacing"/>
              <w:numPr>
                <w:ilvl w:val="0"/>
                <w:numId w:val="15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</w:t>
            </w:r>
            <w:r w:rsidR="00716387">
              <w:rPr>
                <w:rFonts w:ascii="Times New Roman" w:hAnsi="Times New Roman" w:cs="Times New Roman"/>
                <w:sz w:val="22"/>
              </w:rPr>
              <w:t>r</w:t>
            </w:r>
            <w:r w:rsidRPr="0000152E">
              <w:rPr>
                <w:rFonts w:ascii="Times New Roman" w:hAnsi="Times New Roman" w:cs="Times New Roman"/>
                <w:sz w:val="22"/>
              </w:rPr>
              <w:t>s. Sunita Arya</w:t>
            </w:r>
          </w:p>
        </w:tc>
      </w:tr>
      <w:tr w:rsidR="00CD6241" w:rsidRPr="0000152E" w14:paraId="2BFCFD9D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043D5C47" w14:textId="77777777" w:rsidR="00CD6241" w:rsidRPr="0000152E" w:rsidRDefault="00CD6241" w:rsidP="00C170C4">
            <w:pPr>
              <w:pStyle w:val="NoSpacing"/>
              <w:numPr>
                <w:ilvl w:val="0"/>
                <w:numId w:val="15"/>
              </w:numPr>
              <w:ind w:left="567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Rajesh Kumar Chaudhari</w:t>
            </w:r>
          </w:p>
        </w:tc>
        <w:tc>
          <w:tcPr>
            <w:tcW w:w="4763" w:type="dxa"/>
            <w:gridSpan w:val="3"/>
          </w:tcPr>
          <w:p w14:paraId="4109B1F6" w14:textId="77777777" w:rsidR="00CD6241" w:rsidRPr="0000152E" w:rsidRDefault="00CD6241" w:rsidP="00C170C4">
            <w:pPr>
              <w:pStyle w:val="NoSpacing"/>
              <w:numPr>
                <w:ilvl w:val="0"/>
                <w:numId w:val="15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Shukla </w:t>
            </w:r>
          </w:p>
        </w:tc>
      </w:tr>
      <w:tr w:rsidR="00CD6241" w:rsidRPr="0000152E" w14:paraId="2EDB26CB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239A424F" w14:textId="77777777" w:rsidR="00CD6241" w:rsidRPr="0000152E" w:rsidRDefault="00CD6241" w:rsidP="00C170C4">
            <w:pPr>
              <w:pStyle w:val="NoSpacing"/>
              <w:numPr>
                <w:ilvl w:val="0"/>
                <w:numId w:val="15"/>
              </w:numPr>
              <w:ind w:left="567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ohd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>. Akhtar</w:t>
            </w:r>
          </w:p>
        </w:tc>
        <w:tc>
          <w:tcPr>
            <w:tcW w:w="4763" w:type="dxa"/>
            <w:gridSpan w:val="3"/>
          </w:tcPr>
          <w:p w14:paraId="6FEE951B" w14:textId="77777777" w:rsidR="00CD6241" w:rsidRPr="0000152E" w:rsidRDefault="00CD6241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CD6241" w:rsidRPr="0000152E" w14:paraId="541A6F85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286C087F" w14:textId="77777777" w:rsidR="00CD6241" w:rsidRPr="0000152E" w:rsidRDefault="00CD6241" w:rsidP="00133157">
            <w:pPr>
              <w:pStyle w:val="NoSpacing"/>
              <w:ind w:left="349"/>
              <w:rPr>
                <w:rFonts w:ascii="Times New Roman" w:hAnsi="Times New Roman" w:cs="Times New Roman"/>
              </w:rPr>
            </w:pPr>
          </w:p>
          <w:p w14:paraId="538EC64E" w14:textId="77777777" w:rsidR="00CD6241" w:rsidRPr="0000152E" w:rsidRDefault="007F4221">
            <w:pPr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>14. ANNUAL REPORT</w:t>
            </w:r>
          </w:p>
          <w:p w14:paraId="275A73D5" w14:textId="77777777" w:rsidR="00CD6241" w:rsidRPr="0000152E" w:rsidRDefault="00CD6241">
            <w:pPr>
              <w:rPr>
                <w:rFonts w:ascii="Times New Roman" w:hAnsi="Times New Roman" w:cs="Times New Roman"/>
              </w:rPr>
            </w:pPr>
          </w:p>
        </w:tc>
      </w:tr>
      <w:tr w:rsidR="00CD6241" w:rsidRPr="0000152E" w14:paraId="7B39BB08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1535238D" w14:textId="77777777" w:rsidR="00CD6241" w:rsidRPr="0000152E" w:rsidRDefault="00CD6241" w:rsidP="00C170C4">
            <w:pPr>
              <w:pStyle w:val="NoSpacing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Ms. Manish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isr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- Hindi</w:t>
            </w:r>
          </w:p>
        </w:tc>
        <w:tc>
          <w:tcPr>
            <w:tcW w:w="4763" w:type="dxa"/>
            <w:gridSpan w:val="3"/>
          </w:tcPr>
          <w:p w14:paraId="32A190B8" w14:textId="77777777" w:rsidR="00CD6241" w:rsidRPr="0000152E" w:rsidRDefault="00CD6241" w:rsidP="00C170C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Shukla - English</w:t>
            </w:r>
          </w:p>
        </w:tc>
      </w:tr>
      <w:tr w:rsidR="00CD6241" w:rsidRPr="0000152E" w14:paraId="3BD1B0D6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70C91A17" w14:textId="77777777" w:rsidR="004111C0" w:rsidRPr="0000152E" w:rsidRDefault="004111C0" w:rsidP="004111C0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DFACBAE" w14:textId="77777777" w:rsidR="00CD6241" w:rsidRPr="0000152E" w:rsidRDefault="007F4221" w:rsidP="004111C0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>15. PRESS</w:t>
            </w:r>
          </w:p>
          <w:p w14:paraId="4964BEA2" w14:textId="77777777" w:rsidR="004111C0" w:rsidRPr="0000152E" w:rsidRDefault="004111C0" w:rsidP="004111C0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63" w:type="dxa"/>
            <w:gridSpan w:val="3"/>
          </w:tcPr>
          <w:p w14:paraId="38F22066" w14:textId="77777777" w:rsidR="00CD6241" w:rsidRPr="0000152E" w:rsidRDefault="00CD6241">
            <w:pPr>
              <w:rPr>
                <w:rFonts w:ascii="Times New Roman" w:hAnsi="Times New Roman" w:cs="Times New Roman"/>
              </w:rPr>
            </w:pPr>
          </w:p>
        </w:tc>
      </w:tr>
      <w:tr w:rsidR="004111C0" w:rsidRPr="0000152E" w14:paraId="25707135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7679DC07" w14:textId="77777777" w:rsidR="004111C0" w:rsidRPr="0000152E" w:rsidRDefault="004111C0" w:rsidP="00C170C4">
            <w:pPr>
              <w:pStyle w:val="NoSpacing"/>
              <w:numPr>
                <w:ilvl w:val="0"/>
                <w:numId w:val="17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Bandana Jha</w:t>
            </w:r>
          </w:p>
        </w:tc>
        <w:tc>
          <w:tcPr>
            <w:tcW w:w="4763" w:type="dxa"/>
            <w:gridSpan w:val="3"/>
          </w:tcPr>
          <w:p w14:paraId="3BFAF406" w14:textId="48B21E5C" w:rsidR="004111C0" w:rsidRPr="0000152E" w:rsidRDefault="00653965" w:rsidP="00C170C4">
            <w:pPr>
              <w:pStyle w:val="NoSpacing"/>
              <w:numPr>
                <w:ilvl w:val="0"/>
                <w:numId w:val="17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</w:t>
            </w:r>
            <w:r w:rsidR="00716387">
              <w:rPr>
                <w:rFonts w:ascii="Times New Roman" w:hAnsi="Times New Roman" w:cs="Times New Roman"/>
                <w:sz w:val="22"/>
              </w:rPr>
              <w:t>r</w:t>
            </w:r>
            <w:r w:rsidR="004111C0" w:rsidRPr="0000152E">
              <w:rPr>
                <w:rFonts w:ascii="Times New Roman" w:hAnsi="Times New Roman" w:cs="Times New Roman"/>
                <w:sz w:val="22"/>
              </w:rPr>
              <w:t>s. Sunita Arya</w:t>
            </w:r>
          </w:p>
        </w:tc>
      </w:tr>
      <w:tr w:rsidR="004111C0" w:rsidRPr="0000152E" w14:paraId="50193B62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65B3CEBA" w14:textId="77777777" w:rsidR="004111C0" w:rsidRPr="0000152E" w:rsidRDefault="004111C0" w:rsidP="00C170C4">
            <w:pPr>
              <w:pStyle w:val="NoSpacing"/>
              <w:numPr>
                <w:ilvl w:val="0"/>
                <w:numId w:val="17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Anjana Singh</w:t>
            </w:r>
          </w:p>
        </w:tc>
        <w:tc>
          <w:tcPr>
            <w:tcW w:w="4763" w:type="dxa"/>
            <w:gridSpan w:val="3"/>
          </w:tcPr>
          <w:p w14:paraId="3E0E928F" w14:textId="77777777" w:rsidR="004111C0" w:rsidRPr="0000152E" w:rsidRDefault="00653965" w:rsidP="00C170C4">
            <w:pPr>
              <w:pStyle w:val="ListParagraph"/>
              <w:numPr>
                <w:ilvl w:val="0"/>
                <w:numId w:val="17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</w:t>
            </w:r>
            <w:r w:rsidR="004111C0" w:rsidRPr="0000152E">
              <w:rPr>
                <w:rFonts w:ascii="Times New Roman" w:hAnsi="Times New Roman" w:cs="Times New Roman"/>
                <w:sz w:val="22"/>
              </w:rPr>
              <w:t xml:space="preserve">s. Manisha </w:t>
            </w:r>
            <w:proofErr w:type="spellStart"/>
            <w:r w:rsidR="004111C0" w:rsidRPr="0000152E">
              <w:rPr>
                <w:rFonts w:ascii="Times New Roman" w:hAnsi="Times New Roman" w:cs="Times New Roman"/>
                <w:sz w:val="22"/>
              </w:rPr>
              <w:t>Misra</w:t>
            </w:r>
            <w:proofErr w:type="spellEnd"/>
          </w:p>
        </w:tc>
      </w:tr>
      <w:tr w:rsidR="004111C0" w:rsidRPr="0000152E" w14:paraId="05528F07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73080AB8" w14:textId="77777777" w:rsidR="004111C0" w:rsidRPr="0000152E" w:rsidRDefault="004111C0" w:rsidP="00133157">
            <w:pPr>
              <w:pStyle w:val="NoSpacing"/>
              <w:ind w:left="349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90392C" w14:textId="77777777" w:rsidR="004111C0" w:rsidRPr="0000152E" w:rsidRDefault="004111C0" w:rsidP="004111C0">
            <w:pPr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>16. NSS</w:t>
            </w:r>
          </w:p>
          <w:p w14:paraId="35EDF812" w14:textId="77777777" w:rsidR="004111C0" w:rsidRPr="0000152E" w:rsidRDefault="004111C0" w:rsidP="004111C0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4111C0" w:rsidRPr="0000152E" w14:paraId="5D33EFB4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4B45B3C5" w14:textId="77777777" w:rsidR="004111C0" w:rsidRPr="0000152E" w:rsidRDefault="006201B0" w:rsidP="00C170C4">
            <w:pPr>
              <w:pStyle w:val="NoSpacing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2"/>
                <w:szCs w:val="28"/>
              </w:rPr>
            </w:pPr>
            <w:r w:rsidRPr="0000152E">
              <w:rPr>
                <w:rFonts w:ascii="Times New Roman" w:hAnsi="Times New Roman" w:cs="Times New Roman"/>
                <w:sz w:val="22"/>
                <w:szCs w:val="28"/>
              </w:rPr>
              <w:t>Dr. Kalpana Agrawal</w:t>
            </w:r>
          </w:p>
        </w:tc>
        <w:tc>
          <w:tcPr>
            <w:tcW w:w="4763" w:type="dxa"/>
            <w:gridSpan w:val="3"/>
          </w:tcPr>
          <w:p w14:paraId="4C0E5732" w14:textId="74438BCE" w:rsidR="004111C0" w:rsidRPr="0000152E" w:rsidRDefault="006201B0" w:rsidP="006201B0">
            <w:pPr>
              <w:pStyle w:val="NoSpacing"/>
              <w:rPr>
                <w:rFonts w:ascii="Times New Roman" w:hAnsi="Times New Roman" w:cs="Times New Roman"/>
                <w:sz w:val="22"/>
                <w:szCs w:val="28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  4. Dr.</w:t>
            </w:r>
            <w:r w:rsidR="00716387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Ved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Prakash Rawat</w:t>
            </w:r>
          </w:p>
        </w:tc>
      </w:tr>
      <w:tr w:rsidR="006201B0" w:rsidRPr="0000152E" w14:paraId="02BEF9B4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2C7FC4BA" w14:textId="77777777" w:rsidR="006201B0" w:rsidRPr="0000152E" w:rsidRDefault="004243D3" w:rsidP="00C170C4">
            <w:pPr>
              <w:pStyle w:val="NoSpacing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2"/>
                <w:szCs w:val="28"/>
              </w:rPr>
            </w:pPr>
            <w:r w:rsidRPr="0000152E">
              <w:rPr>
                <w:rFonts w:ascii="Times New Roman" w:hAnsi="Times New Roman" w:cs="Times New Roman"/>
                <w:sz w:val="22"/>
                <w:szCs w:val="28"/>
              </w:rPr>
              <w:t>Dr. Parveen Sultana</w:t>
            </w:r>
          </w:p>
        </w:tc>
        <w:tc>
          <w:tcPr>
            <w:tcW w:w="4763" w:type="dxa"/>
            <w:gridSpan w:val="3"/>
          </w:tcPr>
          <w:p w14:paraId="3CAAE278" w14:textId="77777777" w:rsidR="006201B0" w:rsidRPr="0000152E" w:rsidRDefault="006201B0" w:rsidP="006201B0">
            <w:pPr>
              <w:pStyle w:val="NoSpacing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  5. Dr. Rajesh Kumar Chaudhari</w:t>
            </w:r>
          </w:p>
        </w:tc>
      </w:tr>
      <w:tr w:rsidR="006201B0" w:rsidRPr="0000152E" w14:paraId="5F4AA3A0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737E1547" w14:textId="77777777" w:rsidR="006201B0" w:rsidRPr="0000152E" w:rsidRDefault="004243D3" w:rsidP="00C170C4">
            <w:pPr>
              <w:pStyle w:val="NoSpacing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2"/>
                <w:szCs w:val="28"/>
              </w:rPr>
            </w:pPr>
            <w:r w:rsidRPr="0000152E">
              <w:rPr>
                <w:rFonts w:ascii="Times New Roman" w:hAnsi="Times New Roman" w:cs="Times New Roman"/>
                <w:sz w:val="22"/>
                <w:szCs w:val="28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8"/>
              </w:rPr>
              <w:t>Meenu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8"/>
              </w:rPr>
              <w:t xml:space="preserve"> Awasthi</w:t>
            </w:r>
          </w:p>
        </w:tc>
        <w:tc>
          <w:tcPr>
            <w:tcW w:w="4763" w:type="dxa"/>
            <w:gridSpan w:val="3"/>
          </w:tcPr>
          <w:p w14:paraId="4703290D" w14:textId="77777777" w:rsidR="006201B0" w:rsidRPr="0000152E" w:rsidRDefault="006201B0" w:rsidP="00891F4D">
            <w:pPr>
              <w:pStyle w:val="NoSpacing"/>
              <w:rPr>
                <w:rFonts w:ascii="Times New Roman" w:hAnsi="Times New Roman" w:cs="Times New Roman"/>
                <w:sz w:val="22"/>
                <w:szCs w:val="28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  </w:t>
            </w:r>
          </w:p>
        </w:tc>
      </w:tr>
      <w:tr w:rsidR="006201B0" w:rsidRPr="0000152E" w14:paraId="22E3BAC7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4D740B0A" w14:textId="77777777" w:rsidR="006201B0" w:rsidRPr="0000152E" w:rsidRDefault="006201B0" w:rsidP="004111C0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14:paraId="77D85745" w14:textId="77777777" w:rsidR="006201B0" w:rsidRPr="0000152E" w:rsidRDefault="006201B0" w:rsidP="004111C0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>17. NCC</w:t>
            </w:r>
          </w:p>
          <w:p w14:paraId="4198EDB3" w14:textId="77777777" w:rsidR="006201B0" w:rsidRPr="0000152E" w:rsidRDefault="006201B0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6201B0" w:rsidRPr="0000152E" w14:paraId="0D112AEE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15813A77" w14:textId="5E575C9D" w:rsidR="006201B0" w:rsidRPr="0000152E" w:rsidRDefault="006201B0" w:rsidP="00C170C4">
            <w:pPr>
              <w:pStyle w:val="NoSpacing"/>
              <w:numPr>
                <w:ilvl w:val="0"/>
                <w:numId w:val="18"/>
              </w:numPr>
              <w:ind w:left="426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</w:t>
            </w:r>
            <w:r w:rsidR="00716387">
              <w:rPr>
                <w:rFonts w:ascii="Times New Roman" w:hAnsi="Times New Roman" w:cs="Times New Roman"/>
                <w:sz w:val="22"/>
              </w:rPr>
              <w:t>r</w:t>
            </w:r>
            <w:r w:rsidRPr="0000152E">
              <w:rPr>
                <w:rFonts w:ascii="Times New Roman" w:hAnsi="Times New Roman" w:cs="Times New Roman"/>
                <w:sz w:val="22"/>
              </w:rPr>
              <w:t>s. Sunita Arya</w:t>
            </w:r>
          </w:p>
        </w:tc>
        <w:tc>
          <w:tcPr>
            <w:tcW w:w="4763" w:type="dxa"/>
            <w:gridSpan w:val="3"/>
          </w:tcPr>
          <w:p w14:paraId="19AC965D" w14:textId="77777777" w:rsidR="006201B0" w:rsidRPr="0000152E" w:rsidRDefault="006201B0">
            <w:pPr>
              <w:rPr>
                <w:rFonts w:ascii="Times New Roman" w:hAnsi="Times New Roman" w:cs="Times New Roman"/>
              </w:rPr>
            </w:pPr>
          </w:p>
        </w:tc>
      </w:tr>
      <w:tr w:rsidR="006201B0" w:rsidRPr="0000152E" w14:paraId="189EF213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66A8A854" w14:textId="77777777" w:rsidR="006201B0" w:rsidRPr="0000152E" w:rsidRDefault="006201B0" w:rsidP="004111C0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  <w:p w14:paraId="6F4E7D5F" w14:textId="77777777" w:rsidR="006201B0" w:rsidRPr="0000152E" w:rsidRDefault="006201B0" w:rsidP="004111C0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>18. SPORTS</w:t>
            </w:r>
          </w:p>
          <w:p w14:paraId="312CA411" w14:textId="77777777" w:rsidR="006201B0" w:rsidRPr="0000152E" w:rsidRDefault="006201B0" w:rsidP="00762050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6201B0" w:rsidRPr="0000152E" w14:paraId="684E082F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24B98AD6" w14:textId="77777777" w:rsidR="006201B0" w:rsidRPr="0000152E" w:rsidRDefault="006201B0" w:rsidP="00C170C4">
            <w:pPr>
              <w:pStyle w:val="NoSpacing"/>
              <w:numPr>
                <w:ilvl w:val="0"/>
                <w:numId w:val="19"/>
              </w:numPr>
              <w:ind w:left="426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Shreya Pathak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763" w:type="dxa"/>
            <w:gridSpan w:val="3"/>
          </w:tcPr>
          <w:p w14:paraId="7D0FF59A" w14:textId="77777777" w:rsidR="006201B0" w:rsidRPr="0000152E" w:rsidRDefault="006201B0" w:rsidP="00C170C4">
            <w:pPr>
              <w:pStyle w:val="NoSpacing"/>
              <w:numPr>
                <w:ilvl w:val="0"/>
                <w:numId w:val="19"/>
              </w:numPr>
              <w:ind w:left="743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Vibha Singh</w:t>
            </w:r>
          </w:p>
        </w:tc>
      </w:tr>
      <w:tr w:rsidR="006201B0" w:rsidRPr="0000152E" w14:paraId="3885F60C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149CDB01" w14:textId="77777777" w:rsidR="006201B0" w:rsidRPr="0000152E" w:rsidRDefault="006201B0" w:rsidP="00C170C4">
            <w:pPr>
              <w:pStyle w:val="NoSpacing"/>
              <w:numPr>
                <w:ilvl w:val="0"/>
                <w:numId w:val="19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Rajesh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Chaurasi</w:t>
            </w:r>
            <w:r w:rsidR="004243D3" w:rsidRPr="0000152E">
              <w:rPr>
                <w:rFonts w:ascii="Times New Roman" w:hAnsi="Times New Roman" w:cs="Times New Roman"/>
                <w:sz w:val="22"/>
              </w:rPr>
              <w:t>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-Convener)</w:t>
            </w:r>
          </w:p>
        </w:tc>
        <w:tc>
          <w:tcPr>
            <w:tcW w:w="4763" w:type="dxa"/>
            <w:gridSpan w:val="3"/>
          </w:tcPr>
          <w:p w14:paraId="608A665D" w14:textId="77777777" w:rsidR="006201B0" w:rsidRPr="0000152E" w:rsidRDefault="006201B0" w:rsidP="00C170C4">
            <w:pPr>
              <w:pStyle w:val="NoSpacing"/>
              <w:numPr>
                <w:ilvl w:val="0"/>
                <w:numId w:val="19"/>
              </w:numPr>
              <w:ind w:left="743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s. Sangeeta Roy</w:t>
            </w:r>
          </w:p>
        </w:tc>
      </w:tr>
      <w:tr w:rsidR="006201B0" w:rsidRPr="0000152E" w14:paraId="7526A40C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063CF24B" w14:textId="77777777" w:rsidR="006201B0" w:rsidRPr="0000152E" w:rsidRDefault="006201B0" w:rsidP="00C170C4">
            <w:pPr>
              <w:pStyle w:val="NoSpacing"/>
              <w:numPr>
                <w:ilvl w:val="0"/>
                <w:numId w:val="19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Udyan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Samajpati</w:t>
            </w:r>
            <w:proofErr w:type="spellEnd"/>
          </w:p>
        </w:tc>
        <w:tc>
          <w:tcPr>
            <w:tcW w:w="4763" w:type="dxa"/>
            <w:gridSpan w:val="3"/>
          </w:tcPr>
          <w:p w14:paraId="6B27E91B" w14:textId="77777777" w:rsidR="006201B0" w:rsidRPr="0000152E" w:rsidRDefault="006201B0" w:rsidP="00C170C4">
            <w:pPr>
              <w:pStyle w:val="NoSpacing"/>
              <w:numPr>
                <w:ilvl w:val="0"/>
                <w:numId w:val="19"/>
              </w:numPr>
              <w:ind w:left="743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R.N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ohanta</w:t>
            </w:r>
            <w:proofErr w:type="spellEnd"/>
          </w:p>
        </w:tc>
      </w:tr>
      <w:tr w:rsidR="006201B0" w:rsidRPr="0000152E" w14:paraId="05AF893C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66704848" w14:textId="77777777" w:rsidR="006201B0" w:rsidRPr="0000152E" w:rsidRDefault="006201B0" w:rsidP="00C170C4">
            <w:pPr>
              <w:pStyle w:val="ListParagraph"/>
              <w:numPr>
                <w:ilvl w:val="0"/>
                <w:numId w:val="19"/>
              </w:numPr>
              <w:ind w:left="426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hweta</w:t>
            </w:r>
          </w:p>
        </w:tc>
        <w:tc>
          <w:tcPr>
            <w:tcW w:w="4763" w:type="dxa"/>
            <w:gridSpan w:val="3"/>
          </w:tcPr>
          <w:p w14:paraId="7C91EFF5" w14:textId="77777777" w:rsidR="006201B0" w:rsidRPr="0000152E" w:rsidRDefault="006201B0" w:rsidP="00C170C4">
            <w:pPr>
              <w:pStyle w:val="NoSpacing"/>
              <w:numPr>
                <w:ilvl w:val="0"/>
                <w:numId w:val="19"/>
              </w:numPr>
              <w:ind w:left="743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Neeraj Kumar</w:t>
            </w:r>
          </w:p>
        </w:tc>
      </w:tr>
      <w:tr w:rsidR="006201B0" w:rsidRPr="0000152E" w14:paraId="6ECD27A6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3A3086C2" w14:textId="77777777" w:rsidR="006201B0" w:rsidRPr="0000152E" w:rsidRDefault="006201B0" w:rsidP="004111C0">
            <w:pPr>
              <w:rPr>
                <w:rFonts w:ascii="Times New Roman" w:hAnsi="Times New Roman" w:cs="Times New Roman"/>
              </w:rPr>
            </w:pPr>
          </w:p>
          <w:p w14:paraId="72AE90A6" w14:textId="77777777" w:rsidR="006201B0" w:rsidRPr="0000152E" w:rsidRDefault="006201B0" w:rsidP="004111C0">
            <w:pPr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</w:rPr>
              <w:t>19.</w:t>
            </w:r>
            <w:r w:rsidRPr="0000152E">
              <w:rPr>
                <w:rFonts w:ascii="Times New Roman" w:hAnsi="Times New Roman" w:cs="Times New Roman"/>
              </w:rPr>
              <w:t xml:space="preserve"> </w:t>
            </w:r>
            <w:r w:rsidRPr="0000152E">
              <w:rPr>
                <w:rFonts w:ascii="Times New Roman" w:hAnsi="Times New Roman" w:cs="Times New Roman"/>
                <w:b/>
                <w:bCs/>
              </w:rPr>
              <w:t>WEBSITE DEVELOPMENT</w:t>
            </w:r>
          </w:p>
          <w:p w14:paraId="2DF017C8" w14:textId="77777777" w:rsidR="006201B0" w:rsidRPr="0000152E" w:rsidRDefault="006201B0">
            <w:pPr>
              <w:rPr>
                <w:rFonts w:ascii="Times New Roman" w:hAnsi="Times New Roman" w:cs="Times New Roman"/>
              </w:rPr>
            </w:pPr>
          </w:p>
        </w:tc>
      </w:tr>
      <w:tr w:rsidR="006201B0" w:rsidRPr="0000152E" w14:paraId="3E26E744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4F76FCE5" w14:textId="77777777" w:rsidR="006201B0" w:rsidRPr="0000152E" w:rsidRDefault="006201B0" w:rsidP="00C170C4">
            <w:pPr>
              <w:pStyle w:val="ListParagraph"/>
              <w:numPr>
                <w:ilvl w:val="0"/>
                <w:numId w:val="20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Preet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Singh-II</w:t>
            </w:r>
          </w:p>
        </w:tc>
        <w:tc>
          <w:tcPr>
            <w:tcW w:w="4763" w:type="dxa"/>
            <w:gridSpan w:val="3"/>
          </w:tcPr>
          <w:p w14:paraId="22D0C51E" w14:textId="77777777" w:rsidR="006201B0" w:rsidRPr="0000152E" w:rsidRDefault="006201B0" w:rsidP="00C170C4">
            <w:pPr>
              <w:pStyle w:val="ListParagraph"/>
              <w:numPr>
                <w:ilvl w:val="0"/>
                <w:numId w:val="20"/>
              </w:numPr>
              <w:ind w:left="743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Shukla</w:t>
            </w:r>
          </w:p>
        </w:tc>
      </w:tr>
      <w:tr w:rsidR="006201B0" w:rsidRPr="0000152E" w14:paraId="097C1D9B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7582ED99" w14:textId="77777777" w:rsidR="006201B0" w:rsidRPr="0000152E" w:rsidRDefault="006201B0" w:rsidP="00C170C4">
            <w:pPr>
              <w:pStyle w:val="ListParagraph"/>
              <w:numPr>
                <w:ilvl w:val="0"/>
                <w:numId w:val="20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Richa Singh</w:t>
            </w:r>
          </w:p>
        </w:tc>
        <w:tc>
          <w:tcPr>
            <w:tcW w:w="4763" w:type="dxa"/>
            <w:gridSpan w:val="3"/>
          </w:tcPr>
          <w:p w14:paraId="3AE1F4E1" w14:textId="77777777" w:rsidR="006201B0" w:rsidRPr="0000152E" w:rsidRDefault="006201B0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6201B0" w:rsidRPr="0000152E" w14:paraId="49BD125A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01508512" w14:textId="77777777" w:rsidR="00650910" w:rsidRPr="0000152E" w:rsidRDefault="00650910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090DA6AF" w14:textId="77777777" w:rsidR="006201B0" w:rsidRPr="0000152E" w:rsidRDefault="006201B0">
            <w:pPr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20. INSTITUTIONAL SOCIAL RESPONSIBILITY (ISR)</w:t>
            </w:r>
          </w:p>
          <w:p w14:paraId="6BC04251" w14:textId="77777777" w:rsidR="006201B0" w:rsidRPr="0000152E" w:rsidRDefault="006201B0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6201B0" w:rsidRPr="0000152E" w14:paraId="72C41036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7575DEBC" w14:textId="77777777" w:rsidR="006201B0" w:rsidRPr="0000152E" w:rsidRDefault="006201B0" w:rsidP="00C170C4">
            <w:pPr>
              <w:pStyle w:val="ListParagraph"/>
              <w:numPr>
                <w:ilvl w:val="0"/>
                <w:numId w:val="26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Usha Devi</w:t>
            </w:r>
          </w:p>
        </w:tc>
        <w:tc>
          <w:tcPr>
            <w:tcW w:w="4763" w:type="dxa"/>
            <w:gridSpan w:val="3"/>
          </w:tcPr>
          <w:p w14:paraId="45EEBC8C" w14:textId="77777777" w:rsidR="006201B0" w:rsidRPr="0000152E" w:rsidRDefault="006201B0" w:rsidP="00C170C4">
            <w:pPr>
              <w:pStyle w:val="ListParagraph"/>
              <w:numPr>
                <w:ilvl w:val="0"/>
                <w:numId w:val="26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Subhash Meena</w:t>
            </w:r>
          </w:p>
        </w:tc>
      </w:tr>
      <w:tr w:rsidR="006201B0" w:rsidRPr="0000152E" w14:paraId="4F878A3A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66AEE126" w14:textId="77777777" w:rsidR="006201B0" w:rsidRPr="0000152E" w:rsidRDefault="006201B0" w:rsidP="00C170C4">
            <w:pPr>
              <w:pStyle w:val="ListParagraph"/>
              <w:numPr>
                <w:ilvl w:val="0"/>
                <w:numId w:val="26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Kalpana Agrawal</w:t>
            </w:r>
          </w:p>
        </w:tc>
        <w:tc>
          <w:tcPr>
            <w:tcW w:w="4763" w:type="dxa"/>
            <w:gridSpan w:val="3"/>
          </w:tcPr>
          <w:p w14:paraId="5E00609F" w14:textId="77777777" w:rsidR="006201B0" w:rsidRPr="0000152E" w:rsidRDefault="006201B0" w:rsidP="00C170C4">
            <w:pPr>
              <w:pStyle w:val="ListParagraph"/>
              <w:numPr>
                <w:ilvl w:val="0"/>
                <w:numId w:val="26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Brihaspati Bhattacharya</w:t>
            </w:r>
          </w:p>
        </w:tc>
      </w:tr>
      <w:tr w:rsidR="006201B0" w:rsidRPr="0000152E" w14:paraId="23F7367C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1DCEC470" w14:textId="77777777" w:rsidR="006201B0" w:rsidRPr="0000152E" w:rsidRDefault="006201B0" w:rsidP="00C170C4">
            <w:pPr>
              <w:pStyle w:val="ListParagraph"/>
              <w:numPr>
                <w:ilvl w:val="0"/>
                <w:numId w:val="26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Yogita Beri</w:t>
            </w:r>
          </w:p>
        </w:tc>
        <w:tc>
          <w:tcPr>
            <w:tcW w:w="4763" w:type="dxa"/>
            <w:gridSpan w:val="3"/>
          </w:tcPr>
          <w:p w14:paraId="2052CFB6" w14:textId="77777777" w:rsidR="006201B0" w:rsidRPr="0000152E" w:rsidRDefault="004243D3" w:rsidP="004243D3">
            <w:p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     6. 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Punit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Pathak</w:t>
            </w:r>
          </w:p>
        </w:tc>
      </w:tr>
      <w:tr w:rsidR="006201B0" w:rsidRPr="0000152E" w14:paraId="79FFEB7F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5DF203D1" w14:textId="77777777" w:rsidR="006201B0" w:rsidRPr="0000152E" w:rsidRDefault="006201B0" w:rsidP="007F4221">
            <w:pPr>
              <w:pStyle w:val="NoSpacing"/>
              <w:rPr>
                <w:rFonts w:ascii="Times New Roman" w:hAnsi="Times New Roman" w:cs="Times New Roman"/>
                <w:b/>
                <w:bCs/>
                <w:sz w:val="16"/>
              </w:rPr>
            </w:pPr>
          </w:p>
          <w:p w14:paraId="288961C9" w14:textId="77777777" w:rsidR="006201B0" w:rsidRPr="0000152E" w:rsidRDefault="006201B0" w:rsidP="007F4221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21. GARDENING</w:t>
            </w:r>
          </w:p>
          <w:p w14:paraId="39793556" w14:textId="77777777" w:rsidR="006201B0" w:rsidRPr="0000152E" w:rsidRDefault="006201B0">
            <w:pPr>
              <w:rPr>
                <w:rFonts w:ascii="Times New Roman" w:hAnsi="Times New Roman" w:cs="Times New Roman"/>
                <w:sz w:val="14"/>
              </w:rPr>
            </w:pPr>
          </w:p>
        </w:tc>
      </w:tr>
      <w:tr w:rsidR="006201B0" w:rsidRPr="0000152E" w14:paraId="6C14A777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644" w:type="dxa"/>
            <w:gridSpan w:val="2"/>
          </w:tcPr>
          <w:p w14:paraId="69FA5D5F" w14:textId="77777777" w:rsidR="006201B0" w:rsidRPr="0000152E" w:rsidRDefault="006201B0" w:rsidP="00C170C4">
            <w:pPr>
              <w:pStyle w:val="NoSpacing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eenu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Awasthi</w:t>
            </w:r>
          </w:p>
        </w:tc>
        <w:tc>
          <w:tcPr>
            <w:tcW w:w="4763" w:type="dxa"/>
            <w:gridSpan w:val="3"/>
          </w:tcPr>
          <w:p w14:paraId="44DCF7A1" w14:textId="77777777" w:rsidR="006201B0" w:rsidRPr="0000152E" w:rsidRDefault="006201B0" w:rsidP="00C170C4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s. Sangeeta Roy</w:t>
            </w:r>
          </w:p>
        </w:tc>
      </w:tr>
      <w:tr w:rsidR="007F4221" w:rsidRPr="0000152E" w14:paraId="0ABECAC7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67CF75A6" w14:textId="77777777" w:rsidR="00762050" w:rsidRPr="0000152E" w:rsidRDefault="00762050" w:rsidP="007F4221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  <w:p w14:paraId="38BF6A21" w14:textId="706EDADE" w:rsidR="007F4221" w:rsidRPr="0000152E" w:rsidRDefault="007F4221" w:rsidP="007F422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>22. DRAMA</w:t>
            </w:r>
          </w:p>
          <w:p w14:paraId="225750AD" w14:textId="77777777" w:rsidR="007F4221" w:rsidRPr="0000152E" w:rsidRDefault="007F4221">
            <w:pPr>
              <w:rPr>
                <w:rFonts w:ascii="Times New Roman" w:hAnsi="Times New Roman" w:cs="Times New Roman"/>
                <w:sz w:val="16"/>
              </w:rPr>
            </w:pPr>
          </w:p>
        </w:tc>
      </w:tr>
      <w:tr w:rsidR="007F4221" w:rsidRPr="0000152E" w14:paraId="4A4B1CCC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5475E42C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Sheela Singh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49BF4872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Parveen Sultana</w:t>
            </w:r>
          </w:p>
        </w:tc>
      </w:tr>
      <w:tr w:rsidR="007F4221" w:rsidRPr="0000152E" w14:paraId="1E71A6E0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3E9CA0B7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Usha Devi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-Convener)</w:t>
            </w:r>
          </w:p>
        </w:tc>
        <w:tc>
          <w:tcPr>
            <w:tcW w:w="4621" w:type="dxa"/>
            <w:gridSpan w:val="2"/>
          </w:tcPr>
          <w:p w14:paraId="19CE67D2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ohd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>. Akhtar</w:t>
            </w:r>
          </w:p>
        </w:tc>
      </w:tr>
      <w:tr w:rsidR="007F4221" w:rsidRPr="0000152E" w14:paraId="64D1A905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091BB313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Mr. Satyendra Singh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Baoni</w:t>
            </w:r>
            <w:proofErr w:type="spellEnd"/>
          </w:p>
        </w:tc>
        <w:tc>
          <w:tcPr>
            <w:tcW w:w="4621" w:type="dxa"/>
            <w:gridSpan w:val="2"/>
          </w:tcPr>
          <w:p w14:paraId="06B18F43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anjay Kumar Verma</w:t>
            </w:r>
          </w:p>
        </w:tc>
      </w:tr>
      <w:tr w:rsidR="007F4221" w:rsidRPr="0000152E" w14:paraId="51AB6298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5A4E210C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J.N. Goswami</w:t>
            </w:r>
          </w:p>
        </w:tc>
        <w:tc>
          <w:tcPr>
            <w:tcW w:w="4621" w:type="dxa"/>
            <w:gridSpan w:val="2"/>
          </w:tcPr>
          <w:p w14:paraId="0256A959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Bilambit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Banisudha</w:t>
            </w:r>
            <w:proofErr w:type="spellEnd"/>
          </w:p>
        </w:tc>
      </w:tr>
      <w:tr w:rsidR="007F4221" w:rsidRPr="0000152E" w14:paraId="4F9084E3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36F241F4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Raj Jalan</w:t>
            </w:r>
          </w:p>
        </w:tc>
        <w:tc>
          <w:tcPr>
            <w:tcW w:w="4621" w:type="dxa"/>
            <w:gridSpan w:val="2"/>
          </w:tcPr>
          <w:p w14:paraId="06D90B3B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Hanuman Prasad Gupta</w:t>
            </w:r>
          </w:p>
        </w:tc>
      </w:tr>
      <w:tr w:rsidR="007F4221" w:rsidRPr="0000152E" w14:paraId="09CFF7B8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7646E9FA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Amrapali Trivedi</w:t>
            </w:r>
          </w:p>
        </w:tc>
        <w:tc>
          <w:tcPr>
            <w:tcW w:w="4621" w:type="dxa"/>
            <w:gridSpan w:val="2"/>
          </w:tcPr>
          <w:p w14:paraId="198B2325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D. Uma Devi</w:t>
            </w:r>
          </w:p>
        </w:tc>
      </w:tr>
      <w:tr w:rsidR="007F4221" w:rsidRPr="0000152E" w14:paraId="0335260F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0A5F06F1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993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Sujat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Saha</w:t>
            </w:r>
            <w:proofErr w:type="spellEnd"/>
          </w:p>
        </w:tc>
        <w:tc>
          <w:tcPr>
            <w:tcW w:w="4621" w:type="dxa"/>
            <w:gridSpan w:val="2"/>
          </w:tcPr>
          <w:p w14:paraId="7A9A0EC2" w14:textId="77777777" w:rsidR="007F4221" w:rsidRPr="0000152E" w:rsidRDefault="007F4221" w:rsidP="00C170C4">
            <w:pPr>
              <w:pStyle w:val="NoSpacing"/>
              <w:numPr>
                <w:ilvl w:val="0"/>
                <w:numId w:val="21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s. Luna Moni Das</w:t>
            </w:r>
          </w:p>
        </w:tc>
      </w:tr>
      <w:tr w:rsidR="007F4221" w:rsidRPr="0000152E" w14:paraId="7A4D8D22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2901D169" w14:textId="77777777" w:rsidR="007F4221" w:rsidRPr="0000152E" w:rsidRDefault="007F4221">
            <w:pPr>
              <w:rPr>
                <w:rFonts w:ascii="Times New Roman" w:hAnsi="Times New Roman" w:cs="Times New Roman"/>
                <w:b/>
                <w:bCs/>
                <w:sz w:val="18"/>
              </w:rPr>
            </w:pPr>
          </w:p>
          <w:p w14:paraId="45CB7952" w14:textId="77777777" w:rsidR="007F4221" w:rsidRPr="0000152E" w:rsidRDefault="007F4221">
            <w:pPr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23. CULTURAL (</w:t>
            </w:r>
            <w:proofErr w:type="spellStart"/>
            <w:r w:rsidRPr="0000152E">
              <w:rPr>
                <w:rFonts w:ascii="Times New Roman" w:hAnsi="Times New Roman" w:cs="Times New Roman"/>
                <w:b/>
                <w:bCs/>
              </w:rPr>
              <w:t>Spandan</w:t>
            </w:r>
            <w:proofErr w:type="spellEnd"/>
            <w:r w:rsidRPr="0000152E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proofErr w:type="spellStart"/>
            <w:r w:rsidRPr="0000152E">
              <w:rPr>
                <w:rFonts w:ascii="Times New Roman" w:hAnsi="Times New Roman" w:cs="Times New Roman"/>
                <w:b/>
                <w:bCs/>
              </w:rPr>
              <w:t>Jhankar</w:t>
            </w:r>
            <w:proofErr w:type="spellEnd"/>
            <w:r w:rsidRPr="0000152E">
              <w:rPr>
                <w:rFonts w:ascii="Times New Roman" w:hAnsi="Times New Roman" w:cs="Times New Roman"/>
                <w:b/>
                <w:bCs/>
              </w:rPr>
              <w:t>, Vasant Sangh Cultural Program)</w:t>
            </w:r>
          </w:p>
          <w:p w14:paraId="29FA16E8" w14:textId="77777777" w:rsidR="007F4221" w:rsidRPr="0000152E" w:rsidRDefault="007F4221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7F4221" w:rsidRPr="0000152E" w14:paraId="699D9764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0C2C3CCD" w14:textId="77777777" w:rsidR="007F4221" w:rsidRPr="0000152E" w:rsidRDefault="007F4221" w:rsidP="00C170C4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P</w:t>
            </w:r>
            <w:r w:rsidR="00983134" w:rsidRPr="0000152E">
              <w:rPr>
                <w:rFonts w:ascii="Times New Roman" w:hAnsi="Times New Roman" w:cs="Times New Roman"/>
                <w:sz w:val="22"/>
              </w:rPr>
              <w:t>arveen Sultana</w:t>
            </w:r>
            <w:r w:rsidRPr="0000152E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18254A3C" w14:textId="77777777" w:rsidR="007F4221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Hanuman Prasad Gupta</w:t>
            </w:r>
          </w:p>
        </w:tc>
      </w:tr>
      <w:tr w:rsidR="00983134" w:rsidRPr="0000152E" w14:paraId="6167071E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5DC5CEFD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Vibha Singh  </w:t>
            </w:r>
            <w:proofErr w:type="gramStart"/>
            <w:r w:rsidRPr="0000152E">
              <w:rPr>
                <w:rFonts w:ascii="Times New Roman" w:hAnsi="Times New Roman" w:cs="Times New Roman"/>
                <w:sz w:val="22"/>
              </w:rPr>
              <w:t xml:space="preserve">  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</w:t>
            </w:r>
            <w:proofErr w:type="gramEnd"/>
            <w:r w:rsidRPr="0000152E">
              <w:rPr>
                <w:rFonts w:ascii="Times New Roman" w:hAnsi="Times New Roman" w:cs="Times New Roman"/>
                <w:b/>
                <w:sz w:val="22"/>
              </w:rPr>
              <w:t>Co-Convener)</w:t>
            </w:r>
          </w:p>
        </w:tc>
        <w:tc>
          <w:tcPr>
            <w:tcW w:w="4621" w:type="dxa"/>
            <w:gridSpan w:val="2"/>
          </w:tcPr>
          <w:p w14:paraId="08A29CD3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Usha Dixit</w:t>
            </w:r>
          </w:p>
        </w:tc>
      </w:tr>
      <w:tr w:rsidR="00983134" w:rsidRPr="0000152E" w14:paraId="40B29294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4888FA24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Sheela </w:t>
            </w:r>
            <w:proofErr w:type="gramStart"/>
            <w:r w:rsidRPr="0000152E">
              <w:rPr>
                <w:rFonts w:ascii="Times New Roman" w:hAnsi="Times New Roman" w:cs="Times New Roman"/>
                <w:sz w:val="22"/>
              </w:rPr>
              <w:t xml:space="preserve">Singh 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</w:t>
            </w:r>
            <w:proofErr w:type="gramEnd"/>
            <w:r w:rsidRPr="0000152E">
              <w:rPr>
                <w:rFonts w:ascii="Times New Roman" w:hAnsi="Times New Roman" w:cs="Times New Roman"/>
                <w:b/>
                <w:sz w:val="22"/>
              </w:rPr>
              <w:t>By invitation)</w:t>
            </w:r>
          </w:p>
        </w:tc>
        <w:tc>
          <w:tcPr>
            <w:tcW w:w="4621" w:type="dxa"/>
            <w:gridSpan w:val="2"/>
          </w:tcPr>
          <w:p w14:paraId="49F114AA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hweta</w:t>
            </w:r>
          </w:p>
        </w:tc>
      </w:tr>
      <w:tr w:rsidR="00983134" w:rsidRPr="0000152E" w14:paraId="623BBC00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1DAE02EC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bCs/>
                <w:sz w:val="22"/>
              </w:rPr>
              <w:t>Preeti</w:t>
            </w:r>
            <w:proofErr w:type="spellEnd"/>
            <w:r w:rsidRPr="0000152E">
              <w:rPr>
                <w:rFonts w:ascii="Times New Roman" w:hAnsi="Times New Roman" w:cs="Times New Roman"/>
                <w:bCs/>
                <w:sz w:val="22"/>
              </w:rPr>
              <w:t xml:space="preserve"> Singh-I</w:t>
            </w:r>
          </w:p>
        </w:tc>
        <w:tc>
          <w:tcPr>
            <w:tcW w:w="4621" w:type="dxa"/>
            <w:gridSpan w:val="2"/>
          </w:tcPr>
          <w:p w14:paraId="37B2D254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D. Uma Devi</w:t>
            </w:r>
          </w:p>
        </w:tc>
      </w:tr>
      <w:tr w:rsidR="00983134" w:rsidRPr="0000152E" w14:paraId="107EDBD7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28A843E3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</w:rPr>
              <w:t>Dr. Yogita Beri</w:t>
            </w:r>
            <w:r w:rsidR="00EB0B4D" w:rsidRPr="0000152E">
              <w:rPr>
                <w:rFonts w:ascii="Times New Roman" w:hAnsi="Times New Roman" w:cs="Times New Roman"/>
                <w:bCs/>
                <w:sz w:val="22"/>
              </w:rPr>
              <w:t xml:space="preserve"> </w:t>
            </w:r>
            <w:r w:rsidR="00EB0B4D" w:rsidRPr="0000152E">
              <w:rPr>
                <w:rFonts w:ascii="Times New Roman" w:hAnsi="Times New Roman" w:cs="Times New Roman"/>
                <w:b/>
                <w:bCs/>
                <w:sz w:val="22"/>
              </w:rPr>
              <w:t>(Student Advisor)</w:t>
            </w:r>
          </w:p>
        </w:tc>
        <w:tc>
          <w:tcPr>
            <w:tcW w:w="4621" w:type="dxa"/>
            <w:gridSpan w:val="2"/>
          </w:tcPr>
          <w:p w14:paraId="5A4126EB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Mrs. Manish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isra</w:t>
            </w:r>
            <w:proofErr w:type="spellEnd"/>
          </w:p>
        </w:tc>
      </w:tr>
      <w:tr w:rsidR="00983134" w:rsidRPr="0000152E" w14:paraId="3421AE88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6DC4921B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Mr. Satyendra Singh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Baoni</w:t>
            </w:r>
            <w:proofErr w:type="spellEnd"/>
          </w:p>
        </w:tc>
        <w:tc>
          <w:tcPr>
            <w:tcW w:w="4621" w:type="dxa"/>
            <w:gridSpan w:val="2"/>
          </w:tcPr>
          <w:p w14:paraId="29260F32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s. Sunita Arya</w:t>
            </w:r>
          </w:p>
        </w:tc>
      </w:tr>
      <w:tr w:rsidR="00983134" w:rsidRPr="0000152E" w14:paraId="39FAED92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0B31682F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J. N. Goswami</w:t>
            </w:r>
          </w:p>
        </w:tc>
        <w:tc>
          <w:tcPr>
            <w:tcW w:w="4621" w:type="dxa"/>
            <w:gridSpan w:val="2"/>
          </w:tcPr>
          <w:p w14:paraId="01767F36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s. Luna Moni Das</w:t>
            </w:r>
          </w:p>
        </w:tc>
      </w:tr>
      <w:tr w:rsidR="00983134" w:rsidRPr="0000152E" w14:paraId="4A803CDD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6A78C14B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Parveen Sultana</w:t>
            </w:r>
          </w:p>
        </w:tc>
        <w:tc>
          <w:tcPr>
            <w:tcW w:w="4621" w:type="dxa"/>
            <w:gridSpan w:val="2"/>
          </w:tcPr>
          <w:p w14:paraId="359C5BF3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M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Brihspat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Bhattacharya</w:t>
            </w:r>
          </w:p>
        </w:tc>
      </w:tr>
      <w:tr w:rsidR="00983134" w:rsidRPr="0000152E" w14:paraId="21CF3EF7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34ABBDFB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anjay Kumar Verma</w:t>
            </w:r>
          </w:p>
        </w:tc>
        <w:tc>
          <w:tcPr>
            <w:tcW w:w="4621" w:type="dxa"/>
            <w:gridSpan w:val="2"/>
          </w:tcPr>
          <w:p w14:paraId="3BA41BE7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Shukla</w:t>
            </w:r>
          </w:p>
        </w:tc>
      </w:tr>
      <w:tr w:rsidR="00983134" w:rsidRPr="0000152E" w14:paraId="0166984E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26AF5F9A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709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Mrs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Bilambit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Banisudha</w:t>
            </w:r>
            <w:proofErr w:type="spellEnd"/>
          </w:p>
        </w:tc>
        <w:tc>
          <w:tcPr>
            <w:tcW w:w="4621" w:type="dxa"/>
            <w:gridSpan w:val="2"/>
          </w:tcPr>
          <w:p w14:paraId="30F35091" w14:textId="77777777" w:rsidR="00983134" w:rsidRPr="0000152E" w:rsidRDefault="00983134" w:rsidP="00C170C4">
            <w:pPr>
              <w:pStyle w:val="NoSpacing"/>
              <w:numPr>
                <w:ilvl w:val="0"/>
                <w:numId w:val="22"/>
              </w:numPr>
              <w:ind w:left="601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Laeeq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Ahmad</w:t>
            </w:r>
          </w:p>
        </w:tc>
      </w:tr>
      <w:tr w:rsidR="00983134" w:rsidRPr="0000152E" w14:paraId="0D206589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57EDA2B4" w14:textId="77777777" w:rsidR="00983134" w:rsidRPr="0000152E" w:rsidRDefault="00983134" w:rsidP="00133157">
            <w:pPr>
              <w:pStyle w:val="NoSpacing"/>
              <w:ind w:left="349"/>
              <w:rPr>
                <w:rFonts w:ascii="Times New Roman" w:hAnsi="Times New Roman" w:cs="Times New Roman"/>
                <w:b/>
                <w:bCs/>
                <w:sz w:val="16"/>
              </w:rPr>
            </w:pPr>
          </w:p>
          <w:p w14:paraId="5287C056" w14:textId="77777777" w:rsidR="00983134" w:rsidRPr="0000152E" w:rsidRDefault="00983134" w:rsidP="007F4221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24. CO-CURRICULAR ACTIVITIES</w:t>
            </w:r>
          </w:p>
          <w:p w14:paraId="3CEA8C98" w14:textId="77777777" w:rsidR="00983134" w:rsidRPr="0000152E" w:rsidRDefault="00983134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983134" w:rsidRPr="0000152E" w14:paraId="3546053A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2EE3E2BB" w14:textId="77777777" w:rsidR="00983134" w:rsidRPr="0000152E" w:rsidRDefault="00983134" w:rsidP="00C170C4">
            <w:pPr>
              <w:pStyle w:val="NoSpacing"/>
              <w:numPr>
                <w:ilvl w:val="0"/>
                <w:numId w:val="2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Mr. Sanjeev Kumar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777DEEFB" w14:textId="77777777" w:rsidR="00983134" w:rsidRPr="0000152E" w:rsidRDefault="00983134" w:rsidP="00C170C4">
            <w:pPr>
              <w:pStyle w:val="NoSpacing"/>
              <w:numPr>
                <w:ilvl w:val="0"/>
                <w:numId w:val="23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Shukla</w:t>
            </w:r>
          </w:p>
        </w:tc>
      </w:tr>
      <w:tr w:rsidR="00983134" w:rsidRPr="0000152E" w14:paraId="2B7F91FE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5A43473A" w14:textId="77777777" w:rsidR="00983134" w:rsidRPr="0000152E" w:rsidRDefault="00983134" w:rsidP="00C170C4">
            <w:pPr>
              <w:pStyle w:val="NoSpacing"/>
              <w:numPr>
                <w:ilvl w:val="0"/>
                <w:numId w:val="2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Saurabh Kumar Singh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-Con.)</w:t>
            </w:r>
          </w:p>
        </w:tc>
        <w:tc>
          <w:tcPr>
            <w:tcW w:w="4621" w:type="dxa"/>
            <w:gridSpan w:val="2"/>
          </w:tcPr>
          <w:p w14:paraId="62106F02" w14:textId="77777777" w:rsidR="00983134" w:rsidRPr="0000152E" w:rsidRDefault="00983134" w:rsidP="00C170C4">
            <w:pPr>
              <w:pStyle w:val="NoSpacing"/>
              <w:numPr>
                <w:ilvl w:val="0"/>
                <w:numId w:val="23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Vedman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Mishra</w:t>
            </w:r>
          </w:p>
        </w:tc>
      </w:tr>
      <w:tr w:rsidR="002D351D" w:rsidRPr="0000152E" w14:paraId="78550588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58109730" w14:textId="77777777" w:rsidR="002D351D" w:rsidRPr="0000152E" w:rsidRDefault="002D351D" w:rsidP="002D351D">
            <w:pPr>
              <w:pStyle w:val="NoSpacing"/>
              <w:numPr>
                <w:ilvl w:val="0"/>
                <w:numId w:val="23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Amrit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Katyayni</w:t>
            </w:r>
            <w:proofErr w:type="spellEnd"/>
          </w:p>
        </w:tc>
        <w:tc>
          <w:tcPr>
            <w:tcW w:w="4621" w:type="dxa"/>
            <w:gridSpan w:val="2"/>
          </w:tcPr>
          <w:p w14:paraId="0F84E515" w14:textId="7B358C02" w:rsidR="002D351D" w:rsidRPr="0000152E" w:rsidRDefault="002D351D" w:rsidP="002D351D">
            <w:pPr>
              <w:pStyle w:val="NoSpacing"/>
              <w:numPr>
                <w:ilvl w:val="0"/>
                <w:numId w:val="23"/>
              </w:numPr>
              <w:ind w:left="601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Punit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Pathak</w:t>
            </w:r>
          </w:p>
        </w:tc>
      </w:tr>
      <w:tr w:rsidR="002D351D" w:rsidRPr="0000152E" w14:paraId="43D33C96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47A863FE" w14:textId="77777777" w:rsidR="002D351D" w:rsidRPr="0000152E" w:rsidRDefault="002D351D" w:rsidP="002D351D">
            <w:pPr>
              <w:pStyle w:val="NoSpacing"/>
              <w:ind w:left="349"/>
              <w:rPr>
                <w:rFonts w:ascii="Times New Roman" w:hAnsi="Times New Roman" w:cs="Times New Roman"/>
                <w:b/>
                <w:sz w:val="14"/>
              </w:rPr>
            </w:pPr>
          </w:p>
          <w:p w14:paraId="2210ECCE" w14:textId="77777777" w:rsidR="002D351D" w:rsidRPr="0000152E" w:rsidRDefault="002D351D" w:rsidP="002D351D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>25. CAFETERIA</w:t>
            </w:r>
          </w:p>
          <w:p w14:paraId="7E595307" w14:textId="77777777" w:rsidR="002D351D" w:rsidRPr="0000152E" w:rsidRDefault="002D351D" w:rsidP="002D351D">
            <w:pPr>
              <w:rPr>
                <w:rFonts w:ascii="Times New Roman" w:hAnsi="Times New Roman" w:cs="Times New Roman"/>
                <w:sz w:val="14"/>
              </w:rPr>
            </w:pPr>
          </w:p>
        </w:tc>
      </w:tr>
      <w:tr w:rsidR="002D351D" w:rsidRPr="0000152E" w14:paraId="379AD826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19C828E0" w14:textId="77777777" w:rsidR="002D351D" w:rsidRPr="0000152E" w:rsidRDefault="002D351D" w:rsidP="002D351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Raj Jalan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nvener)</w:t>
            </w:r>
          </w:p>
        </w:tc>
        <w:tc>
          <w:tcPr>
            <w:tcW w:w="4621" w:type="dxa"/>
            <w:gridSpan w:val="2"/>
          </w:tcPr>
          <w:p w14:paraId="2ED4DFCF" w14:textId="77777777" w:rsidR="002D351D" w:rsidRPr="0000152E" w:rsidRDefault="002D351D" w:rsidP="002D351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ohd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>. Akhtar</w:t>
            </w:r>
          </w:p>
        </w:tc>
      </w:tr>
      <w:tr w:rsidR="002D351D" w:rsidRPr="0000152E" w14:paraId="7FB01B07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4A62FC60" w14:textId="77777777" w:rsidR="002D351D" w:rsidRPr="0000152E" w:rsidRDefault="002D351D" w:rsidP="002D351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Amrapali Trivedi </w:t>
            </w:r>
            <w:r w:rsidRPr="0000152E">
              <w:rPr>
                <w:rFonts w:ascii="Times New Roman" w:hAnsi="Times New Roman" w:cs="Times New Roman"/>
                <w:b/>
                <w:sz w:val="22"/>
              </w:rPr>
              <w:t>(Co-Conv.)</w:t>
            </w:r>
          </w:p>
        </w:tc>
        <w:tc>
          <w:tcPr>
            <w:tcW w:w="4621" w:type="dxa"/>
            <w:gridSpan w:val="2"/>
          </w:tcPr>
          <w:p w14:paraId="5278CF28" w14:textId="77777777" w:rsidR="002D351D" w:rsidRPr="0000152E" w:rsidRDefault="002D351D" w:rsidP="002D351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Preet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Singh – II</w:t>
            </w:r>
          </w:p>
        </w:tc>
      </w:tr>
      <w:tr w:rsidR="002D351D" w:rsidRPr="0000152E" w14:paraId="621D06B4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2209D228" w14:textId="77777777" w:rsidR="002D351D" w:rsidRPr="0000152E" w:rsidRDefault="002D351D" w:rsidP="002D351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Kalpana Agrawal</w:t>
            </w:r>
          </w:p>
        </w:tc>
        <w:tc>
          <w:tcPr>
            <w:tcW w:w="4621" w:type="dxa"/>
            <w:gridSpan w:val="2"/>
          </w:tcPr>
          <w:p w14:paraId="6DD010AF" w14:textId="77777777" w:rsidR="002D351D" w:rsidRPr="0000152E" w:rsidRDefault="002D351D" w:rsidP="002D351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Mr. Neeraj Kumar</w:t>
            </w:r>
          </w:p>
        </w:tc>
      </w:tr>
      <w:tr w:rsidR="002D351D" w:rsidRPr="0000152E" w14:paraId="28BADFF5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0E970E6C" w14:textId="77777777" w:rsidR="002D351D" w:rsidRPr="0000152E" w:rsidRDefault="002D351D" w:rsidP="002D351D">
            <w:pPr>
              <w:pStyle w:val="NoSpacing"/>
              <w:numPr>
                <w:ilvl w:val="0"/>
                <w:numId w:val="24"/>
              </w:numPr>
              <w:ind w:left="709"/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M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Sohan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Lal Seth</w:t>
            </w:r>
          </w:p>
        </w:tc>
        <w:tc>
          <w:tcPr>
            <w:tcW w:w="4621" w:type="dxa"/>
            <w:gridSpan w:val="2"/>
          </w:tcPr>
          <w:p w14:paraId="5410EF58" w14:textId="77777777" w:rsidR="002D351D" w:rsidRPr="0000152E" w:rsidRDefault="002D351D" w:rsidP="002D351D">
            <w:pPr>
              <w:pStyle w:val="NoSpacing"/>
              <w:ind w:left="709"/>
              <w:rPr>
                <w:rFonts w:ascii="Times New Roman" w:hAnsi="Times New Roman" w:cs="Times New Roman"/>
                <w:sz w:val="22"/>
              </w:rPr>
            </w:pPr>
          </w:p>
        </w:tc>
      </w:tr>
      <w:tr w:rsidR="002D351D" w:rsidRPr="0000152E" w14:paraId="0F7D3232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9407" w:type="dxa"/>
            <w:gridSpan w:val="5"/>
          </w:tcPr>
          <w:p w14:paraId="242E7D71" w14:textId="77777777" w:rsidR="002D351D" w:rsidRPr="0000152E" w:rsidRDefault="002D351D" w:rsidP="002D351D">
            <w:pPr>
              <w:pStyle w:val="NoSpacing"/>
              <w:rPr>
                <w:rFonts w:ascii="Times New Roman" w:hAnsi="Times New Roman" w:cs="Times New Roman"/>
                <w:b/>
                <w:sz w:val="18"/>
              </w:rPr>
            </w:pPr>
          </w:p>
          <w:p w14:paraId="268F1DD0" w14:textId="77777777" w:rsidR="002D351D" w:rsidRPr="0000152E" w:rsidRDefault="002D351D" w:rsidP="002D351D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>26. STAFF ROOM AND FIRST AID</w:t>
            </w:r>
          </w:p>
          <w:p w14:paraId="5B776C28" w14:textId="77777777" w:rsidR="002D351D" w:rsidRPr="0000152E" w:rsidRDefault="002D351D" w:rsidP="002D351D">
            <w:pPr>
              <w:rPr>
                <w:rFonts w:ascii="Times New Roman" w:hAnsi="Times New Roman" w:cs="Times New Roman"/>
                <w:sz w:val="18"/>
              </w:rPr>
            </w:pPr>
          </w:p>
        </w:tc>
      </w:tr>
      <w:tr w:rsidR="002D351D" w:rsidRPr="0000152E" w14:paraId="3A7A8A28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50FB5EB6" w14:textId="77777777" w:rsidR="002D351D" w:rsidRPr="0000152E" w:rsidRDefault="002D351D" w:rsidP="002D351D">
            <w:pPr>
              <w:pStyle w:val="NoSpacing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</w:rPr>
              <w:t xml:space="preserve"> Jhunjhunwala</w:t>
            </w:r>
          </w:p>
        </w:tc>
        <w:tc>
          <w:tcPr>
            <w:tcW w:w="4621" w:type="dxa"/>
            <w:gridSpan w:val="2"/>
          </w:tcPr>
          <w:p w14:paraId="566D4EF2" w14:textId="77777777" w:rsidR="002D351D" w:rsidRPr="0000152E" w:rsidRDefault="002D351D" w:rsidP="002D351D">
            <w:pPr>
              <w:pStyle w:val="NoSpacing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Shreya Pathak</w:t>
            </w:r>
          </w:p>
        </w:tc>
      </w:tr>
      <w:tr w:rsidR="002D351D" w:rsidRPr="0000152E" w14:paraId="2B58FFDC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0A12FE1F" w14:textId="77777777" w:rsidR="002D351D" w:rsidRPr="0000152E" w:rsidRDefault="002D351D" w:rsidP="002D351D">
            <w:pPr>
              <w:pStyle w:val="NoSpacing"/>
              <w:rPr>
                <w:rFonts w:ascii="Times New Roman" w:hAnsi="Times New Roman" w:cs="Times New Roman"/>
                <w:b/>
                <w:bCs/>
                <w:sz w:val="14"/>
              </w:rPr>
            </w:pPr>
          </w:p>
          <w:p w14:paraId="15AB99B8" w14:textId="77777777" w:rsidR="002D351D" w:rsidRPr="0000152E" w:rsidRDefault="002D351D" w:rsidP="002D351D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27. TEA CLUB</w:t>
            </w:r>
          </w:p>
          <w:p w14:paraId="7334F2FE" w14:textId="77777777" w:rsidR="002D351D" w:rsidRPr="0000152E" w:rsidRDefault="002D351D" w:rsidP="002D351D">
            <w:pPr>
              <w:pStyle w:val="NoSpacing"/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4621" w:type="dxa"/>
            <w:gridSpan w:val="2"/>
          </w:tcPr>
          <w:p w14:paraId="515B0198" w14:textId="77777777" w:rsidR="002D351D" w:rsidRPr="0000152E" w:rsidRDefault="002D351D" w:rsidP="002D351D">
            <w:pPr>
              <w:rPr>
                <w:rFonts w:ascii="Times New Roman" w:hAnsi="Times New Roman" w:cs="Times New Roman"/>
              </w:rPr>
            </w:pPr>
          </w:p>
        </w:tc>
      </w:tr>
      <w:tr w:rsidR="002D351D" w:rsidRPr="0000152E" w14:paraId="1EEA6EC3" w14:textId="77777777" w:rsidTr="00762050">
        <w:tblPrEx>
          <w:jc w:val="left"/>
        </w:tblPrEx>
        <w:trPr>
          <w:gridAfter w:val="1"/>
          <w:wAfter w:w="342" w:type="dxa"/>
        </w:trPr>
        <w:tc>
          <w:tcPr>
            <w:tcW w:w="4786" w:type="dxa"/>
            <w:gridSpan w:val="3"/>
          </w:tcPr>
          <w:p w14:paraId="105C5405" w14:textId="77777777" w:rsidR="002D351D" w:rsidRPr="0000152E" w:rsidRDefault="002D351D" w:rsidP="002D351D">
            <w:pPr>
              <w:pStyle w:val="NoSpacing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>Dr. Archana Tiwari</w:t>
            </w:r>
          </w:p>
        </w:tc>
        <w:tc>
          <w:tcPr>
            <w:tcW w:w="4621" w:type="dxa"/>
            <w:gridSpan w:val="2"/>
          </w:tcPr>
          <w:p w14:paraId="41100707" w14:textId="77777777" w:rsidR="002D351D" w:rsidRPr="0000152E" w:rsidRDefault="002D351D" w:rsidP="002D351D">
            <w:pPr>
              <w:pStyle w:val="NoSpacing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2"/>
              </w:rPr>
            </w:pPr>
            <w:r w:rsidRPr="0000152E">
              <w:rPr>
                <w:rFonts w:ascii="Times New Roman" w:hAnsi="Times New Roman" w:cs="Times New Roman"/>
                <w:sz w:val="22"/>
              </w:rPr>
              <w:t xml:space="preserve">Dr. Rajesh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</w:rPr>
              <w:t>Chaurasia</w:t>
            </w:r>
            <w:proofErr w:type="spellEnd"/>
          </w:p>
        </w:tc>
      </w:tr>
    </w:tbl>
    <w:p w14:paraId="2E3ED674" w14:textId="77777777" w:rsidR="00762050" w:rsidRPr="0000152E" w:rsidRDefault="00762050" w:rsidP="00B755F4">
      <w:pPr>
        <w:spacing w:after="0" w:line="240" w:lineRule="auto"/>
        <w:rPr>
          <w:rFonts w:ascii="Times New Roman" w:hAnsi="Times New Roman" w:cs="Times New Roman"/>
          <w:b/>
          <w:sz w:val="22"/>
          <w:szCs w:val="22"/>
        </w:rPr>
      </w:pPr>
    </w:p>
    <w:p w14:paraId="22A7F2CD" w14:textId="2B7E7AEE" w:rsidR="00B755F4" w:rsidRPr="0000152E" w:rsidRDefault="00B755F4" w:rsidP="00B755F4">
      <w:pPr>
        <w:spacing w:after="0" w:line="240" w:lineRule="auto"/>
        <w:rPr>
          <w:rFonts w:ascii="Times New Roman" w:hAnsi="Times New Roman" w:cs="Times New Roman"/>
          <w:b/>
          <w:sz w:val="22"/>
          <w:szCs w:val="22"/>
        </w:rPr>
      </w:pPr>
      <w:r w:rsidRPr="0000152E">
        <w:rPr>
          <w:rFonts w:ascii="Times New Roman" w:hAnsi="Times New Roman" w:cs="Times New Roman"/>
          <w:b/>
          <w:sz w:val="22"/>
          <w:szCs w:val="22"/>
        </w:rPr>
        <w:t>NOTE: The Chairperson of all the committees is Principal.</w:t>
      </w:r>
    </w:p>
    <w:p w14:paraId="45BC1795" w14:textId="5BE1988D" w:rsidR="00762050" w:rsidRPr="0000152E" w:rsidRDefault="00762050" w:rsidP="00B755F4">
      <w:pPr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</w:p>
    <w:p w14:paraId="78A648DD" w14:textId="1CE15D04" w:rsidR="00762050" w:rsidRPr="0000152E" w:rsidRDefault="00762050" w:rsidP="00B755F4">
      <w:pPr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</w:p>
    <w:p w14:paraId="0CBA11A9" w14:textId="59444481" w:rsidR="00762050" w:rsidRPr="0000152E" w:rsidRDefault="00762050" w:rsidP="00B755F4">
      <w:pPr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</w:p>
    <w:p w14:paraId="2B04E6FA" w14:textId="761DBDB0" w:rsidR="00762050" w:rsidRPr="0000152E" w:rsidRDefault="00762050" w:rsidP="00B755F4">
      <w:pPr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</w:p>
    <w:p w14:paraId="6E0303F8" w14:textId="111BF3BE" w:rsidR="00762050" w:rsidRPr="0000152E" w:rsidRDefault="00762050" w:rsidP="00B755F4">
      <w:pPr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  <w:r w:rsidRPr="0000152E">
        <w:rPr>
          <w:rFonts w:ascii="Times New Roman" w:hAnsi="Times New Roman" w:cs="Times New Roman"/>
          <w:b/>
          <w:bCs/>
          <w:noProof/>
          <w:sz w:val="42"/>
          <w:szCs w:val="42"/>
        </w:rPr>
        <w:lastRenderedPageBreak/>
        <w:drawing>
          <wp:inline distT="0" distB="0" distL="0" distR="0" wp14:anchorId="78627FEF" wp14:editId="75D2F1B3">
            <wp:extent cx="5500048" cy="126746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1889" cy="126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D8380" w14:textId="0D0A9EF8" w:rsidR="00762050" w:rsidRPr="0000152E" w:rsidRDefault="00762050" w:rsidP="00B755F4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p w14:paraId="6B813EEC" w14:textId="77777777" w:rsidR="00762050" w:rsidRPr="0000152E" w:rsidRDefault="00762050" w:rsidP="00B755F4">
      <w:pPr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</w:p>
    <w:p w14:paraId="1F42C5CA" w14:textId="77777777" w:rsidR="00762050" w:rsidRPr="0000152E" w:rsidRDefault="00762050" w:rsidP="00762050">
      <w:pPr>
        <w:spacing w:after="0"/>
        <w:rPr>
          <w:rFonts w:ascii="Times New Roman" w:hAnsi="Times New Roman" w:cs="Times New Roman"/>
          <w:bCs/>
        </w:rPr>
      </w:pPr>
      <w:r w:rsidRPr="0000152E">
        <w:rPr>
          <w:rFonts w:ascii="Times New Roman" w:hAnsi="Times New Roman" w:cs="Times New Roman"/>
          <w:bCs/>
        </w:rPr>
        <w:t xml:space="preserve">The following </w:t>
      </w:r>
      <w:r w:rsidRPr="0000152E">
        <w:rPr>
          <w:rFonts w:ascii="Times New Roman" w:hAnsi="Times New Roman" w:cs="Times New Roman"/>
          <w:b/>
          <w:bCs/>
        </w:rPr>
        <w:t>Cells</w:t>
      </w:r>
      <w:r w:rsidRPr="0000152E">
        <w:rPr>
          <w:rFonts w:ascii="Times New Roman" w:hAnsi="Times New Roman" w:cs="Times New Roman"/>
          <w:bCs/>
        </w:rPr>
        <w:t xml:space="preserve"> will initiate </w:t>
      </w:r>
      <w:proofErr w:type="gramStart"/>
      <w:r w:rsidRPr="0000152E">
        <w:rPr>
          <w:rFonts w:ascii="Times New Roman" w:hAnsi="Times New Roman" w:cs="Times New Roman"/>
          <w:bCs/>
        </w:rPr>
        <w:t>student oriented</w:t>
      </w:r>
      <w:proofErr w:type="gramEnd"/>
      <w:r w:rsidRPr="0000152E">
        <w:rPr>
          <w:rFonts w:ascii="Times New Roman" w:hAnsi="Times New Roman" w:cs="Times New Roman"/>
          <w:bCs/>
        </w:rPr>
        <w:t xml:space="preserve"> activity for holistic education for the session </w:t>
      </w:r>
      <w:r w:rsidRPr="0000152E">
        <w:rPr>
          <w:rFonts w:ascii="Times New Roman" w:hAnsi="Times New Roman" w:cs="Times New Roman"/>
          <w:b/>
        </w:rPr>
        <w:t>2019-20</w:t>
      </w:r>
      <w:r w:rsidRPr="0000152E">
        <w:rPr>
          <w:rFonts w:ascii="Times New Roman" w:hAnsi="Times New Roman" w:cs="Times New Roman"/>
          <w:bCs/>
        </w:rPr>
        <w:t>.</w:t>
      </w:r>
    </w:p>
    <w:p w14:paraId="5FAAA907" w14:textId="77777777" w:rsidR="00762050" w:rsidRPr="0000152E" w:rsidRDefault="00762050" w:rsidP="00762050">
      <w:pPr>
        <w:spacing w:after="0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18"/>
        <w:gridCol w:w="12"/>
        <w:gridCol w:w="4612"/>
      </w:tblGrid>
      <w:tr w:rsidR="00762050" w:rsidRPr="0000152E" w14:paraId="3C8C2140" w14:textId="77777777" w:rsidTr="00762050">
        <w:tc>
          <w:tcPr>
            <w:tcW w:w="9242" w:type="dxa"/>
            <w:gridSpan w:val="3"/>
          </w:tcPr>
          <w:p w14:paraId="312358CC" w14:textId="77777777" w:rsidR="00762050" w:rsidRPr="0000152E" w:rsidRDefault="00762050" w:rsidP="00115A63">
            <w:pPr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 xml:space="preserve">1. Student Advisory/Grievance </w:t>
            </w:r>
          </w:p>
          <w:p w14:paraId="34124920" w14:textId="77777777" w:rsidR="00762050" w:rsidRPr="0000152E" w:rsidRDefault="00762050" w:rsidP="00115A63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62050" w:rsidRPr="0000152E" w14:paraId="04817EFD" w14:textId="77777777" w:rsidTr="002D351D">
        <w:tc>
          <w:tcPr>
            <w:tcW w:w="4618" w:type="dxa"/>
            <w:vAlign w:val="center"/>
          </w:tcPr>
          <w:p w14:paraId="66E458CF" w14:textId="77777777" w:rsidR="00762050" w:rsidRPr="0000152E" w:rsidRDefault="00762050" w:rsidP="002D351D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  1. Dr. Amrapali Trivedi (Convener)</w:t>
            </w:r>
          </w:p>
        </w:tc>
        <w:tc>
          <w:tcPr>
            <w:tcW w:w="4624" w:type="dxa"/>
            <w:gridSpan w:val="2"/>
          </w:tcPr>
          <w:p w14:paraId="612FDEC1" w14:textId="77777777" w:rsidR="00762050" w:rsidRPr="0000152E" w:rsidRDefault="00762050" w:rsidP="00C170C4">
            <w:pPr>
              <w:pStyle w:val="NoSpacing"/>
              <w:numPr>
                <w:ilvl w:val="0"/>
                <w:numId w:val="37"/>
              </w:numPr>
              <w:ind w:left="46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anjay Kumar Verma</w:t>
            </w:r>
          </w:p>
        </w:tc>
      </w:tr>
      <w:tr w:rsidR="00762050" w:rsidRPr="0000152E" w14:paraId="38DE8AF2" w14:textId="77777777" w:rsidTr="002D351D">
        <w:tc>
          <w:tcPr>
            <w:tcW w:w="4618" w:type="dxa"/>
            <w:vAlign w:val="center"/>
          </w:tcPr>
          <w:p w14:paraId="76F16076" w14:textId="77777777" w:rsidR="00762050" w:rsidRPr="0000152E" w:rsidRDefault="00762050" w:rsidP="002D351D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  2. Dr. Archana Tiwari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ab/>
            </w:r>
          </w:p>
        </w:tc>
        <w:tc>
          <w:tcPr>
            <w:tcW w:w="4624" w:type="dxa"/>
            <w:gridSpan w:val="2"/>
          </w:tcPr>
          <w:p w14:paraId="250E83AF" w14:textId="77777777" w:rsidR="00762050" w:rsidRPr="0000152E" w:rsidRDefault="00762050" w:rsidP="00C170C4">
            <w:pPr>
              <w:pStyle w:val="NoSpacing"/>
              <w:numPr>
                <w:ilvl w:val="0"/>
                <w:numId w:val="37"/>
              </w:numPr>
              <w:ind w:left="46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Yogita Beri</w:t>
            </w:r>
          </w:p>
        </w:tc>
      </w:tr>
      <w:tr w:rsidR="00762050" w:rsidRPr="0000152E" w14:paraId="6BD3CA82" w14:textId="77777777" w:rsidTr="002D351D">
        <w:tc>
          <w:tcPr>
            <w:tcW w:w="4618" w:type="dxa"/>
            <w:vAlign w:val="center"/>
          </w:tcPr>
          <w:p w14:paraId="4C852C7F" w14:textId="77777777" w:rsidR="00762050" w:rsidRPr="0000152E" w:rsidRDefault="00762050" w:rsidP="002D35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  3. Dr. Asha Pandey</w:t>
            </w:r>
          </w:p>
        </w:tc>
        <w:tc>
          <w:tcPr>
            <w:tcW w:w="4624" w:type="dxa"/>
            <w:gridSpan w:val="2"/>
          </w:tcPr>
          <w:p w14:paraId="2C08E206" w14:textId="77777777" w:rsidR="00762050" w:rsidRPr="0000152E" w:rsidRDefault="00762050" w:rsidP="00C170C4">
            <w:pPr>
              <w:pStyle w:val="NoSpacing"/>
              <w:numPr>
                <w:ilvl w:val="0"/>
                <w:numId w:val="37"/>
              </w:numPr>
              <w:ind w:left="46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Usha Dixit</w:t>
            </w:r>
          </w:p>
        </w:tc>
      </w:tr>
      <w:tr w:rsidR="00762050" w:rsidRPr="0000152E" w14:paraId="32599470" w14:textId="77777777" w:rsidTr="002D351D">
        <w:tc>
          <w:tcPr>
            <w:tcW w:w="4618" w:type="dxa"/>
            <w:vAlign w:val="center"/>
          </w:tcPr>
          <w:p w14:paraId="370CBE42" w14:textId="77777777" w:rsidR="00762050" w:rsidRPr="0000152E" w:rsidRDefault="00762050" w:rsidP="002D35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  4. Dr. R.N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ohanta</w:t>
            </w:r>
            <w:proofErr w:type="spellEnd"/>
          </w:p>
        </w:tc>
        <w:tc>
          <w:tcPr>
            <w:tcW w:w="4624" w:type="dxa"/>
            <w:gridSpan w:val="2"/>
          </w:tcPr>
          <w:p w14:paraId="7EEBCC81" w14:textId="77777777" w:rsidR="00762050" w:rsidRPr="000250D9" w:rsidRDefault="00762050" w:rsidP="00115A63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 9. Student Representatives – 15 </w:t>
            </w:r>
            <w:r w:rsidRPr="000250D9"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proofErr w:type="spellStart"/>
            <w:r w:rsidRPr="000250D9">
              <w:rPr>
                <w:rFonts w:ascii="Times New Roman" w:hAnsi="Times New Roman" w:cs="Times New Roman"/>
                <w:sz w:val="22"/>
                <w:szCs w:val="22"/>
              </w:rPr>
              <w:t>S.Sc</w:t>
            </w:r>
            <w:proofErr w:type="spellEnd"/>
            <w:r w:rsidRPr="000250D9">
              <w:rPr>
                <w:rFonts w:ascii="Times New Roman" w:hAnsi="Times New Roman" w:cs="Times New Roman"/>
                <w:sz w:val="22"/>
                <w:szCs w:val="22"/>
              </w:rPr>
              <w:t xml:space="preserve">., Arts,   </w:t>
            </w:r>
          </w:p>
          <w:p w14:paraId="37116B99" w14:textId="77777777" w:rsidR="00762050" w:rsidRPr="0000152E" w:rsidRDefault="00762050" w:rsidP="00115A63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250D9">
              <w:rPr>
                <w:rFonts w:ascii="Times New Roman" w:hAnsi="Times New Roman" w:cs="Times New Roman"/>
                <w:sz w:val="22"/>
                <w:szCs w:val="22"/>
              </w:rPr>
              <w:t xml:space="preserve">      B.Ed., Commerce &amp; 3 Committees)</w:t>
            </w:r>
          </w:p>
        </w:tc>
      </w:tr>
      <w:tr w:rsidR="00762050" w:rsidRPr="0000152E" w14:paraId="7F6AAB0B" w14:textId="77777777" w:rsidTr="002D351D">
        <w:tc>
          <w:tcPr>
            <w:tcW w:w="4618" w:type="dxa"/>
            <w:vAlign w:val="center"/>
          </w:tcPr>
          <w:p w14:paraId="31A06DF2" w14:textId="77777777" w:rsidR="00762050" w:rsidRPr="0000152E" w:rsidRDefault="00762050" w:rsidP="002D351D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  5. 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Preeti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Singh - I</w:t>
            </w:r>
          </w:p>
        </w:tc>
        <w:tc>
          <w:tcPr>
            <w:tcW w:w="4624" w:type="dxa"/>
            <w:gridSpan w:val="2"/>
          </w:tcPr>
          <w:p w14:paraId="72A6ADE9" w14:textId="77777777" w:rsidR="00762050" w:rsidRPr="0000152E" w:rsidRDefault="00762050" w:rsidP="00115A63">
            <w:pPr>
              <w:pStyle w:val="NoSpacing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62050" w:rsidRPr="0000152E" w14:paraId="373A74C3" w14:textId="77777777" w:rsidTr="00762050">
        <w:tc>
          <w:tcPr>
            <w:tcW w:w="9242" w:type="dxa"/>
            <w:gridSpan w:val="3"/>
          </w:tcPr>
          <w:p w14:paraId="3A30B850" w14:textId="77777777" w:rsidR="00762050" w:rsidRPr="0000152E" w:rsidRDefault="00762050" w:rsidP="00115A63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</w:p>
          <w:p w14:paraId="7A1B9D84" w14:textId="77777777" w:rsidR="00762050" w:rsidRPr="0000152E" w:rsidRDefault="00762050" w:rsidP="00115A63">
            <w:pPr>
              <w:pStyle w:val="NoSpacing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2. Internal Complaint Cell (ICC)</w:t>
            </w:r>
          </w:p>
          <w:p w14:paraId="1076C399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</w:rPr>
            </w:pPr>
          </w:p>
        </w:tc>
      </w:tr>
      <w:tr w:rsidR="00762050" w:rsidRPr="0000152E" w14:paraId="2F5C82F9" w14:textId="77777777" w:rsidTr="00762050">
        <w:tc>
          <w:tcPr>
            <w:tcW w:w="4618" w:type="dxa"/>
          </w:tcPr>
          <w:p w14:paraId="589E2ECF" w14:textId="3CFEAA05" w:rsidR="00762050" w:rsidRPr="0000152E" w:rsidRDefault="00762050" w:rsidP="002D351D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Dr. Ranjana Seth</w:t>
            </w:r>
          </w:p>
        </w:tc>
        <w:tc>
          <w:tcPr>
            <w:tcW w:w="4624" w:type="dxa"/>
            <w:gridSpan w:val="2"/>
          </w:tcPr>
          <w:p w14:paraId="4776B076" w14:textId="77777777" w:rsidR="00762050" w:rsidRPr="0000152E" w:rsidRDefault="00762050" w:rsidP="00115A63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 4. Dr. </w:t>
            </w:r>
            <w:proofErr w:type="spellStart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Sushila</w:t>
            </w:r>
            <w:proofErr w:type="spellEnd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Bharti</w:t>
            </w: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ab/>
            </w:r>
          </w:p>
        </w:tc>
      </w:tr>
      <w:tr w:rsidR="00762050" w:rsidRPr="0000152E" w14:paraId="3E4EEAEA" w14:textId="77777777" w:rsidTr="00762050">
        <w:trPr>
          <w:trHeight w:val="308"/>
        </w:trPr>
        <w:tc>
          <w:tcPr>
            <w:tcW w:w="4618" w:type="dxa"/>
          </w:tcPr>
          <w:p w14:paraId="0B1957B6" w14:textId="77777777" w:rsidR="00762050" w:rsidRPr="0000152E" w:rsidRDefault="00762050" w:rsidP="002D351D">
            <w:pPr>
              <w:ind w:left="284" w:hanging="142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  2.  Dr. Deepti Pande</w:t>
            </w:r>
          </w:p>
        </w:tc>
        <w:tc>
          <w:tcPr>
            <w:tcW w:w="4624" w:type="dxa"/>
            <w:gridSpan w:val="2"/>
          </w:tcPr>
          <w:p w14:paraId="66469F02" w14:textId="77777777" w:rsidR="00762050" w:rsidRPr="0000152E" w:rsidRDefault="00762050" w:rsidP="00115A63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 5. Mr. Ajay Suman</w:t>
            </w: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ab/>
            </w:r>
          </w:p>
        </w:tc>
      </w:tr>
      <w:tr w:rsidR="00762050" w:rsidRPr="0000152E" w14:paraId="3E11B728" w14:textId="77777777" w:rsidTr="00762050">
        <w:tc>
          <w:tcPr>
            <w:tcW w:w="4618" w:type="dxa"/>
          </w:tcPr>
          <w:p w14:paraId="7496EF04" w14:textId="77777777" w:rsidR="00762050" w:rsidRPr="0000152E" w:rsidRDefault="00762050" w:rsidP="002D351D">
            <w:pPr>
              <w:ind w:left="284" w:hanging="142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  3.  Dr. </w:t>
            </w:r>
            <w:proofErr w:type="spellStart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Mohd</w:t>
            </w:r>
            <w:proofErr w:type="spellEnd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. Akhtar</w:t>
            </w:r>
          </w:p>
        </w:tc>
        <w:tc>
          <w:tcPr>
            <w:tcW w:w="4624" w:type="dxa"/>
            <w:gridSpan w:val="2"/>
          </w:tcPr>
          <w:p w14:paraId="5D5C6EC1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62050" w:rsidRPr="0000152E" w14:paraId="74DB790E" w14:textId="77777777" w:rsidTr="00762050">
        <w:tc>
          <w:tcPr>
            <w:tcW w:w="9242" w:type="dxa"/>
            <w:gridSpan w:val="3"/>
          </w:tcPr>
          <w:p w14:paraId="48AC5997" w14:textId="77777777" w:rsidR="00762050" w:rsidRPr="0000152E" w:rsidRDefault="00762050" w:rsidP="00115A63">
            <w:pPr>
              <w:pStyle w:val="NoSpacing"/>
              <w:rPr>
                <w:rFonts w:ascii="Times New Roman" w:hAnsi="Times New Roman" w:cs="Times New Roman"/>
              </w:rPr>
            </w:pPr>
          </w:p>
          <w:p w14:paraId="16F5CA74" w14:textId="77777777" w:rsidR="00762050" w:rsidRPr="0000152E" w:rsidRDefault="00762050" w:rsidP="00115A63">
            <w:pPr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 xml:space="preserve">3. </w:t>
            </w:r>
            <w:proofErr w:type="spellStart"/>
            <w:r w:rsidRPr="0000152E">
              <w:rPr>
                <w:rFonts w:ascii="Times New Roman" w:hAnsi="Times New Roman" w:cs="Times New Roman"/>
                <w:b/>
              </w:rPr>
              <w:t>Anti Ragging</w:t>
            </w:r>
            <w:proofErr w:type="spellEnd"/>
          </w:p>
          <w:p w14:paraId="6E647A63" w14:textId="77777777" w:rsidR="00762050" w:rsidRPr="0000152E" w:rsidRDefault="00762050" w:rsidP="00115A63">
            <w:pPr>
              <w:rPr>
                <w:rFonts w:ascii="Times New Roman" w:hAnsi="Times New Roman" w:cs="Times New Roman"/>
                <w:b/>
                <w:sz w:val="10"/>
              </w:rPr>
            </w:pPr>
          </w:p>
          <w:p w14:paraId="1FB8154A" w14:textId="77777777" w:rsidR="00762050" w:rsidRPr="0000152E" w:rsidRDefault="00762050" w:rsidP="00C170C4">
            <w:pPr>
              <w:pStyle w:val="NoSpacing"/>
              <w:numPr>
                <w:ilvl w:val="0"/>
                <w:numId w:val="39"/>
              </w:num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or college</w:t>
            </w:r>
          </w:p>
          <w:p w14:paraId="74156BF5" w14:textId="77777777" w:rsidR="00762050" w:rsidRPr="0000152E" w:rsidRDefault="00762050" w:rsidP="00115A63">
            <w:pPr>
              <w:pStyle w:val="NoSpacing"/>
              <w:ind w:left="654"/>
              <w:rPr>
                <w:rFonts w:ascii="Times New Roman" w:hAnsi="Times New Roman" w:cs="Times New Roman"/>
                <w:b/>
                <w:bCs/>
                <w:sz w:val="16"/>
                <w:szCs w:val="22"/>
              </w:rPr>
            </w:pPr>
          </w:p>
        </w:tc>
      </w:tr>
      <w:tr w:rsidR="00762050" w:rsidRPr="0000152E" w14:paraId="4F196769" w14:textId="77777777" w:rsidTr="00762050">
        <w:tc>
          <w:tcPr>
            <w:tcW w:w="4618" w:type="dxa"/>
          </w:tcPr>
          <w:p w14:paraId="22C01363" w14:textId="77777777" w:rsidR="00762050" w:rsidRPr="0000152E" w:rsidRDefault="00762050" w:rsidP="00C170C4">
            <w:pPr>
              <w:pStyle w:val="NoSpacing"/>
              <w:numPr>
                <w:ilvl w:val="0"/>
                <w:numId w:val="40"/>
              </w:numPr>
              <w:ind w:left="567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eema Srivastava (Coordinator)</w:t>
            </w:r>
          </w:p>
        </w:tc>
        <w:tc>
          <w:tcPr>
            <w:tcW w:w="4624" w:type="dxa"/>
            <w:gridSpan w:val="2"/>
          </w:tcPr>
          <w:p w14:paraId="3DB475D6" w14:textId="19D35BDE" w:rsidR="00762050" w:rsidRPr="0000152E" w:rsidRDefault="00762050" w:rsidP="00D756FE">
            <w:pPr>
              <w:pStyle w:val="NoSpacing"/>
              <w:ind w:left="200" w:hanging="142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 5. </w:t>
            </w:r>
            <w:r w:rsidR="00D756F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Ved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Prakash Rawat</w:t>
            </w:r>
          </w:p>
        </w:tc>
      </w:tr>
      <w:tr w:rsidR="00762050" w:rsidRPr="0000152E" w14:paraId="55BE2485" w14:textId="77777777" w:rsidTr="00762050">
        <w:tc>
          <w:tcPr>
            <w:tcW w:w="4618" w:type="dxa"/>
          </w:tcPr>
          <w:p w14:paraId="1CA10ABA" w14:textId="77777777" w:rsidR="00762050" w:rsidRPr="0000152E" w:rsidRDefault="00762050" w:rsidP="00C170C4">
            <w:pPr>
              <w:pStyle w:val="NoSpacing"/>
              <w:numPr>
                <w:ilvl w:val="0"/>
                <w:numId w:val="40"/>
              </w:numPr>
              <w:ind w:left="567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eenu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Awasthi (Co-Coordinator)</w:t>
            </w:r>
          </w:p>
        </w:tc>
        <w:tc>
          <w:tcPr>
            <w:tcW w:w="4624" w:type="dxa"/>
            <w:gridSpan w:val="2"/>
          </w:tcPr>
          <w:p w14:paraId="69254467" w14:textId="5C780C25" w:rsidR="00762050" w:rsidRPr="0000152E" w:rsidRDefault="00762050" w:rsidP="00D756FE">
            <w:pPr>
              <w:pStyle w:val="NoSpacing"/>
              <w:ind w:left="200" w:hanging="142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 6. </w:t>
            </w:r>
            <w:r w:rsidR="00D756F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hreya Pathak</w:t>
            </w:r>
          </w:p>
        </w:tc>
      </w:tr>
      <w:tr w:rsidR="00762050" w:rsidRPr="0000152E" w14:paraId="0658E838" w14:textId="77777777" w:rsidTr="00762050">
        <w:tc>
          <w:tcPr>
            <w:tcW w:w="4618" w:type="dxa"/>
          </w:tcPr>
          <w:p w14:paraId="7A8BDAE1" w14:textId="77777777" w:rsidR="00762050" w:rsidRPr="0000152E" w:rsidRDefault="00762050" w:rsidP="00C170C4">
            <w:pPr>
              <w:pStyle w:val="NoSpacing"/>
              <w:numPr>
                <w:ilvl w:val="0"/>
                <w:numId w:val="40"/>
              </w:numPr>
              <w:ind w:left="567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Sushil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Bharti</w:t>
            </w:r>
          </w:p>
        </w:tc>
        <w:tc>
          <w:tcPr>
            <w:tcW w:w="4624" w:type="dxa"/>
            <w:gridSpan w:val="2"/>
          </w:tcPr>
          <w:p w14:paraId="6258DE66" w14:textId="0476BFA3" w:rsidR="00762050" w:rsidRPr="0000152E" w:rsidRDefault="00762050" w:rsidP="00D756FE">
            <w:pPr>
              <w:pStyle w:val="NoSpacing"/>
              <w:ind w:left="200" w:hanging="142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 7. </w:t>
            </w:r>
            <w:r w:rsidR="00D756F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D. Uma Devi</w:t>
            </w:r>
          </w:p>
        </w:tc>
      </w:tr>
      <w:tr w:rsidR="00762050" w:rsidRPr="0000152E" w14:paraId="063604D5" w14:textId="77777777" w:rsidTr="00762050">
        <w:tc>
          <w:tcPr>
            <w:tcW w:w="4618" w:type="dxa"/>
          </w:tcPr>
          <w:p w14:paraId="1BD154CF" w14:textId="77777777" w:rsidR="00762050" w:rsidRPr="0000152E" w:rsidRDefault="00762050" w:rsidP="00C170C4">
            <w:pPr>
              <w:pStyle w:val="NoSpacing"/>
              <w:numPr>
                <w:ilvl w:val="0"/>
                <w:numId w:val="40"/>
              </w:numPr>
              <w:ind w:left="567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Amrit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Katyayni</w:t>
            </w:r>
            <w:proofErr w:type="spellEnd"/>
          </w:p>
        </w:tc>
        <w:tc>
          <w:tcPr>
            <w:tcW w:w="4624" w:type="dxa"/>
            <w:gridSpan w:val="2"/>
          </w:tcPr>
          <w:p w14:paraId="48AF3FF9" w14:textId="5AA27BAC" w:rsidR="00762050" w:rsidRPr="0000152E" w:rsidRDefault="00762050" w:rsidP="00D756FE">
            <w:pPr>
              <w:pStyle w:val="NoSpacing"/>
              <w:ind w:left="200" w:hanging="142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 8. </w:t>
            </w:r>
            <w:r w:rsidR="00D756F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rs. Sangeeta Roy</w:t>
            </w:r>
          </w:p>
        </w:tc>
      </w:tr>
      <w:tr w:rsidR="00762050" w:rsidRPr="0000152E" w14:paraId="744FAD0C" w14:textId="77777777" w:rsidTr="00762050">
        <w:tc>
          <w:tcPr>
            <w:tcW w:w="9242" w:type="dxa"/>
            <w:gridSpan w:val="3"/>
          </w:tcPr>
          <w:p w14:paraId="61641CE5" w14:textId="77777777" w:rsidR="00762050" w:rsidRPr="0000152E" w:rsidRDefault="00762050" w:rsidP="00115A63">
            <w:pPr>
              <w:ind w:left="720"/>
              <w:rPr>
                <w:rFonts w:ascii="Times New Roman" w:hAnsi="Times New Roman" w:cs="Times New Roman"/>
                <w:b/>
                <w:bCs/>
              </w:rPr>
            </w:pPr>
          </w:p>
          <w:p w14:paraId="58B55BE6" w14:textId="02940A6F" w:rsidR="00762050" w:rsidRPr="0000152E" w:rsidRDefault="00762050" w:rsidP="00D756FE">
            <w:pPr>
              <w:pStyle w:val="ListParagraph"/>
              <w:numPr>
                <w:ilvl w:val="0"/>
                <w:numId w:val="39"/>
              </w:numPr>
              <w:ind w:left="709" w:hanging="425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For </w:t>
            </w:r>
            <w:r w:rsidR="00D756F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</w:t>
            </w:r>
            <w:r w:rsidRPr="0000152E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stel</w:t>
            </w:r>
          </w:p>
          <w:p w14:paraId="4093772C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</w:rPr>
            </w:pPr>
          </w:p>
        </w:tc>
      </w:tr>
      <w:tr w:rsidR="00762050" w:rsidRPr="0000152E" w14:paraId="3A914433" w14:textId="77777777" w:rsidTr="00762050">
        <w:tc>
          <w:tcPr>
            <w:tcW w:w="4618" w:type="dxa"/>
          </w:tcPr>
          <w:p w14:paraId="2FAE8BF0" w14:textId="77777777" w:rsidR="00762050" w:rsidRPr="0000152E" w:rsidRDefault="00762050" w:rsidP="00D756FE">
            <w:pPr>
              <w:pStyle w:val="NoSpacing"/>
              <w:numPr>
                <w:ilvl w:val="0"/>
                <w:numId w:val="41"/>
              </w:numPr>
              <w:ind w:left="426" w:hanging="284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hreya Pathak</w:t>
            </w:r>
          </w:p>
        </w:tc>
        <w:tc>
          <w:tcPr>
            <w:tcW w:w="4624" w:type="dxa"/>
            <w:gridSpan w:val="2"/>
          </w:tcPr>
          <w:p w14:paraId="563B434A" w14:textId="77777777" w:rsidR="00762050" w:rsidRPr="0000152E" w:rsidRDefault="00762050" w:rsidP="00D756FE">
            <w:pPr>
              <w:pStyle w:val="NoSpacing"/>
              <w:numPr>
                <w:ilvl w:val="0"/>
                <w:numId w:val="40"/>
              </w:numPr>
              <w:ind w:left="483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s. Seema Pandey</w:t>
            </w:r>
          </w:p>
        </w:tc>
      </w:tr>
      <w:tr w:rsidR="00762050" w:rsidRPr="0000152E" w14:paraId="298470D6" w14:textId="77777777" w:rsidTr="00762050">
        <w:tc>
          <w:tcPr>
            <w:tcW w:w="4618" w:type="dxa"/>
          </w:tcPr>
          <w:p w14:paraId="71F23BF4" w14:textId="77777777" w:rsidR="00762050" w:rsidRPr="0000152E" w:rsidRDefault="00762050" w:rsidP="00D756FE">
            <w:pPr>
              <w:pStyle w:val="NoSpacing"/>
              <w:numPr>
                <w:ilvl w:val="0"/>
                <w:numId w:val="41"/>
              </w:numPr>
              <w:ind w:left="426" w:hanging="284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Luna Moni Das</w:t>
            </w:r>
          </w:p>
        </w:tc>
        <w:tc>
          <w:tcPr>
            <w:tcW w:w="4624" w:type="dxa"/>
            <w:gridSpan w:val="2"/>
          </w:tcPr>
          <w:p w14:paraId="74F30144" w14:textId="77777777" w:rsidR="00762050" w:rsidRPr="0000152E" w:rsidRDefault="00762050" w:rsidP="00D756FE">
            <w:pPr>
              <w:pStyle w:val="NoSpacing"/>
              <w:numPr>
                <w:ilvl w:val="0"/>
                <w:numId w:val="40"/>
              </w:numPr>
              <w:ind w:left="483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s. Akanksha Raghuvanshi</w:t>
            </w:r>
          </w:p>
        </w:tc>
      </w:tr>
      <w:tr w:rsidR="00762050" w:rsidRPr="0000152E" w14:paraId="79761C58" w14:textId="77777777" w:rsidTr="00762050">
        <w:tc>
          <w:tcPr>
            <w:tcW w:w="4618" w:type="dxa"/>
          </w:tcPr>
          <w:p w14:paraId="58E98135" w14:textId="77777777" w:rsidR="00762050" w:rsidRPr="0000152E" w:rsidRDefault="00762050" w:rsidP="00D756FE">
            <w:pPr>
              <w:pStyle w:val="NoSpacing"/>
              <w:numPr>
                <w:ilvl w:val="0"/>
                <w:numId w:val="41"/>
              </w:numPr>
              <w:ind w:left="426" w:hanging="284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s. Sharada Mishra</w:t>
            </w:r>
          </w:p>
        </w:tc>
        <w:tc>
          <w:tcPr>
            <w:tcW w:w="4624" w:type="dxa"/>
            <w:gridSpan w:val="2"/>
          </w:tcPr>
          <w:p w14:paraId="110EA254" w14:textId="77777777" w:rsidR="00762050" w:rsidRPr="0000152E" w:rsidRDefault="00762050" w:rsidP="00D756FE">
            <w:pPr>
              <w:pStyle w:val="NoSpacing"/>
              <w:numPr>
                <w:ilvl w:val="0"/>
                <w:numId w:val="40"/>
              </w:numPr>
              <w:ind w:left="483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Mrs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Renu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Upadhyay</w:t>
            </w:r>
          </w:p>
        </w:tc>
      </w:tr>
      <w:tr w:rsidR="00762050" w:rsidRPr="0000152E" w14:paraId="438C6AE1" w14:textId="77777777" w:rsidTr="00762050">
        <w:tc>
          <w:tcPr>
            <w:tcW w:w="4618" w:type="dxa"/>
          </w:tcPr>
          <w:p w14:paraId="432A6623" w14:textId="77777777" w:rsidR="00762050" w:rsidRPr="0000152E" w:rsidRDefault="00762050" w:rsidP="00D756FE">
            <w:pPr>
              <w:pStyle w:val="NoSpacing"/>
              <w:numPr>
                <w:ilvl w:val="0"/>
                <w:numId w:val="41"/>
              </w:numPr>
              <w:ind w:left="426" w:hanging="284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Ms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ivy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Kumari</w:t>
            </w:r>
          </w:p>
        </w:tc>
        <w:tc>
          <w:tcPr>
            <w:tcW w:w="4624" w:type="dxa"/>
            <w:gridSpan w:val="2"/>
          </w:tcPr>
          <w:p w14:paraId="4C9D2475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</w:rPr>
            </w:pPr>
          </w:p>
        </w:tc>
      </w:tr>
      <w:tr w:rsidR="00762050" w:rsidRPr="0000152E" w14:paraId="0A7D9D17" w14:textId="77777777" w:rsidTr="00762050">
        <w:tc>
          <w:tcPr>
            <w:tcW w:w="9242" w:type="dxa"/>
            <w:gridSpan w:val="3"/>
          </w:tcPr>
          <w:p w14:paraId="7CED136D" w14:textId="77777777" w:rsidR="00762050" w:rsidRPr="0000152E" w:rsidRDefault="00762050" w:rsidP="00115A63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2E0F26B3" w14:textId="77777777" w:rsidR="00762050" w:rsidRPr="0000152E" w:rsidRDefault="00762050" w:rsidP="00115A63">
            <w:pPr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 xml:space="preserve">4. </w:t>
            </w:r>
            <w:proofErr w:type="spellStart"/>
            <w:r w:rsidRPr="0000152E">
              <w:rPr>
                <w:rFonts w:ascii="Times New Roman" w:hAnsi="Times New Roman" w:cs="Times New Roman"/>
                <w:b/>
              </w:rPr>
              <w:t>Anti Ragging</w:t>
            </w:r>
            <w:proofErr w:type="spellEnd"/>
            <w:r w:rsidRPr="0000152E">
              <w:rPr>
                <w:rFonts w:ascii="Times New Roman" w:hAnsi="Times New Roman" w:cs="Times New Roman"/>
                <w:b/>
              </w:rPr>
              <w:t xml:space="preserve"> Squad</w:t>
            </w:r>
          </w:p>
          <w:p w14:paraId="164C5C4C" w14:textId="77777777" w:rsidR="00762050" w:rsidRPr="0000152E" w:rsidRDefault="00762050" w:rsidP="00115A63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762050" w:rsidRPr="0000152E" w14:paraId="249CB164" w14:textId="77777777" w:rsidTr="00762050">
        <w:tc>
          <w:tcPr>
            <w:tcW w:w="4618" w:type="dxa"/>
          </w:tcPr>
          <w:p w14:paraId="100027CB" w14:textId="1515E059" w:rsidR="00762050" w:rsidRPr="0000152E" w:rsidRDefault="002D351D" w:rsidP="00D756FE">
            <w:pPr>
              <w:pStyle w:val="NoSpacing"/>
              <w:numPr>
                <w:ilvl w:val="0"/>
                <w:numId w:val="42"/>
              </w:numPr>
              <w:ind w:left="426" w:hanging="28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of</w:t>
            </w:r>
            <w:r w:rsidR="00762050" w:rsidRPr="0000152E">
              <w:rPr>
                <w:rFonts w:ascii="Times New Roman" w:hAnsi="Times New Roman" w:cs="Times New Roman"/>
                <w:sz w:val="22"/>
                <w:szCs w:val="22"/>
              </w:rPr>
              <w:t>. Alka Singh – Principal</w:t>
            </w:r>
          </w:p>
        </w:tc>
        <w:tc>
          <w:tcPr>
            <w:tcW w:w="4624" w:type="dxa"/>
            <w:gridSpan w:val="2"/>
          </w:tcPr>
          <w:p w14:paraId="71033F34" w14:textId="77777777" w:rsidR="00762050" w:rsidRPr="0000152E" w:rsidRDefault="00762050" w:rsidP="00D756FE">
            <w:pPr>
              <w:pStyle w:val="NoSpacing"/>
              <w:numPr>
                <w:ilvl w:val="0"/>
                <w:numId w:val="42"/>
              </w:numPr>
              <w:ind w:left="483"/>
              <w:rPr>
                <w:rFonts w:ascii="Times New Roman" w:hAnsi="Times New Roman" w:cs="Times New Roman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hreya Pathak – Coordinator</w:t>
            </w:r>
          </w:p>
        </w:tc>
      </w:tr>
      <w:tr w:rsidR="00762050" w:rsidRPr="0000152E" w14:paraId="126B94E2" w14:textId="77777777" w:rsidTr="00762050">
        <w:tc>
          <w:tcPr>
            <w:tcW w:w="4618" w:type="dxa"/>
          </w:tcPr>
          <w:p w14:paraId="2A4E1AC7" w14:textId="77777777" w:rsidR="00762050" w:rsidRPr="0000152E" w:rsidRDefault="00762050" w:rsidP="00D756FE">
            <w:pPr>
              <w:pStyle w:val="NoSpacing"/>
              <w:numPr>
                <w:ilvl w:val="0"/>
                <w:numId w:val="42"/>
              </w:numPr>
              <w:ind w:left="426" w:hanging="284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Luna Moni Das – Co-Coordinator</w:t>
            </w:r>
          </w:p>
        </w:tc>
        <w:tc>
          <w:tcPr>
            <w:tcW w:w="4624" w:type="dxa"/>
            <w:gridSpan w:val="2"/>
          </w:tcPr>
          <w:p w14:paraId="116608C8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</w:rPr>
            </w:pPr>
          </w:p>
        </w:tc>
      </w:tr>
      <w:tr w:rsidR="00762050" w:rsidRPr="0000152E" w14:paraId="7A4A5624" w14:textId="77777777" w:rsidTr="00762050">
        <w:tc>
          <w:tcPr>
            <w:tcW w:w="9242" w:type="dxa"/>
            <w:gridSpan w:val="3"/>
          </w:tcPr>
          <w:p w14:paraId="700B2675" w14:textId="77777777" w:rsidR="0000152E" w:rsidRPr="0000152E" w:rsidRDefault="0000152E" w:rsidP="00115A63">
            <w:pP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</w:p>
          <w:p w14:paraId="36C7187A" w14:textId="0EEE8904" w:rsidR="00762050" w:rsidRPr="0000152E" w:rsidRDefault="00762050" w:rsidP="00115A63">
            <w:pPr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 xml:space="preserve">5. Guidance &amp; Counseling </w:t>
            </w:r>
          </w:p>
          <w:p w14:paraId="0F02D24C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62050" w:rsidRPr="0000152E" w14:paraId="0116936E" w14:textId="77777777" w:rsidTr="00762050">
        <w:tc>
          <w:tcPr>
            <w:tcW w:w="4618" w:type="dxa"/>
          </w:tcPr>
          <w:p w14:paraId="10D7AD8C" w14:textId="41406677" w:rsidR="00762050" w:rsidRPr="0000152E" w:rsidRDefault="00762050" w:rsidP="00D756FE">
            <w:pPr>
              <w:pStyle w:val="NoSpacing"/>
              <w:ind w:left="709" w:hanging="425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1. </w:t>
            </w:r>
            <w:r w:rsidR="00D756FE">
              <w:rPr>
                <w:rFonts w:ascii="Times New Roman" w:hAnsi="Times New Roman" w:cs="Times New Roman"/>
                <w:sz w:val="22"/>
                <w:szCs w:val="22"/>
              </w:rPr>
              <w:t xml:space="preserve">   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eema Srivastava</w:t>
            </w:r>
          </w:p>
        </w:tc>
        <w:tc>
          <w:tcPr>
            <w:tcW w:w="4624" w:type="dxa"/>
            <w:gridSpan w:val="2"/>
          </w:tcPr>
          <w:p w14:paraId="3D29A11C" w14:textId="4AB54E22" w:rsidR="00762050" w:rsidRPr="0000152E" w:rsidRDefault="00762050" w:rsidP="00D756FE">
            <w:pPr>
              <w:pStyle w:val="NoSpacing"/>
              <w:ind w:left="483" w:hanging="283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3. </w:t>
            </w:r>
            <w:r w:rsidR="00D756FE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Ved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Prakash Rawat</w:t>
            </w:r>
          </w:p>
        </w:tc>
      </w:tr>
      <w:tr w:rsidR="00762050" w:rsidRPr="0000152E" w14:paraId="5290D84E" w14:textId="77777777" w:rsidTr="00762050">
        <w:tc>
          <w:tcPr>
            <w:tcW w:w="4618" w:type="dxa"/>
          </w:tcPr>
          <w:p w14:paraId="5A2297C9" w14:textId="4B4A3E68" w:rsidR="00762050" w:rsidRPr="0000152E" w:rsidRDefault="00762050" w:rsidP="00D756FE">
            <w:pPr>
              <w:pStyle w:val="NoSpacing"/>
              <w:ind w:left="709" w:hanging="425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2. </w:t>
            </w:r>
            <w:r w:rsidR="00D756FE">
              <w:rPr>
                <w:rFonts w:ascii="Times New Roman" w:hAnsi="Times New Roman" w:cs="Times New Roman"/>
                <w:sz w:val="22"/>
                <w:szCs w:val="22"/>
              </w:rPr>
              <w:t xml:space="preserve">   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Sujat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Saha</w:t>
            </w:r>
            <w:proofErr w:type="spellEnd"/>
          </w:p>
        </w:tc>
        <w:tc>
          <w:tcPr>
            <w:tcW w:w="4624" w:type="dxa"/>
            <w:gridSpan w:val="2"/>
          </w:tcPr>
          <w:p w14:paraId="7C25D607" w14:textId="2883432C" w:rsidR="00762050" w:rsidRPr="0000152E" w:rsidRDefault="00762050" w:rsidP="00D756FE">
            <w:pPr>
              <w:pStyle w:val="NoSpacing"/>
              <w:ind w:left="483" w:hanging="283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4. </w:t>
            </w:r>
            <w:r w:rsidR="00D756FE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Amrit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Katyayni</w:t>
            </w:r>
            <w:proofErr w:type="spellEnd"/>
          </w:p>
        </w:tc>
      </w:tr>
      <w:tr w:rsidR="00762050" w:rsidRPr="0000152E" w14:paraId="1F6B39E6" w14:textId="77777777" w:rsidTr="00762050">
        <w:tc>
          <w:tcPr>
            <w:tcW w:w="9242" w:type="dxa"/>
            <w:gridSpan w:val="3"/>
          </w:tcPr>
          <w:p w14:paraId="067C9E0D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</w:rPr>
            </w:pPr>
          </w:p>
          <w:p w14:paraId="75C81E07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6. SC/ST Cell</w:t>
            </w:r>
          </w:p>
          <w:p w14:paraId="1934F36C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</w:rPr>
            </w:pPr>
          </w:p>
        </w:tc>
      </w:tr>
      <w:tr w:rsidR="00762050" w:rsidRPr="0000152E" w14:paraId="5D40E807" w14:textId="77777777" w:rsidTr="00762050">
        <w:tc>
          <w:tcPr>
            <w:tcW w:w="4630" w:type="dxa"/>
            <w:gridSpan w:val="2"/>
          </w:tcPr>
          <w:p w14:paraId="6F98E0DA" w14:textId="77777777" w:rsidR="00762050" w:rsidRPr="0000152E" w:rsidRDefault="00762050" w:rsidP="00C170C4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Bandana Jha </w:t>
            </w:r>
          </w:p>
        </w:tc>
        <w:tc>
          <w:tcPr>
            <w:tcW w:w="4612" w:type="dxa"/>
          </w:tcPr>
          <w:p w14:paraId="56F70328" w14:textId="034C658A" w:rsidR="00762050" w:rsidRPr="0000152E" w:rsidRDefault="00762050" w:rsidP="00115A63">
            <w:pPr>
              <w:ind w:left="360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5. Dr. Sub</w:t>
            </w:r>
            <w:r w:rsidR="002D351D">
              <w:rPr>
                <w:rFonts w:ascii="Times New Roman" w:hAnsi="Times New Roman" w:cs="Times New Roman"/>
                <w:sz w:val="22"/>
                <w:szCs w:val="22"/>
              </w:rPr>
              <w:t>h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ash Meena </w:t>
            </w:r>
          </w:p>
        </w:tc>
      </w:tr>
      <w:tr w:rsidR="00762050" w:rsidRPr="0000152E" w14:paraId="5F8A6C95" w14:textId="77777777" w:rsidTr="00762050">
        <w:tc>
          <w:tcPr>
            <w:tcW w:w="4630" w:type="dxa"/>
            <w:gridSpan w:val="2"/>
          </w:tcPr>
          <w:p w14:paraId="1E122DDC" w14:textId="77777777" w:rsidR="00762050" w:rsidRPr="0000152E" w:rsidRDefault="00762050" w:rsidP="00C170C4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ohd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. Akhtar </w:t>
            </w:r>
          </w:p>
        </w:tc>
        <w:tc>
          <w:tcPr>
            <w:tcW w:w="4612" w:type="dxa"/>
          </w:tcPr>
          <w:p w14:paraId="3A76182E" w14:textId="77777777" w:rsidR="00762050" w:rsidRPr="0000152E" w:rsidRDefault="00762050" w:rsidP="00115A63">
            <w:pPr>
              <w:ind w:left="360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6. Mr. Neeraj Kumar </w:t>
            </w:r>
          </w:p>
        </w:tc>
      </w:tr>
      <w:tr w:rsidR="00762050" w:rsidRPr="0000152E" w14:paraId="7C110962" w14:textId="77777777" w:rsidTr="00762050">
        <w:tc>
          <w:tcPr>
            <w:tcW w:w="4630" w:type="dxa"/>
            <w:gridSpan w:val="2"/>
          </w:tcPr>
          <w:p w14:paraId="5C748218" w14:textId="77777777" w:rsidR="00762050" w:rsidRPr="0000152E" w:rsidRDefault="00762050" w:rsidP="00C170C4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Sushil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Bharti </w:t>
            </w:r>
          </w:p>
        </w:tc>
        <w:tc>
          <w:tcPr>
            <w:tcW w:w="4612" w:type="dxa"/>
          </w:tcPr>
          <w:p w14:paraId="7CAFB71F" w14:textId="77777777" w:rsidR="00762050" w:rsidRPr="0000152E" w:rsidRDefault="00762050" w:rsidP="00115A63">
            <w:pPr>
              <w:ind w:left="360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7. Mr. Dhirendra Kumar Singh</w:t>
            </w:r>
          </w:p>
        </w:tc>
      </w:tr>
      <w:tr w:rsidR="00762050" w:rsidRPr="0000152E" w14:paraId="706DA13B" w14:textId="77777777" w:rsidTr="00762050">
        <w:tc>
          <w:tcPr>
            <w:tcW w:w="4630" w:type="dxa"/>
            <w:gridSpan w:val="2"/>
          </w:tcPr>
          <w:p w14:paraId="34A1EED0" w14:textId="77777777" w:rsidR="00762050" w:rsidRPr="0000152E" w:rsidRDefault="00762050" w:rsidP="00C170C4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Saurabh Kumar Singh </w:t>
            </w:r>
          </w:p>
        </w:tc>
        <w:tc>
          <w:tcPr>
            <w:tcW w:w="4612" w:type="dxa"/>
          </w:tcPr>
          <w:p w14:paraId="43535EEE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62050" w:rsidRPr="0000152E" w14:paraId="7DC1F0CD" w14:textId="77777777" w:rsidTr="00762050">
        <w:tc>
          <w:tcPr>
            <w:tcW w:w="9242" w:type="dxa"/>
            <w:gridSpan w:val="3"/>
          </w:tcPr>
          <w:p w14:paraId="38CF4D4B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  <w:b/>
                <w:bCs/>
              </w:rPr>
            </w:pPr>
          </w:p>
          <w:p w14:paraId="03D50FA4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>7. Placement Cell</w:t>
            </w:r>
          </w:p>
          <w:p w14:paraId="1FC5AE71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</w:rPr>
            </w:pPr>
          </w:p>
        </w:tc>
      </w:tr>
      <w:tr w:rsidR="00762050" w:rsidRPr="0000152E" w14:paraId="34002FAD" w14:textId="77777777" w:rsidTr="00762050">
        <w:tc>
          <w:tcPr>
            <w:tcW w:w="4630" w:type="dxa"/>
            <w:gridSpan w:val="2"/>
          </w:tcPr>
          <w:p w14:paraId="143FDAD1" w14:textId="77777777" w:rsidR="00762050" w:rsidRPr="0000152E" w:rsidRDefault="00762050" w:rsidP="00C170C4">
            <w:pPr>
              <w:pStyle w:val="NoSpacing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Jai Singh – </w:t>
            </w:r>
            <w:r w:rsidRPr="0000152E">
              <w:rPr>
                <w:rFonts w:ascii="Times New Roman" w:hAnsi="Times New Roman" w:cs="Times New Roman"/>
                <w:b/>
                <w:sz w:val="22"/>
                <w:szCs w:val="22"/>
              </w:rPr>
              <w:t>Convener</w:t>
            </w:r>
          </w:p>
        </w:tc>
        <w:tc>
          <w:tcPr>
            <w:tcW w:w="4612" w:type="dxa"/>
          </w:tcPr>
          <w:p w14:paraId="70BA3E98" w14:textId="77777777" w:rsidR="00762050" w:rsidRPr="0000152E" w:rsidRDefault="00762050" w:rsidP="00115A63">
            <w:pPr>
              <w:pStyle w:val="NoSpacing"/>
              <w:ind w:left="360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4.  Mrs. Manisha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Misra</w:t>
            </w:r>
            <w:proofErr w:type="spellEnd"/>
          </w:p>
        </w:tc>
      </w:tr>
      <w:tr w:rsidR="00762050" w:rsidRPr="0000152E" w14:paraId="35E391FE" w14:textId="77777777" w:rsidTr="00762050">
        <w:tc>
          <w:tcPr>
            <w:tcW w:w="4630" w:type="dxa"/>
            <w:gridSpan w:val="2"/>
          </w:tcPr>
          <w:p w14:paraId="0631CD67" w14:textId="77777777" w:rsidR="00762050" w:rsidRPr="0000152E" w:rsidRDefault="00762050" w:rsidP="00C170C4">
            <w:pPr>
              <w:pStyle w:val="NoSpacing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Rajesh Kumar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Chaurasia</w:t>
            </w:r>
            <w:proofErr w:type="spellEnd"/>
          </w:p>
        </w:tc>
        <w:tc>
          <w:tcPr>
            <w:tcW w:w="4612" w:type="dxa"/>
          </w:tcPr>
          <w:p w14:paraId="3FA19BD2" w14:textId="77777777" w:rsidR="00762050" w:rsidRPr="0000152E" w:rsidRDefault="00762050" w:rsidP="00C170C4">
            <w:pPr>
              <w:pStyle w:val="NoSpacing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Udyan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Samajpati</w:t>
            </w:r>
            <w:proofErr w:type="spellEnd"/>
          </w:p>
        </w:tc>
      </w:tr>
      <w:tr w:rsidR="00762050" w:rsidRPr="0000152E" w14:paraId="797CE05C" w14:textId="77777777" w:rsidTr="00762050">
        <w:tc>
          <w:tcPr>
            <w:tcW w:w="4630" w:type="dxa"/>
            <w:gridSpan w:val="2"/>
          </w:tcPr>
          <w:p w14:paraId="76649AC8" w14:textId="77777777" w:rsidR="00762050" w:rsidRPr="0000152E" w:rsidRDefault="00762050" w:rsidP="00C170C4">
            <w:pPr>
              <w:pStyle w:val="NoSpacing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aurabh Kumar Singh</w:t>
            </w:r>
          </w:p>
        </w:tc>
        <w:tc>
          <w:tcPr>
            <w:tcW w:w="4612" w:type="dxa"/>
          </w:tcPr>
          <w:p w14:paraId="0C92DEE0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62050" w:rsidRPr="0000152E" w14:paraId="06A4CCCD" w14:textId="77777777" w:rsidTr="00762050">
        <w:tc>
          <w:tcPr>
            <w:tcW w:w="9242" w:type="dxa"/>
            <w:gridSpan w:val="3"/>
          </w:tcPr>
          <w:p w14:paraId="46B810F9" w14:textId="77777777" w:rsidR="00762050" w:rsidRPr="0000152E" w:rsidRDefault="00762050" w:rsidP="00115A63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</w:p>
          <w:p w14:paraId="1E6FFB7F" w14:textId="15FA6402" w:rsidR="00762050" w:rsidRPr="0000152E" w:rsidRDefault="00762050" w:rsidP="00115A63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 xml:space="preserve">8. </w:t>
            </w:r>
            <w:r w:rsidR="00D756FE" w:rsidRPr="0000152E">
              <w:rPr>
                <w:rFonts w:ascii="Times New Roman" w:hAnsi="Times New Roman" w:cs="Times New Roman"/>
                <w:b/>
                <w:bCs/>
              </w:rPr>
              <w:t>Alumni Cell</w:t>
            </w:r>
          </w:p>
          <w:p w14:paraId="49100536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</w:rPr>
            </w:pPr>
          </w:p>
        </w:tc>
      </w:tr>
      <w:tr w:rsidR="00762050" w:rsidRPr="0000152E" w14:paraId="38E2ABF1" w14:textId="77777777" w:rsidTr="00762050">
        <w:tc>
          <w:tcPr>
            <w:tcW w:w="4630" w:type="dxa"/>
            <w:gridSpan w:val="2"/>
          </w:tcPr>
          <w:p w14:paraId="7B518253" w14:textId="77777777" w:rsidR="00762050" w:rsidRPr="0000152E" w:rsidRDefault="00762050" w:rsidP="00C170C4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heela Singh (Convener)</w:t>
            </w:r>
          </w:p>
        </w:tc>
        <w:tc>
          <w:tcPr>
            <w:tcW w:w="4612" w:type="dxa"/>
          </w:tcPr>
          <w:p w14:paraId="0101B0A7" w14:textId="77777777" w:rsidR="00762050" w:rsidRPr="0000152E" w:rsidRDefault="00762050" w:rsidP="00C170C4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Archana Tiwari</w:t>
            </w:r>
          </w:p>
        </w:tc>
      </w:tr>
      <w:tr w:rsidR="00762050" w:rsidRPr="0000152E" w14:paraId="50E5C78D" w14:textId="77777777" w:rsidTr="00762050">
        <w:tc>
          <w:tcPr>
            <w:tcW w:w="4630" w:type="dxa"/>
            <w:gridSpan w:val="2"/>
          </w:tcPr>
          <w:p w14:paraId="6AEB1C02" w14:textId="77777777" w:rsidR="00762050" w:rsidRPr="0000152E" w:rsidRDefault="00762050" w:rsidP="00C170C4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Usha Devi</w:t>
            </w:r>
          </w:p>
        </w:tc>
        <w:tc>
          <w:tcPr>
            <w:tcW w:w="4612" w:type="dxa"/>
          </w:tcPr>
          <w:p w14:paraId="589E6DC3" w14:textId="77777777" w:rsidR="00762050" w:rsidRPr="0000152E" w:rsidRDefault="00762050" w:rsidP="00C170C4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hreya Pathak</w:t>
            </w:r>
          </w:p>
        </w:tc>
      </w:tr>
      <w:tr w:rsidR="00762050" w:rsidRPr="0000152E" w14:paraId="4C18116D" w14:textId="77777777" w:rsidTr="00762050">
        <w:tc>
          <w:tcPr>
            <w:tcW w:w="4630" w:type="dxa"/>
            <w:gridSpan w:val="2"/>
          </w:tcPr>
          <w:p w14:paraId="1A2553C7" w14:textId="77777777" w:rsidR="00762050" w:rsidRPr="0000152E" w:rsidRDefault="00762050" w:rsidP="00C170C4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Parveen Sultana</w:t>
            </w:r>
          </w:p>
        </w:tc>
        <w:tc>
          <w:tcPr>
            <w:tcW w:w="4612" w:type="dxa"/>
          </w:tcPr>
          <w:p w14:paraId="250BADD2" w14:textId="77777777" w:rsidR="00762050" w:rsidRPr="0000152E" w:rsidRDefault="00762050" w:rsidP="00C170C4">
            <w:pPr>
              <w:pStyle w:val="ListParagraph"/>
              <w:numPr>
                <w:ilvl w:val="0"/>
                <w:numId w:val="44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Punita</w:t>
            </w:r>
            <w:proofErr w:type="spellEnd"/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 Pathak</w:t>
            </w:r>
          </w:p>
        </w:tc>
      </w:tr>
      <w:tr w:rsidR="00762050" w:rsidRPr="0000152E" w14:paraId="24893C27" w14:textId="77777777" w:rsidTr="00762050">
        <w:tc>
          <w:tcPr>
            <w:tcW w:w="9242" w:type="dxa"/>
            <w:gridSpan w:val="3"/>
          </w:tcPr>
          <w:p w14:paraId="52616F05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  <w:b/>
                <w:bCs/>
              </w:rPr>
            </w:pPr>
          </w:p>
          <w:p w14:paraId="7EECE648" w14:textId="236404B9" w:rsidR="00762050" w:rsidRPr="0000152E" w:rsidRDefault="00762050" w:rsidP="00115A63">
            <w:pPr>
              <w:pStyle w:val="NoSpacing"/>
              <w:rPr>
                <w:rFonts w:ascii="Times New Roman" w:hAnsi="Times New Roman" w:cs="Times New Roman"/>
                <w:b/>
                <w:bCs/>
              </w:rPr>
            </w:pPr>
            <w:r w:rsidRPr="0000152E">
              <w:rPr>
                <w:rFonts w:ascii="Times New Roman" w:hAnsi="Times New Roman" w:cs="Times New Roman"/>
                <w:b/>
                <w:bCs/>
              </w:rPr>
              <w:t xml:space="preserve">9. Garbage </w:t>
            </w:r>
            <w:r w:rsidR="00D756FE" w:rsidRPr="0000152E">
              <w:rPr>
                <w:rFonts w:ascii="Times New Roman" w:hAnsi="Times New Roman" w:cs="Times New Roman"/>
                <w:b/>
                <w:bCs/>
              </w:rPr>
              <w:t>Management Cell</w:t>
            </w:r>
          </w:p>
          <w:p w14:paraId="614B65B2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762050" w:rsidRPr="0000152E" w14:paraId="580685B1" w14:textId="77777777" w:rsidTr="00762050">
        <w:tc>
          <w:tcPr>
            <w:tcW w:w="4630" w:type="dxa"/>
            <w:gridSpan w:val="2"/>
          </w:tcPr>
          <w:p w14:paraId="3FD55984" w14:textId="77777777" w:rsidR="00762050" w:rsidRPr="0000152E" w:rsidRDefault="00762050" w:rsidP="00C170C4">
            <w:pPr>
              <w:pStyle w:val="NoSpacing"/>
              <w:numPr>
                <w:ilvl w:val="0"/>
                <w:numId w:val="46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Richa Singh</w:t>
            </w:r>
          </w:p>
        </w:tc>
        <w:tc>
          <w:tcPr>
            <w:tcW w:w="4612" w:type="dxa"/>
          </w:tcPr>
          <w:p w14:paraId="76D80361" w14:textId="7C648E21" w:rsidR="00762050" w:rsidRPr="0000152E" w:rsidRDefault="00762050" w:rsidP="00115A63">
            <w:pPr>
              <w:pStyle w:val="NoSpacing"/>
              <w:ind w:left="360"/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 xml:space="preserve">3. </w:t>
            </w:r>
            <w:r w:rsidR="002D351D">
              <w:rPr>
                <w:rFonts w:ascii="Times New Roman" w:hAnsi="Times New Roman" w:cs="Times New Roman"/>
                <w:sz w:val="22"/>
                <w:szCs w:val="22"/>
              </w:rPr>
              <w:t>Dr</w:t>
            </w: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. Luna Moni Das</w:t>
            </w:r>
          </w:p>
        </w:tc>
      </w:tr>
      <w:tr w:rsidR="00762050" w:rsidRPr="0000152E" w14:paraId="07EAA134" w14:textId="77777777" w:rsidTr="00762050">
        <w:tc>
          <w:tcPr>
            <w:tcW w:w="4630" w:type="dxa"/>
            <w:gridSpan w:val="2"/>
          </w:tcPr>
          <w:p w14:paraId="0D43AF0C" w14:textId="77777777" w:rsidR="00762050" w:rsidRPr="0000152E" w:rsidRDefault="00762050" w:rsidP="00C170C4">
            <w:pPr>
              <w:pStyle w:val="NoSpacing"/>
              <w:numPr>
                <w:ilvl w:val="0"/>
                <w:numId w:val="46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sz w:val="22"/>
                <w:szCs w:val="22"/>
              </w:rPr>
              <w:t>Dr. Shweta</w:t>
            </w:r>
          </w:p>
        </w:tc>
        <w:tc>
          <w:tcPr>
            <w:tcW w:w="4612" w:type="dxa"/>
          </w:tcPr>
          <w:p w14:paraId="789F075E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62050" w:rsidRPr="0000152E" w14:paraId="3C17E0A4" w14:textId="77777777" w:rsidTr="00D756FE">
        <w:trPr>
          <w:trHeight w:val="706"/>
        </w:trPr>
        <w:tc>
          <w:tcPr>
            <w:tcW w:w="9242" w:type="dxa"/>
            <w:gridSpan w:val="3"/>
          </w:tcPr>
          <w:p w14:paraId="4F370BB3" w14:textId="76CF45B2" w:rsidR="00762050" w:rsidRPr="0000152E" w:rsidRDefault="00762050" w:rsidP="00115A63">
            <w:pPr>
              <w:rPr>
                <w:rFonts w:ascii="Times New Roman" w:hAnsi="Times New Roman" w:cs="Times New Roman"/>
                <w:b/>
              </w:rPr>
            </w:pPr>
          </w:p>
          <w:p w14:paraId="0DC8BAA1" w14:textId="62EF173A" w:rsidR="00762050" w:rsidRPr="0000152E" w:rsidRDefault="00762050" w:rsidP="00115A63">
            <w:pPr>
              <w:rPr>
                <w:rFonts w:ascii="Times New Roman" w:hAnsi="Times New Roman" w:cs="Times New Roman"/>
                <w:b/>
              </w:rPr>
            </w:pPr>
            <w:r w:rsidRPr="0000152E">
              <w:rPr>
                <w:rFonts w:ascii="Times New Roman" w:hAnsi="Times New Roman" w:cs="Times New Roman"/>
                <w:b/>
              </w:rPr>
              <w:t xml:space="preserve">10. </w:t>
            </w:r>
            <w:r w:rsidR="00CB7FA2">
              <w:rPr>
                <w:rFonts w:ascii="Times New Roman" w:hAnsi="Times New Roman" w:cs="Times New Roman"/>
                <w:b/>
              </w:rPr>
              <w:t>Internal Quality Assurance Cell (IQAC)</w:t>
            </w:r>
          </w:p>
          <w:p w14:paraId="68AC7BD7" w14:textId="77777777" w:rsidR="00762050" w:rsidRPr="0000152E" w:rsidRDefault="00762050" w:rsidP="00115A63">
            <w:pPr>
              <w:pStyle w:val="NoSpacing"/>
              <w:ind w:left="39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62050" w:rsidRPr="0000152E" w14:paraId="63EF9618" w14:textId="77777777" w:rsidTr="00762050">
        <w:tc>
          <w:tcPr>
            <w:tcW w:w="4630" w:type="dxa"/>
            <w:gridSpan w:val="2"/>
          </w:tcPr>
          <w:p w14:paraId="7B11BEE1" w14:textId="543B6E59" w:rsidR="00762050" w:rsidRPr="0000152E" w:rsidRDefault="002D351D" w:rsidP="00C170C4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>Prof</w:t>
            </w:r>
            <w:r w:rsidR="00762050"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. Alka Singh</w:t>
            </w:r>
            <w:r w:rsidR="00762050"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ab/>
              <w:t>- Chairperson</w:t>
            </w:r>
          </w:p>
        </w:tc>
        <w:tc>
          <w:tcPr>
            <w:tcW w:w="4612" w:type="dxa"/>
          </w:tcPr>
          <w:p w14:paraId="72D4ACA1" w14:textId="589F7756" w:rsidR="00762050" w:rsidRPr="00D756FE" w:rsidRDefault="00D756FE" w:rsidP="00D756FE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r w:rsidRPr="00D756FE">
              <w:rPr>
                <w:rFonts w:ascii="Times New Roman" w:hAnsi="Times New Roman" w:cs="Times New Roman"/>
                <w:bCs/>
                <w:sz w:val="22"/>
                <w:szCs w:val="22"/>
              </w:rPr>
              <w:t>9.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 </w:t>
            </w:r>
            <w:r w:rsidRPr="00D756FE">
              <w:rPr>
                <w:rFonts w:ascii="Times New Roman" w:hAnsi="Times New Roman" w:cs="Times New Roman"/>
                <w:bCs/>
                <w:sz w:val="22"/>
                <w:szCs w:val="22"/>
              </w:rPr>
              <w:t>Dr. Shreya Pathak</w:t>
            </w:r>
          </w:p>
        </w:tc>
      </w:tr>
      <w:tr w:rsidR="00D756FE" w:rsidRPr="0000152E" w14:paraId="3A336B41" w14:textId="77777777" w:rsidTr="00762050">
        <w:tc>
          <w:tcPr>
            <w:tcW w:w="4630" w:type="dxa"/>
            <w:gridSpan w:val="2"/>
          </w:tcPr>
          <w:p w14:paraId="795E0F6D" w14:textId="77777777" w:rsidR="00D756FE" w:rsidRPr="0000152E" w:rsidRDefault="00D756FE" w:rsidP="00D756FE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Prof. </w:t>
            </w:r>
            <w:proofErr w:type="spellStart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Sushila</w:t>
            </w:r>
            <w:proofErr w:type="spellEnd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Singh</w:t>
            </w:r>
          </w:p>
        </w:tc>
        <w:tc>
          <w:tcPr>
            <w:tcW w:w="4612" w:type="dxa"/>
          </w:tcPr>
          <w:p w14:paraId="2882BA57" w14:textId="5674C467" w:rsidR="00D756FE" w:rsidRPr="0000152E" w:rsidRDefault="00D756FE" w:rsidP="00D756FE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>10</w:t>
            </w: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. Dr. Yogita Beri</w:t>
            </w:r>
          </w:p>
        </w:tc>
      </w:tr>
      <w:tr w:rsidR="00D756FE" w:rsidRPr="0000152E" w14:paraId="115AFB41" w14:textId="77777777" w:rsidTr="00762050">
        <w:tc>
          <w:tcPr>
            <w:tcW w:w="4630" w:type="dxa"/>
            <w:gridSpan w:val="2"/>
          </w:tcPr>
          <w:p w14:paraId="61A679AC" w14:textId="317BA242" w:rsidR="00D756FE" w:rsidRPr="0000152E" w:rsidRDefault="00D756FE" w:rsidP="00D756FE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Prof. K.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P. Pandey</w:t>
            </w:r>
          </w:p>
        </w:tc>
        <w:tc>
          <w:tcPr>
            <w:tcW w:w="4612" w:type="dxa"/>
          </w:tcPr>
          <w:p w14:paraId="4A96AC40" w14:textId="749003F4" w:rsidR="00D756FE" w:rsidRPr="0000152E" w:rsidRDefault="00D756FE" w:rsidP="00D756FE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>1</w:t>
            </w: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. Dr. </w:t>
            </w:r>
            <w:proofErr w:type="spellStart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Udayan</w:t>
            </w:r>
            <w:proofErr w:type="spellEnd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proofErr w:type="spellStart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Samajpati</w:t>
            </w:r>
            <w:proofErr w:type="spellEnd"/>
          </w:p>
        </w:tc>
      </w:tr>
      <w:tr w:rsidR="00D756FE" w:rsidRPr="0000152E" w14:paraId="237A0B60" w14:textId="77777777" w:rsidTr="00762050">
        <w:tc>
          <w:tcPr>
            <w:tcW w:w="4630" w:type="dxa"/>
            <w:gridSpan w:val="2"/>
          </w:tcPr>
          <w:p w14:paraId="6A65A495" w14:textId="77777777" w:rsidR="00D756FE" w:rsidRPr="0000152E" w:rsidRDefault="00D756FE" w:rsidP="00D756FE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Prof. </w:t>
            </w:r>
            <w:proofErr w:type="spellStart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Kalplata</w:t>
            </w:r>
            <w:proofErr w:type="spellEnd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Pandey</w:t>
            </w:r>
          </w:p>
        </w:tc>
        <w:tc>
          <w:tcPr>
            <w:tcW w:w="4612" w:type="dxa"/>
          </w:tcPr>
          <w:p w14:paraId="5867DC44" w14:textId="53F49C87" w:rsidR="00D756FE" w:rsidRPr="0000152E" w:rsidRDefault="00D756FE" w:rsidP="00D756FE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>2</w:t>
            </w: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. Dr. Subhash Meena</w:t>
            </w:r>
          </w:p>
        </w:tc>
      </w:tr>
      <w:tr w:rsidR="00D756FE" w:rsidRPr="0000152E" w14:paraId="1D9BBCB0" w14:textId="77777777" w:rsidTr="00762050">
        <w:tc>
          <w:tcPr>
            <w:tcW w:w="4630" w:type="dxa"/>
            <w:gridSpan w:val="2"/>
          </w:tcPr>
          <w:p w14:paraId="1C132038" w14:textId="77777777" w:rsidR="00D756FE" w:rsidRPr="0000152E" w:rsidRDefault="00D756FE" w:rsidP="00D756FE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Dr. Archana Tiwari</w:t>
            </w:r>
          </w:p>
        </w:tc>
        <w:tc>
          <w:tcPr>
            <w:tcW w:w="4612" w:type="dxa"/>
          </w:tcPr>
          <w:p w14:paraId="24C7BC9E" w14:textId="6A25CEAB" w:rsidR="00D756FE" w:rsidRPr="0000152E" w:rsidRDefault="00D756FE" w:rsidP="00D756FE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>3</w:t>
            </w: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. Dr. Richa Singh</w:t>
            </w:r>
          </w:p>
        </w:tc>
      </w:tr>
      <w:tr w:rsidR="00D756FE" w:rsidRPr="0000152E" w14:paraId="4951DB68" w14:textId="77777777" w:rsidTr="00762050">
        <w:tc>
          <w:tcPr>
            <w:tcW w:w="4630" w:type="dxa"/>
            <w:gridSpan w:val="2"/>
          </w:tcPr>
          <w:p w14:paraId="4CEF4E61" w14:textId="4194CCC6" w:rsidR="00D756FE" w:rsidRPr="0000152E" w:rsidRDefault="00D756FE" w:rsidP="00D756FE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Dr. Asha Pandey</w:t>
            </w:r>
          </w:p>
        </w:tc>
        <w:tc>
          <w:tcPr>
            <w:tcW w:w="4612" w:type="dxa"/>
          </w:tcPr>
          <w:p w14:paraId="139EACA4" w14:textId="477657FA" w:rsidR="00D756FE" w:rsidRPr="0000152E" w:rsidRDefault="00D756FE" w:rsidP="00D756FE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>4</w:t>
            </w: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. Dr. R.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</w:t>
            </w: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N. </w:t>
            </w:r>
            <w:proofErr w:type="spellStart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Mohanta</w:t>
            </w:r>
            <w:proofErr w:type="spellEnd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, Librarian</w:t>
            </w:r>
          </w:p>
        </w:tc>
      </w:tr>
      <w:tr w:rsidR="00D756FE" w:rsidRPr="0000152E" w14:paraId="3DCCB6C2" w14:textId="77777777" w:rsidTr="00762050">
        <w:tc>
          <w:tcPr>
            <w:tcW w:w="4630" w:type="dxa"/>
            <w:gridSpan w:val="2"/>
          </w:tcPr>
          <w:p w14:paraId="7AA263C1" w14:textId="77777777" w:rsidR="00D756FE" w:rsidRPr="0000152E" w:rsidRDefault="00D756FE" w:rsidP="00D756FE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Manjari</w:t>
            </w:r>
            <w:proofErr w:type="spellEnd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Jhunjhunwala</w:t>
            </w:r>
          </w:p>
        </w:tc>
        <w:tc>
          <w:tcPr>
            <w:tcW w:w="4612" w:type="dxa"/>
          </w:tcPr>
          <w:p w14:paraId="42D9EFAE" w14:textId="2219F434" w:rsidR="00D756FE" w:rsidRPr="0000152E" w:rsidRDefault="00D756FE" w:rsidP="00D756FE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bCs/>
                <w:sz w:val="22"/>
                <w:szCs w:val="22"/>
              </w:rPr>
              <w:t>5</w:t>
            </w: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. Mr. Sanjeev Kumar- IQAC Coordinator</w:t>
            </w:r>
          </w:p>
        </w:tc>
      </w:tr>
      <w:tr w:rsidR="00D756FE" w:rsidRPr="0000152E" w14:paraId="4EF74AC9" w14:textId="77777777" w:rsidTr="00762050">
        <w:tc>
          <w:tcPr>
            <w:tcW w:w="4630" w:type="dxa"/>
            <w:gridSpan w:val="2"/>
          </w:tcPr>
          <w:p w14:paraId="718C146E" w14:textId="77777777" w:rsidR="00D756FE" w:rsidRPr="0000152E" w:rsidRDefault="00D756FE" w:rsidP="00D756FE">
            <w:pPr>
              <w:pStyle w:val="ListParagraph"/>
              <w:numPr>
                <w:ilvl w:val="0"/>
                <w:numId w:val="36"/>
              </w:numPr>
              <w:ind w:left="567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Dr. </w:t>
            </w:r>
            <w:proofErr w:type="spellStart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>Preeti</w:t>
            </w:r>
            <w:proofErr w:type="spellEnd"/>
            <w:r w:rsidRPr="0000152E">
              <w:rPr>
                <w:rFonts w:ascii="Times New Roman" w:hAnsi="Times New Roman" w:cs="Times New Roman"/>
                <w:bCs/>
                <w:sz w:val="22"/>
                <w:szCs w:val="22"/>
              </w:rPr>
              <w:t xml:space="preserve"> Singh (Political Science)</w:t>
            </w:r>
          </w:p>
        </w:tc>
        <w:tc>
          <w:tcPr>
            <w:tcW w:w="4612" w:type="dxa"/>
          </w:tcPr>
          <w:p w14:paraId="25F8A5A4" w14:textId="7FF3826C" w:rsidR="00D756FE" w:rsidRPr="0000152E" w:rsidRDefault="00D756FE" w:rsidP="00D756FE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</w:tc>
      </w:tr>
    </w:tbl>
    <w:p w14:paraId="618BE63F" w14:textId="77777777" w:rsidR="00762050" w:rsidRPr="0000152E" w:rsidRDefault="00762050" w:rsidP="00762050">
      <w:pPr>
        <w:spacing w:line="240" w:lineRule="auto"/>
        <w:jc w:val="center"/>
        <w:rPr>
          <w:rFonts w:ascii="Times New Roman" w:hAnsi="Times New Roman" w:cs="Times New Roman"/>
          <w:b/>
          <w:sz w:val="12"/>
          <w:u w:val="single"/>
        </w:rPr>
      </w:pPr>
    </w:p>
    <w:p w14:paraId="4F0CE277" w14:textId="77777777" w:rsidR="00762050" w:rsidRPr="0000152E" w:rsidRDefault="00762050" w:rsidP="00762050">
      <w:pPr>
        <w:spacing w:line="240" w:lineRule="auto"/>
        <w:rPr>
          <w:rFonts w:ascii="Times New Roman" w:hAnsi="Times New Roman" w:cs="Times New Roman"/>
          <w:b/>
        </w:rPr>
      </w:pPr>
      <w:r w:rsidRPr="0000152E">
        <w:rPr>
          <w:rFonts w:ascii="Times New Roman" w:hAnsi="Times New Roman" w:cs="Times New Roman"/>
          <w:b/>
        </w:rPr>
        <w:t>Note: The Chairperson of all the Cells is principal.</w:t>
      </w:r>
    </w:p>
    <w:p w14:paraId="3C58D86E" w14:textId="7BDAFF74" w:rsidR="00762050" w:rsidRPr="0000152E" w:rsidRDefault="00762050" w:rsidP="00762050">
      <w:pPr>
        <w:spacing w:line="240" w:lineRule="auto"/>
        <w:rPr>
          <w:rFonts w:ascii="Times New Roman" w:hAnsi="Times New Roman" w:cs="Times New Roman"/>
          <w:b/>
        </w:rPr>
      </w:pPr>
    </w:p>
    <w:p w14:paraId="1B86F742" w14:textId="77777777" w:rsidR="00762050" w:rsidRPr="0000152E" w:rsidRDefault="00762050" w:rsidP="00762050">
      <w:pPr>
        <w:spacing w:line="240" w:lineRule="auto"/>
        <w:rPr>
          <w:rFonts w:ascii="Times New Roman" w:hAnsi="Times New Roman" w:cs="Times New Roman"/>
          <w:b/>
        </w:rPr>
      </w:pPr>
    </w:p>
    <w:p w14:paraId="3773CEB3" w14:textId="77777777" w:rsidR="00762050" w:rsidRPr="0000152E" w:rsidRDefault="00762050" w:rsidP="00762050">
      <w:pPr>
        <w:spacing w:line="240" w:lineRule="auto"/>
        <w:rPr>
          <w:rFonts w:ascii="Times New Roman" w:hAnsi="Times New Roman" w:cs="Times New Roman"/>
          <w:bCs/>
        </w:rPr>
      </w:pPr>
      <w:r w:rsidRPr="0000152E">
        <w:rPr>
          <w:rFonts w:ascii="Times New Roman" w:hAnsi="Times New Roman" w:cs="Times New Roman"/>
          <w:b/>
        </w:rPr>
        <w:t>PRINCIPAL</w:t>
      </w:r>
      <w:r w:rsidRPr="0000152E">
        <w:rPr>
          <w:rFonts w:ascii="Times New Roman" w:hAnsi="Times New Roman" w:cs="Times New Roman"/>
          <w:bCs/>
        </w:rPr>
        <w:t xml:space="preserve"> </w:t>
      </w:r>
    </w:p>
    <w:p w14:paraId="70CD8197" w14:textId="77777777" w:rsidR="00762050" w:rsidRPr="0000152E" w:rsidRDefault="00762050" w:rsidP="00762050">
      <w:pPr>
        <w:spacing w:line="240" w:lineRule="auto"/>
        <w:ind w:left="360"/>
        <w:rPr>
          <w:rFonts w:ascii="Times New Roman" w:hAnsi="Times New Roman" w:cs="Times New Roman"/>
          <w:bCs/>
        </w:rPr>
      </w:pPr>
    </w:p>
    <w:p w14:paraId="06FFD2B3" w14:textId="77777777" w:rsidR="00762050" w:rsidRPr="0000152E" w:rsidRDefault="00762050" w:rsidP="00B755F4">
      <w:pPr>
        <w:spacing w:after="0" w:line="240" w:lineRule="auto"/>
        <w:rPr>
          <w:rFonts w:ascii="Times New Roman" w:hAnsi="Times New Roman" w:cs="Times New Roman"/>
        </w:rPr>
      </w:pPr>
    </w:p>
    <w:sectPr w:rsidR="00762050" w:rsidRPr="0000152E" w:rsidSect="00BA710A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BC622" w14:textId="77777777" w:rsidR="00AA111F" w:rsidRDefault="00AA111F" w:rsidP="0061779D">
      <w:pPr>
        <w:pStyle w:val="NoSpacing"/>
      </w:pPr>
      <w:r>
        <w:separator/>
      </w:r>
    </w:p>
  </w:endnote>
  <w:endnote w:type="continuationSeparator" w:id="0">
    <w:p w14:paraId="5E6A6526" w14:textId="77777777" w:rsidR="00AA111F" w:rsidRDefault="00AA111F" w:rsidP="0061779D">
      <w:pPr>
        <w:pStyle w:val="NoSpacing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73797"/>
      <w:docPartObj>
        <w:docPartGallery w:val="Page Numbers (Bottom of Page)"/>
        <w:docPartUnique/>
      </w:docPartObj>
    </w:sdtPr>
    <w:sdtEndPr/>
    <w:sdtContent>
      <w:p w14:paraId="6A205DDB" w14:textId="77777777" w:rsidR="0099455B" w:rsidRDefault="007813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28E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BD80FC" w14:textId="77777777" w:rsidR="0099455B" w:rsidRDefault="009945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F3AB5" w14:textId="77777777" w:rsidR="00AA111F" w:rsidRDefault="00AA111F" w:rsidP="0061779D">
      <w:pPr>
        <w:pStyle w:val="NoSpacing"/>
      </w:pPr>
      <w:r>
        <w:separator/>
      </w:r>
    </w:p>
  </w:footnote>
  <w:footnote w:type="continuationSeparator" w:id="0">
    <w:p w14:paraId="56F0557A" w14:textId="77777777" w:rsidR="00AA111F" w:rsidRDefault="00AA111F" w:rsidP="0061779D">
      <w:pPr>
        <w:pStyle w:val="NoSpacing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6F26"/>
    <w:multiLevelType w:val="hybridMultilevel"/>
    <w:tmpl w:val="970087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6A776F"/>
    <w:multiLevelType w:val="hybridMultilevel"/>
    <w:tmpl w:val="9D02F1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E102F"/>
    <w:multiLevelType w:val="hybridMultilevel"/>
    <w:tmpl w:val="2B525A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34A3C"/>
    <w:multiLevelType w:val="hybridMultilevel"/>
    <w:tmpl w:val="9F5620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63DCA"/>
    <w:multiLevelType w:val="hybridMultilevel"/>
    <w:tmpl w:val="0B506C5E"/>
    <w:lvl w:ilvl="0" w:tplc="2A44EB5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C5547"/>
    <w:multiLevelType w:val="hybridMultilevel"/>
    <w:tmpl w:val="89F4C6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6A4FC0"/>
    <w:multiLevelType w:val="hybridMultilevel"/>
    <w:tmpl w:val="1C5EC0C8"/>
    <w:lvl w:ilvl="0" w:tplc="CA3AC2B4">
      <w:start w:val="1"/>
      <w:numFmt w:val="decimal"/>
      <w:lvlText w:val="%1."/>
      <w:lvlJc w:val="left"/>
      <w:pPr>
        <w:ind w:left="70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9" w:hanging="360"/>
      </w:pPr>
    </w:lvl>
    <w:lvl w:ilvl="2" w:tplc="4009001B" w:tentative="1">
      <w:start w:val="1"/>
      <w:numFmt w:val="lowerRoman"/>
      <w:lvlText w:val="%3."/>
      <w:lvlJc w:val="right"/>
      <w:pPr>
        <w:ind w:left="2149" w:hanging="180"/>
      </w:pPr>
    </w:lvl>
    <w:lvl w:ilvl="3" w:tplc="4009000F" w:tentative="1">
      <w:start w:val="1"/>
      <w:numFmt w:val="decimal"/>
      <w:lvlText w:val="%4."/>
      <w:lvlJc w:val="left"/>
      <w:pPr>
        <w:ind w:left="2869" w:hanging="360"/>
      </w:pPr>
    </w:lvl>
    <w:lvl w:ilvl="4" w:tplc="40090019" w:tentative="1">
      <w:start w:val="1"/>
      <w:numFmt w:val="lowerLetter"/>
      <w:lvlText w:val="%5."/>
      <w:lvlJc w:val="left"/>
      <w:pPr>
        <w:ind w:left="3589" w:hanging="360"/>
      </w:pPr>
    </w:lvl>
    <w:lvl w:ilvl="5" w:tplc="4009001B" w:tentative="1">
      <w:start w:val="1"/>
      <w:numFmt w:val="lowerRoman"/>
      <w:lvlText w:val="%6."/>
      <w:lvlJc w:val="right"/>
      <w:pPr>
        <w:ind w:left="4309" w:hanging="180"/>
      </w:pPr>
    </w:lvl>
    <w:lvl w:ilvl="6" w:tplc="4009000F" w:tentative="1">
      <w:start w:val="1"/>
      <w:numFmt w:val="decimal"/>
      <w:lvlText w:val="%7."/>
      <w:lvlJc w:val="left"/>
      <w:pPr>
        <w:ind w:left="5029" w:hanging="360"/>
      </w:pPr>
    </w:lvl>
    <w:lvl w:ilvl="7" w:tplc="40090019" w:tentative="1">
      <w:start w:val="1"/>
      <w:numFmt w:val="lowerLetter"/>
      <w:lvlText w:val="%8."/>
      <w:lvlJc w:val="left"/>
      <w:pPr>
        <w:ind w:left="5749" w:hanging="360"/>
      </w:pPr>
    </w:lvl>
    <w:lvl w:ilvl="8" w:tplc="40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7" w15:restartNumberingAfterBreak="0">
    <w:nsid w:val="1E2233E7"/>
    <w:multiLevelType w:val="hybridMultilevel"/>
    <w:tmpl w:val="A634CC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E5557"/>
    <w:multiLevelType w:val="hybridMultilevel"/>
    <w:tmpl w:val="81701FC2"/>
    <w:lvl w:ilvl="0" w:tplc="94A40080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AF4BBD"/>
    <w:multiLevelType w:val="hybridMultilevel"/>
    <w:tmpl w:val="B86CBA1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1B4834"/>
    <w:multiLevelType w:val="hybridMultilevel"/>
    <w:tmpl w:val="2D14D080"/>
    <w:lvl w:ilvl="0" w:tplc="1186C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6A137C"/>
    <w:multiLevelType w:val="hybridMultilevel"/>
    <w:tmpl w:val="5FC2ED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E328F"/>
    <w:multiLevelType w:val="hybridMultilevel"/>
    <w:tmpl w:val="BD0030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791E54"/>
    <w:multiLevelType w:val="hybridMultilevel"/>
    <w:tmpl w:val="1C6E15F2"/>
    <w:lvl w:ilvl="0" w:tplc="6AC6AE9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E668D1"/>
    <w:multiLevelType w:val="hybridMultilevel"/>
    <w:tmpl w:val="01822D46"/>
    <w:lvl w:ilvl="0" w:tplc="CC28AFE0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3D650044"/>
    <w:multiLevelType w:val="hybridMultilevel"/>
    <w:tmpl w:val="C338EC44"/>
    <w:lvl w:ilvl="0" w:tplc="2250CB5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722300"/>
    <w:multiLevelType w:val="hybridMultilevel"/>
    <w:tmpl w:val="876A8AC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4496CE2"/>
    <w:multiLevelType w:val="hybridMultilevel"/>
    <w:tmpl w:val="E52E9F64"/>
    <w:lvl w:ilvl="0" w:tplc="4F4EBBF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46F722F2"/>
    <w:multiLevelType w:val="hybridMultilevel"/>
    <w:tmpl w:val="49A6D0D0"/>
    <w:lvl w:ilvl="0" w:tplc="37286128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D56F20"/>
    <w:multiLevelType w:val="hybridMultilevel"/>
    <w:tmpl w:val="F424CA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B02BD6"/>
    <w:multiLevelType w:val="hybridMultilevel"/>
    <w:tmpl w:val="C540D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1860A6"/>
    <w:multiLevelType w:val="hybridMultilevel"/>
    <w:tmpl w:val="01E88AB6"/>
    <w:lvl w:ilvl="0" w:tplc="03AAFD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FF7AB7"/>
    <w:multiLevelType w:val="hybridMultilevel"/>
    <w:tmpl w:val="EC88D436"/>
    <w:lvl w:ilvl="0" w:tplc="F68290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40CA5"/>
    <w:multiLevelType w:val="hybridMultilevel"/>
    <w:tmpl w:val="275432F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4AC7F0E"/>
    <w:multiLevelType w:val="hybridMultilevel"/>
    <w:tmpl w:val="D9C4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5D23FF"/>
    <w:multiLevelType w:val="hybridMultilevel"/>
    <w:tmpl w:val="9D9AA372"/>
    <w:lvl w:ilvl="0" w:tplc="F5F209E2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6" w15:restartNumberingAfterBreak="0">
    <w:nsid w:val="5ADE5220"/>
    <w:multiLevelType w:val="hybridMultilevel"/>
    <w:tmpl w:val="655CDF3C"/>
    <w:lvl w:ilvl="0" w:tplc="4009000F">
      <w:start w:val="1"/>
      <w:numFmt w:val="decimal"/>
      <w:lvlText w:val="%1."/>
      <w:lvlJc w:val="left"/>
      <w:pPr>
        <w:ind w:left="1014" w:hanging="360"/>
      </w:pPr>
    </w:lvl>
    <w:lvl w:ilvl="1" w:tplc="40090019" w:tentative="1">
      <w:start w:val="1"/>
      <w:numFmt w:val="lowerLetter"/>
      <w:lvlText w:val="%2."/>
      <w:lvlJc w:val="left"/>
      <w:pPr>
        <w:ind w:left="1734" w:hanging="360"/>
      </w:pPr>
    </w:lvl>
    <w:lvl w:ilvl="2" w:tplc="4009001B" w:tentative="1">
      <w:start w:val="1"/>
      <w:numFmt w:val="lowerRoman"/>
      <w:lvlText w:val="%3."/>
      <w:lvlJc w:val="right"/>
      <w:pPr>
        <w:ind w:left="2454" w:hanging="180"/>
      </w:pPr>
    </w:lvl>
    <w:lvl w:ilvl="3" w:tplc="4009000F" w:tentative="1">
      <w:start w:val="1"/>
      <w:numFmt w:val="decimal"/>
      <w:lvlText w:val="%4."/>
      <w:lvlJc w:val="left"/>
      <w:pPr>
        <w:ind w:left="3174" w:hanging="360"/>
      </w:pPr>
    </w:lvl>
    <w:lvl w:ilvl="4" w:tplc="40090019" w:tentative="1">
      <w:start w:val="1"/>
      <w:numFmt w:val="lowerLetter"/>
      <w:lvlText w:val="%5."/>
      <w:lvlJc w:val="left"/>
      <w:pPr>
        <w:ind w:left="3894" w:hanging="360"/>
      </w:pPr>
    </w:lvl>
    <w:lvl w:ilvl="5" w:tplc="4009001B" w:tentative="1">
      <w:start w:val="1"/>
      <w:numFmt w:val="lowerRoman"/>
      <w:lvlText w:val="%6."/>
      <w:lvlJc w:val="right"/>
      <w:pPr>
        <w:ind w:left="4614" w:hanging="180"/>
      </w:pPr>
    </w:lvl>
    <w:lvl w:ilvl="6" w:tplc="4009000F" w:tentative="1">
      <w:start w:val="1"/>
      <w:numFmt w:val="decimal"/>
      <w:lvlText w:val="%7."/>
      <w:lvlJc w:val="left"/>
      <w:pPr>
        <w:ind w:left="5334" w:hanging="360"/>
      </w:pPr>
    </w:lvl>
    <w:lvl w:ilvl="7" w:tplc="40090019" w:tentative="1">
      <w:start w:val="1"/>
      <w:numFmt w:val="lowerLetter"/>
      <w:lvlText w:val="%8."/>
      <w:lvlJc w:val="left"/>
      <w:pPr>
        <w:ind w:left="6054" w:hanging="360"/>
      </w:pPr>
    </w:lvl>
    <w:lvl w:ilvl="8" w:tplc="40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27" w15:restartNumberingAfterBreak="0">
    <w:nsid w:val="5B9A7401"/>
    <w:multiLevelType w:val="hybridMultilevel"/>
    <w:tmpl w:val="C64490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7E6E1C"/>
    <w:multiLevelType w:val="hybridMultilevel"/>
    <w:tmpl w:val="4A446C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9C54E9"/>
    <w:multiLevelType w:val="hybridMultilevel"/>
    <w:tmpl w:val="C64490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904314"/>
    <w:multiLevelType w:val="hybridMultilevel"/>
    <w:tmpl w:val="F1E6BF5A"/>
    <w:lvl w:ilvl="0" w:tplc="819E0D68">
      <w:start w:val="1"/>
      <w:numFmt w:val="lowerLetter"/>
      <w:lvlText w:val="(%1)"/>
      <w:lvlJc w:val="left"/>
      <w:pPr>
        <w:ind w:left="65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74" w:hanging="360"/>
      </w:pPr>
    </w:lvl>
    <w:lvl w:ilvl="2" w:tplc="4009001B" w:tentative="1">
      <w:start w:val="1"/>
      <w:numFmt w:val="lowerRoman"/>
      <w:lvlText w:val="%3."/>
      <w:lvlJc w:val="right"/>
      <w:pPr>
        <w:ind w:left="2094" w:hanging="180"/>
      </w:pPr>
    </w:lvl>
    <w:lvl w:ilvl="3" w:tplc="4009000F" w:tentative="1">
      <w:start w:val="1"/>
      <w:numFmt w:val="decimal"/>
      <w:lvlText w:val="%4."/>
      <w:lvlJc w:val="left"/>
      <w:pPr>
        <w:ind w:left="2814" w:hanging="360"/>
      </w:pPr>
    </w:lvl>
    <w:lvl w:ilvl="4" w:tplc="40090019" w:tentative="1">
      <w:start w:val="1"/>
      <w:numFmt w:val="lowerLetter"/>
      <w:lvlText w:val="%5."/>
      <w:lvlJc w:val="left"/>
      <w:pPr>
        <w:ind w:left="3534" w:hanging="360"/>
      </w:pPr>
    </w:lvl>
    <w:lvl w:ilvl="5" w:tplc="4009001B" w:tentative="1">
      <w:start w:val="1"/>
      <w:numFmt w:val="lowerRoman"/>
      <w:lvlText w:val="%6."/>
      <w:lvlJc w:val="right"/>
      <w:pPr>
        <w:ind w:left="4254" w:hanging="180"/>
      </w:pPr>
    </w:lvl>
    <w:lvl w:ilvl="6" w:tplc="4009000F" w:tentative="1">
      <w:start w:val="1"/>
      <w:numFmt w:val="decimal"/>
      <w:lvlText w:val="%7."/>
      <w:lvlJc w:val="left"/>
      <w:pPr>
        <w:ind w:left="4974" w:hanging="360"/>
      </w:pPr>
    </w:lvl>
    <w:lvl w:ilvl="7" w:tplc="40090019" w:tentative="1">
      <w:start w:val="1"/>
      <w:numFmt w:val="lowerLetter"/>
      <w:lvlText w:val="%8."/>
      <w:lvlJc w:val="left"/>
      <w:pPr>
        <w:ind w:left="5694" w:hanging="360"/>
      </w:pPr>
    </w:lvl>
    <w:lvl w:ilvl="8" w:tplc="40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31" w15:restartNumberingAfterBreak="0">
    <w:nsid w:val="62940F9C"/>
    <w:multiLevelType w:val="hybridMultilevel"/>
    <w:tmpl w:val="860631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D5B13"/>
    <w:multiLevelType w:val="hybridMultilevel"/>
    <w:tmpl w:val="413AD6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E7758D"/>
    <w:multiLevelType w:val="hybridMultilevel"/>
    <w:tmpl w:val="1A50E0C4"/>
    <w:lvl w:ilvl="0" w:tplc="2A44EB5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CD3480"/>
    <w:multiLevelType w:val="hybridMultilevel"/>
    <w:tmpl w:val="2BAA9D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F91623"/>
    <w:multiLevelType w:val="hybridMultilevel"/>
    <w:tmpl w:val="CF9ACE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4015AC"/>
    <w:multiLevelType w:val="hybridMultilevel"/>
    <w:tmpl w:val="BE0094CE"/>
    <w:lvl w:ilvl="0" w:tplc="45B0F2AE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686C5B"/>
    <w:multiLevelType w:val="hybridMultilevel"/>
    <w:tmpl w:val="454268D2"/>
    <w:lvl w:ilvl="0" w:tplc="AB4E73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017601A"/>
    <w:multiLevelType w:val="hybridMultilevel"/>
    <w:tmpl w:val="13700016"/>
    <w:lvl w:ilvl="0" w:tplc="F6829074">
      <w:start w:val="1"/>
      <w:numFmt w:val="decimal"/>
      <w:lvlText w:val="%1."/>
      <w:lvlJc w:val="left"/>
      <w:pPr>
        <w:ind w:left="109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0E2040"/>
    <w:multiLevelType w:val="hybridMultilevel"/>
    <w:tmpl w:val="C64490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7D7EF9"/>
    <w:multiLevelType w:val="hybridMultilevel"/>
    <w:tmpl w:val="C64490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2A6883"/>
    <w:multiLevelType w:val="hybridMultilevel"/>
    <w:tmpl w:val="7BD41A1A"/>
    <w:lvl w:ilvl="0" w:tplc="234443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2024DF"/>
    <w:multiLevelType w:val="hybridMultilevel"/>
    <w:tmpl w:val="A2563254"/>
    <w:lvl w:ilvl="0" w:tplc="2708DB38">
      <w:start w:val="1"/>
      <w:numFmt w:val="decimal"/>
      <w:lvlText w:val="%1."/>
      <w:lvlJc w:val="left"/>
      <w:pPr>
        <w:ind w:left="70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9" w:hanging="360"/>
      </w:pPr>
    </w:lvl>
    <w:lvl w:ilvl="2" w:tplc="4009001B" w:tentative="1">
      <w:start w:val="1"/>
      <w:numFmt w:val="lowerRoman"/>
      <w:lvlText w:val="%3."/>
      <w:lvlJc w:val="right"/>
      <w:pPr>
        <w:ind w:left="2149" w:hanging="180"/>
      </w:pPr>
    </w:lvl>
    <w:lvl w:ilvl="3" w:tplc="4009000F" w:tentative="1">
      <w:start w:val="1"/>
      <w:numFmt w:val="decimal"/>
      <w:lvlText w:val="%4."/>
      <w:lvlJc w:val="left"/>
      <w:pPr>
        <w:ind w:left="2869" w:hanging="360"/>
      </w:pPr>
    </w:lvl>
    <w:lvl w:ilvl="4" w:tplc="40090019" w:tentative="1">
      <w:start w:val="1"/>
      <w:numFmt w:val="lowerLetter"/>
      <w:lvlText w:val="%5."/>
      <w:lvlJc w:val="left"/>
      <w:pPr>
        <w:ind w:left="3589" w:hanging="360"/>
      </w:pPr>
    </w:lvl>
    <w:lvl w:ilvl="5" w:tplc="4009001B" w:tentative="1">
      <w:start w:val="1"/>
      <w:numFmt w:val="lowerRoman"/>
      <w:lvlText w:val="%6."/>
      <w:lvlJc w:val="right"/>
      <w:pPr>
        <w:ind w:left="4309" w:hanging="180"/>
      </w:pPr>
    </w:lvl>
    <w:lvl w:ilvl="6" w:tplc="4009000F" w:tentative="1">
      <w:start w:val="1"/>
      <w:numFmt w:val="decimal"/>
      <w:lvlText w:val="%7."/>
      <w:lvlJc w:val="left"/>
      <w:pPr>
        <w:ind w:left="5029" w:hanging="360"/>
      </w:pPr>
    </w:lvl>
    <w:lvl w:ilvl="7" w:tplc="40090019" w:tentative="1">
      <w:start w:val="1"/>
      <w:numFmt w:val="lowerLetter"/>
      <w:lvlText w:val="%8."/>
      <w:lvlJc w:val="left"/>
      <w:pPr>
        <w:ind w:left="5749" w:hanging="360"/>
      </w:pPr>
    </w:lvl>
    <w:lvl w:ilvl="8" w:tplc="40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43" w15:restartNumberingAfterBreak="0">
    <w:nsid w:val="7CF17D1D"/>
    <w:multiLevelType w:val="hybridMultilevel"/>
    <w:tmpl w:val="46FEE9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1443BC"/>
    <w:multiLevelType w:val="hybridMultilevel"/>
    <w:tmpl w:val="6E926B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4B628D"/>
    <w:multiLevelType w:val="hybridMultilevel"/>
    <w:tmpl w:val="F2BA6314"/>
    <w:lvl w:ilvl="0" w:tplc="DEDE66D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082AA9"/>
    <w:multiLevelType w:val="hybridMultilevel"/>
    <w:tmpl w:val="0DA833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5533699">
    <w:abstractNumId w:val="24"/>
  </w:num>
  <w:num w:numId="2" w16cid:durableId="394428368">
    <w:abstractNumId w:val="28"/>
  </w:num>
  <w:num w:numId="3" w16cid:durableId="1991666624">
    <w:abstractNumId w:val="31"/>
  </w:num>
  <w:num w:numId="4" w16cid:durableId="53430458">
    <w:abstractNumId w:val="22"/>
  </w:num>
  <w:num w:numId="5" w16cid:durableId="694305024">
    <w:abstractNumId w:val="27"/>
  </w:num>
  <w:num w:numId="6" w16cid:durableId="1440492302">
    <w:abstractNumId w:val="20"/>
  </w:num>
  <w:num w:numId="7" w16cid:durableId="680933509">
    <w:abstractNumId w:val="1"/>
  </w:num>
  <w:num w:numId="8" w16cid:durableId="1435634892">
    <w:abstractNumId w:val="45"/>
  </w:num>
  <w:num w:numId="9" w16cid:durableId="1763336487">
    <w:abstractNumId w:val="8"/>
  </w:num>
  <w:num w:numId="10" w16cid:durableId="831530909">
    <w:abstractNumId w:val="37"/>
  </w:num>
  <w:num w:numId="11" w16cid:durableId="1933320995">
    <w:abstractNumId w:val="35"/>
  </w:num>
  <w:num w:numId="12" w16cid:durableId="1671789224">
    <w:abstractNumId w:val="44"/>
  </w:num>
  <w:num w:numId="13" w16cid:durableId="139539481">
    <w:abstractNumId w:val="21"/>
  </w:num>
  <w:num w:numId="14" w16cid:durableId="888146758">
    <w:abstractNumId w:val="10"/>
  </w:num>
  <w:num w:numId="15" w16cid:durableId="1476987526">
    <w:abstractNumId w:val="41"/>
  </w:num>
  <w:num w:numId="16" w16cid:durableId="113182997">
    <w:abstractNumId w:val="13"/>
  </w:num>
  <w:num w:numId="17" w16cid:durableId="1774285023">
    <w:abstractNumId w:val="0"/>
  </w:num>
  <w:num w:numId="18" w16cid:durableId="221720156">
    <w:abstractNumId w:val="6"/>
  </w:num>
  <w:num w:numId="19" w16cid:durableId="2031489199">
    <w:abstractNumId w:val="43"/>
  </w:num>
  <w:num w:numId="20" w16cid:durableId="1038897968">
    <w:abstractNumId w:val="14"/>
  </w:num>
  <w:num w:numId="21" w16cid:durableId="491724908">
    <w:abstractNumId w:val="23"/>
  </w:num>
  <w:num w:numId="22" w16cid:durableId="257254968">
    <w:abstractNumId w:val="16"/>
  </w:num>
  <w:num w:numId="23" w16cid:durableId="1524318708">
    <w:abstractNumId w:val="38"/>
  </w:num>
  <w:num w:numId="24" w16cid:durableId="16860255">
    <w:abstractNumId w:val="18"/>
  </w:num>
  <w:num w:numId="25" w16cid:durableId="373846804">
    <w:abstractNumId w:val="19"/>
  </w:num>
  <w:num w:numId="26" w16cid:durableId="578363818">
    <w:abstractNumId w:val="25"/>
  </w:num>
  <w:num w:numId="27" w16cid:durableId="1591884882">
    <w:abstractNumId w:val="42"/>
  </w:num>
  <w:num w:numId="28" w16cid:durableId="473104736">
    <w:abstractNumId w:val="46"/>
  </w:num>
  <w:num w:numId="29" w16cid:durableId="1385447823">
    <w:abstractNumId w:val="12"/>
  </w:num>
  <w:num w:numId="30" w16cid:durableId="1761020934">
    <w:abstractNumId w:val="32"/>
  </w:num>
  <w:num w:numId="31" w16cid:durableId="773742885">
    <w:abstractNumId w:val="5"/>
  </w:num>
  <w:num w:numId="32" w16cid:durableId="1302231633">
    <w:abstractNumId w:val="2"/>
  </w:num>
  <w:num w:numId="33" w16cid:durableId="776021891">
    <w:abstractNumId w:val="39"/>
  </w:num>
  <w:num w:numId="34" w16cid:durableId="958485542">
    <w:abstractNumId w:val="29"/>
  </w:num>
  <w:num w:numId="35" w16cid:durableId="1463956606">
    <w:abstractNumId w:val="40"/>
  </w:num>
  <w:num w:numId="36" w16cid:durableId="426583489">
    <w:abstractNumId w:val="9"/>
  </w:num>
  <w:num w:numId="37" w16cid:durableId="251010319">
    <w:abstractNumId w:val="15"/>
  </w:num>
  <w:num w:numId="38" w16cid:durableId="1939869753">
    <w:abstractNumId w:val="11"/>
  </w:num>
  <w:num w:numId="39" w16cid:durableId="141896845">
    <w:abstractNumId w:val="30"/>
  </w:num>
  <w:num w:numId="40" w16cid:durableId="1290749010">
    <w:abstractNumId w:val="26"/>
  </w:num>
  <w:num w:numId="41" w16cid:durableId="805508821">
    <w:abstractNumId w:val="33"/>
  </w:num>
  <w:num w:numId="42" w16cid:durableId="812908548">
    <w:abstractNumId w:val="4"/>
  </w:num>
  <w:num w:numId="43" w16cid:durableId="1394815533">
    <w:abstractNumId w:val="7"/>
  </w:num>
  <w:num w:numId="44" w16cid:durableId="626274799">
    <w:abstractNumId w:val="34"/>
  </w:num>
  <w:num w:numId="45" w16cid:durableId="1791439991">
    <w:abstractNumId w:val="36"/>
  </w:num>
  <w:num w:numId="46" w16cid:durableId="2081828824">
    <w:abstractNumId w:val="3"/>
  </w:num>
  <w:num w:numId="47" w16cid:durableId="963391848">
    <w:abstractNumId w:val="17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wNjQ2NjYzNjI1sDBX0lEKTi0uzszPAykwqgUAV55mRywAAAA="/>
  </w:docVars>
  <w:rsids>
    <w:rsidRoot w:val="004E72E9"/>
    <w:rsid w:val="0000152E"/>
    <w:rsid w:val="000250D9"/>
    <w:rsid w:val="0004000D"/>
    <w:rsid w:val="000512E5"/>
    <w:rsid w:val="000E24C8"/>
    <w:rsid w:val="000F5C37"/>
    <w:rsid w:val="00133157"/>
    <w:rsid w:val="001A2426"/>
    <w:rsid w:val="002A0C6F"/>
    <w:rsid w:val="002A28EC"/>
    <w:rsid w:val="002D351D"/>
    <w:rsid w:val="002E5333"/>
    <w:rsid w:val="00310C8F"/>
    <w:rsid w:val="0039414C"/>
    <w:rsid w:val="003C67FD"/>
    <w:rsid w:val="004111C0"/>
    <w:rsid w:val="0041628D"/>
    <w:rsid w:val="004238A8"/>
    <w:rsid w:val="004243D3"/>
    <w:rsid w:val="004303C9"/>
    <w:rsid w:val="00484871"/>
    <w:rsid w:val="004E72E9"/>
    <w:rsid w:val="00577688"/>
    <w:rsid w:val="005846E1"/>
    <w:rsid w:val="005B0D96"/>
    <w:rsid w:val="005B3942"/>
    <w:rsid w:val="00613D60"/>
    <w:rsid w:val="0061779D"/>
    <w:rsid w:val="006201B0"/>
    <w:rsid w:val="00630D24"/>
    <w:rsid w:val="00650910"/>
    <w:rsid w:val="00653965"/>
    <w:rsid w:val="006F22AD"/>
    <w:rsid w:val="007056DD"/>
    <w:rsid w:val="00716387"/>
    <w:rsid w:val="00737E88"/>
    <w:rsid w:val="00762050"/>
    <w:rsid w:val="0078133C"/>
    <w:rsid w:val="00793F57"/>
    <w:rsid w:val="007F4221"/>
    <w:rsid w:val="007F5EF4"/>
    <w:rsid w:val="008118F9"/>
    <w:rsid w:val="00855BE7"/>
    <w:rsid w:val="008649BA"/>
    <w:rsid w:val="00891F4D"/>
    <w:rsid w:val="00896887"/>
    <w:rsid w:val="008A4458"/>
    <w:rsid w:val="008C7427"/>
    <w:rsid w:val="00983134"/>
    <w:rsid w:val="00985725"/>
    <w:rsid w:val="0099455B"/>
    <w:rsid w:val="009A3FD2"/>
    <w:rsid w:val="009C5186"/>
    <w:rsid w:val="00A0259C"/>
    <w:rsid w:val="00A25E8E"/>
    <w:rsid w:val="00A540B8"/>
    <w:rsid w:val="00A74CF3"/>
    <w:rsid w:val="00A86397"/>
    <w:rsid w:val="00AA111F"/>
    <w:rsid w:val="00AE434A"/>
    <w:rsid w:val="00B4103D"/>
    <w:rsid w:val="00B755F4"/>
    <w:rsid w:val="00B81EEF"/>
    <w:rsid w:val="00BA710A"/>
    <w:rsid w:val="00BE7D7A"/>
    <w:rsid w:val="00C0080C"/>
    <w:rsid w:val="00C170C4"/>
    <w:rsid w:val="00C36BEB"/>
    <w:rsid w:val="00C45C32"/>
    <w:rsid w:val="00C54DFF"/>
    <w:rsid w:val="00CB7FA2"/>
    <w:rsid w:val="00CD2C4A"/>
    <w:rsid w:val="00CD6241"/>
    <w:rsid w:val="00CF7E91"/>
    <w:rsid w:val="00D12F33"/>
    <w:rsid w:val="00D526EB"/>
    <w:rsid w:val="00D756FE"/>
    <w:rsid w:val="00D94859"/>
    <w:rsid w:val="00DC1B36"/>
    <w:rsid w:val="00E077D3"/>
    <w:rsid w:val="00E15650"/>
    <w:rsid w:val="00E31EE3"/>
    <w:rsid w:val="00E56A10"/>
    <w:rsid w:val="00EB0B4D"/>
    <w:rsid w:val="00EB5576"/>
    <w:rsid w:val="00F4158B"/>
    <w:rsid w:val="00F52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F89BE"/>
  <w15:docId w15:val="{DB18D0DA-07C0-43F4-9E18-FA750C78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2E9"/>
    <w:rPr>
      <w:rFonts w:asciiTheme="majorHAnsi" w:hAnsiTheme="majorHAnsi" w:cstheme="majorBidi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72E9"/>
    <w:pPr>
      <w:spacing w:after="0" w:line="240" w:lineRule="auto"/>
    </w:pPr>
    <w:rPr>
      <w:rFonts w:asciiTheme="majorHAnsi" w:hAnsiTheme="majorHAnsi" w:cstheme="majorBidi"/>
      <w:sz w:val="24"/>
      <w:szCs w:val="24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7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E9"/>
    <w:rPr>
      <w:rFonts w:ascii="Tahoma" w:hAnsi="Tahoma" w:cs="Tahoma"/>
      <w:sz w:val="16"/>
      <w:szCs w:val="16"/>
      <w:lang w:val="en-US"/>
    </w:rPr>
  </w:style>
  <w:style w:type="paragraph" w:styleId="NoSpacing">
    <w:name w:val="No Spacing"/>
    <w:uiPriority w:val="1"/>
    <w:qFormat/>
    <w:rsid w:val="004E72E9"/>
    <w:pPr>
      <w:spacing w:after="0" w:line="240" w:lineRule="auto"/>
    </w:pPr>
    <w:rPr>
      <w:rFonts w:asciiTheme="majorHAnsi" w:hAnsiTheme="majorHAnsi" w:cstheme="majorBidi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E72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6177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1779D"/>
    <w:rPr>
      <w:rFonts w:asciiTheme="majorHAnsi" w:hAnsiTheme="majorHAnsi" w:cstheme="majorBidi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77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79D"/>
    <w:rPr>
      <w:rFonts w:asciiTheme="majorHAnsi" w:hAnsiTheme="majorHAnsi" w:cstheme="majorBid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FEB84A-B25E-4526-868B-D36D4D29A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1364</Words>
  <Characters>778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ima V</dc:creator>
  <cp:lastModifiedBy>Mahtab Ahmad</cp:lastModifiedBy>
  <cp:revision>25</cp:revision>
  <cp:lastPrinted>2022-05-28T08:35:00Z</cp:lastPrinted>
  <dcterms:created xsi:type="dcterms:W3CDTF">2017-10-10T11:22:00Z</dcterms:created>
  <dcterms:modified xsi:type="dcterms:W3CDTF">2022-06-02T07:22:00Z</dcterms:modified>
</cp:coreProperties>
</file>